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636CFA" w14:textId="77777777" w:rsidR="00F44034" w:rsidRDefault="00474C5D" w:rsidP="00474C5D">
      <w:pPr>
        <w:pStyle w:val="a3"/>
      </w:pPr>
      <w:r>
        <w:rPr>
          <w:rFonts w:hint="eastAsia"/>
        </w:rPr>
        <w:t xml:space="preserve">TOEFL </w:t>
      </w:r>
      <w:r>
        <w:rPr>
          <w:rFonts w:hint="eastAsia"/>
        </w:rPr>
        <w:t>听力法</w:t>
      </w:r>
    </w:p>
    <w:p w14:paraId="645890B4" w14:textId="77777777" w:rsidR="00AB471C" w:rsidRPr="00AB471C" w:rsidRDefault="00AB471C" w:rsidP="00AB471C">
      <w:r>
        <w:rPr>
          <w:rFonts w:hint="eastAsia"/>
        </w:rPr>
        <w:t xml:space="preserve">                                                     ----PAUL</w:t>
      </w:r>
    </w:p>
    <w:p w14:paraId="34B43A15" w14:textId="77777777" w:rsidR="00474C5D" w:rsidRDefault="00474C5D" w:rsidP="00474C5D">
      <w:pPr>
        <w:rPr>
          <w:b/>
          <w:sz w:val="24"/>
        </w:rPr>
      </w:pPr>
    </w:p>
    <w:p w14:paraId="012518AA" w14:textId="77777777" w:rsidR="00474C5D" w:rsidRDefault="00474C5D" w:rsidP="00474C5D">
      <w:pPr>
        <w:rPr>
          <w:b/>
          <w:sz w:val="24"/>
        </w:rPr>
      </w:pPr>
      <w:r w:rsidRPr="00474C5D">
        <w:rPr>
          <w:rFonts w:hint="eastAsia"/>
          <w:b/>
          <w:sz w:val="24"/>
        </w:rPr>
        <w:t>通法（结构听力法）</w:t>
      </w:r>
    </w:p>
    <w:p w14:paraId="072FEDDB" w14:textId="77777777" w:rsidR="00474C5D" w:rsidRDefault="00474C5D" w:rsidP="00474C5D">
      <w:pPr>
        <w:rPr>
          <w:b/>
          <w:sz w:val="24"/>
        </w:rPr>
      </w:pPr>
    </w:p>
    <w:p w14:paraId="54C49199" w14:textId="77777777" w:rsidR="00474C5D" w:rsidRDefault="00474C5D" w:rsidP="00A312B7">
      <w:pPr>
        <w:spacing w:line="380" w:lineRule="exact"/>
        <w:jc w:val="center"/>
        <w:rPr>
          <w:b/>
          <w:sz w:val="24"/>
        </w:rPr>
      </w:pPr>
      <w:r>
        <w:rPr>
          <w:rFonts w:hint="eastAsia"/>
          <w:b/>
          <w:sz w:val="24"/>
        </w:rPr>
        <w:t>逻辑结构和观点是重中之重（</w:t>
      </w:r>
      <w:proofErr w:type="gramStart"/>
      <w:r>
        <w:rPr>
          <w:rFonts w:hint="eastAsia"/>
          <w:b/>
          <w:sz w:val="24"/>
        </w:rPr>
        <w:t>分意群</w:t>
      </w:r>
      <w:proofErr w:type="gramEnd"/>
      <w:r>
        <w:rPr>
          <w:rFonts w:hint="eastAsia"/>
          <w:b/>
          <w:sz w:val="24"/>
        </w:rPr>
        <w:t>）</w:t>
      </w:r>
    </w:p>
    <w:p w14:paraId="141271EA" w14:textId="77777777" w:rsidR="006C3414" w:rsidRPr="00743663" w:rsidRDefault="006C3414" w:rsidP="006C3414">
      <w:pPr>
        <w:spacing w:line="400" w:lineRule="exact"/>
        <w:ind w:firstLineChars="287" w:firstLine="691"/>
        <w:rPr>
          <w:b/>
          <w:sz w:val="24"/>
        </w:rPr>
      </w:pPr>
      <w:r w:rsidRPr="00743663">
        <w:rPr>
          <w:rFonts w:hint="eastAsia"/>
          <w:b/>
          <w:sz w:val="24"/>
        </w:rPr>
        <w:t>逻辑结构：转折、对比、</w:t>
      </w:r>
      <w:r>
        <w:rPr>
          <w:rFonts w:hint="eastAsia"/>
          <w:b/>
          <w:sz w:val="24"/>
        </w:rPr>
        <w:t>并列、</w:t>
      </w:r>
      <w:r w:rsidRPr="00743663">
        <w:rPr>
          <w:rFonts w:hint="eastAsia"/>
          <w:b/>
          <w:sz w:val="24"/>
        </w:rPr>
        <w:t>强调、因果、定义、自问自答</w:t>
      </w:r>
      <w:r w:rsidR="004D66CC">
        <w:rPr>
          <w:rFonts w:hint="eastAsia"/>
          <w:b/>
          <w:sz w:val="24"/>
        </w:rPr>
        <w:t>、总结</w:t>
      </w:r>
    </w:p>
    <w:p w14:paraId="22A8D934" w14:textId="77777777" w:rsidR="004D66CC" w:rsidRDefault="004D66CC" w:rsidP="00A312B7">
      <w:pPr>
        <w:spacing w:line="380" w:lineRule="exact"/>
        <w:jc w:val="center"/>
        <w:rPr>
          <w:b/>
          <w:sz w:val="24"/>
        </w:rPr>
      </w:pPr>
    </w:p>
    <w:p w14:paraId="42A16666" w14:textId="77777777" w:rsidR="004D66CC" w:rsidRPr="000448C8" w:rsidRDefault="004D66CC" w:rsidP="00A312B7">
      <w:pPr>
        <w:spacing w:line="380" w:lineRule="exact"/>
        <w:jc w:val="center"/>
        <w:rPr>
          <w:b/>
          <w:sz w:val="24"/>
        </w:rPr>
      </w:pPr>
    </w:p>
    <w:p w14:paraId="44E22DF9" w14:textId="77777777" w:rsidR="006C3414" w:rsidRPr="006C3414" w:rsidRDefault="004D66CC" w:rsidP="00A312B7">
      <w:pPr>
        <w:spacing w:line="380" w:lineRule="exact"/>
        <w:jc w:val="center"/>
        <w:rPr>
          <w:b/>
          <w:sz w:val="24"/>
        </w:rPr>
      </w:pPr>
      <w:r>
        <w:rPr>
          <w:rFonts w:hint="eastAsia"/>
          <w:b/>
          <w:sz w:val="24"/>
        </w:rPr>
        <w:t>用新旧信息来段间分层（主题</w:t>
      </w:r>
      <w:r>
        <w:rPr>
          <w:rFonts w:hint="eastAsia"/>
          <w:b/>
          <w:sz w:val="24"/>
        </w:rPr>
        <w:t>+</w:t>
      </w:r>
      <w:r>
        <w:rPr>
          <w:rFonts w:hint="eastAsia"/>
          <w:b/>
          <w:sz w:val="24"/>
        </w:rPr>
        <w:t>分论点）</w:t>
      </w:r>
    </w:p>
    <w:p w14:paraId="340A77E8" w14:textId="77777777" w:rsidR="000B1FAA" w:rsidRPr="000B1FAA" w:rsidRDefault="00474C5D" w:rsidP="004D66CC">
      <w:pPr>
        <w:spacing w:line="380" w:lineRule="exact"/>
        <w:jc w:val="center"/>
        <w:rPr>
          <w:b/>
          <w:sz w:val="24"/>
        </w:rPr>
      </w:pPr>
      <w:r>
        <w:rPr>
          <w:rFonts w:hint="eastAsia"/>
          <w:b/>
          <w:sz w:val="24"/>
        </w:rPr>
        <w:t>用句间关系</w:t>
      </w:r>
      <w:r w:rsidR="006C3414">
        <w:rPr>
          <w:rFonts w:hint="eastAsia"/>
          <w:b/>
          <w:sz w:val="24"/>
        </w:rPr>
        <w:t>来段内分层（观点新</w:t>
      </w:r>
      <w:r w:rsidR="006C3414">
        <w:rPr>
          <w:rFonts w:hint="eastAsia"/>
          <w:b/>
          <w:sz w:val="24"/>
        </w:rPr>
        <w:t>+</w:t>
      </w:r>
      <w:r w:rsidR="006C3414">
        <w:rPr>
          <w:rFonts w:hint="eastAsia"/>
          <w:b/>
          <w:sz w:val="24"/>
        </w:rPr>
        <w:t>论证旧）</w:t>
      </w:r>
    </w:p>
    <w:p w14:paraId="10A6DFF1" w14:textId="77777777" w:rsidR="00474C5D" w:rsidRDefault="00474C5D" w:rsidP="00A312B7">
      <w:pPr>
        <w:spacing w:line="380" w:lineRule="exact"/>
        <w:jc w:val="center"/>
        <w:rPr>
          <w:b/>
          <w:sz w:val="24"/>
        </w:rPr>
      </w:pPr>
      <w:r>
        <w:rPr>
          <w:rFonts w:hint="eastAsia"/>
          <w:b/>
          <w:sz w:val="24"/>
        </w:rPr>
        <w:t>根据出题点对应意群的关键词、主旨、观点选择答案</w:t>
      </w:r>
    </w:p>
    <w:p w14:paraId="6CE9E02A" w14:textId="77777777" w:rsidR="00474C5D" w:rsidRDefault="002646A5" w:rsidP="00A312B7">
      <w:pPr>
        <w:spacing w:line="380" w:lineRule="exact"/>
        <w:jc w:val="center"/>
        <w:rPr>
          <w:b/>
          <w:sz w:val="24"/>
        </w:rPr>
      </w:pPr>
      <w:r w:rsidRPr="002646A5">
        <w:rPr>
          <w:rFonts w:hint="eastAsia"/>
          <w:b/>
          <w:sz w:val="24"/>
        </w:rPr>
        <w:t>根据</w:t>
      </w:r>
      <w:proofErr w:type="gramStart"/>
      <w:r w:rsidRPr="002646A5">
        <w:rPr>
          <w:rFonts w:hint="eastAsia"/>
          <w:b/>
          <w:sz w:val="24"/>
        </w:rPr>
        <w:t>关联词分意群</w:t>
      </w:r>
      <w:proofErr w:type="gramEnd"/>
      <w:r w:rsidRPr="002646A5">
        <w:rPr>
          <w:rFonts w:hint="eastAsia"/>
          <w:b/>
          <w:sz w:val="24"/>
        </w:rPr>
        <w:t>：</w:t>
      </w:r>
      <w:r w:rsidRPr="002646A5">
        <w:rPr>
          <w:rFonts w:hint="eastAsia"/>
          <w:b/>
          <w:sz w:val="24"/>
        </w:rPr>
        <w:t>and, other, another, now, and, next, in addition, ok,</w:t>
      </w:r>
    </w:p>
    <w:p w14:paraId="63498D43" w14:textId="77777777" w:rsidR="00A312B7" w:rsidRDefault="00A312B7" w:rsidP="00A312B7">
      <w:pPr>
        <w:spacing w:line="380" w:lineRule="exact"/>
        <w:jc w:val="center"/>
        <w:rPr>
          <w:b/>
          <w:sz w:val="24"/>
        </w:rPr>
      </w:pPr>
    </w:p>
    <w:p w14:paraId="17BD33A9" w14:textId="77777777" w:rsidR="00474C5D" w:rsidRDefault="00474C5D" w:rsidP="00A312B7">
      <w:pPr>
        <w:spacing w:line="380" w:lineRule="exact"/>
        <w:jc w:val="center"/>
        <w:rPr>
          <w:b/>
          <w:sz w:val="24"/>
        </w:rPr>
      </w:pPr>
      <w:r>
        <w:rPr>
          <w:rFonts w:hint="eastAsia"/>
          <w:b/>
          <w:sz w:val="24"/>
        </w:rPr>
        <w:t>全部精力用于听！</w:t>
      </w:r>
    </w:p>
    <w:p w14:paraId="50739896" w14:textId="77777777" w:rsidR="00474C5D" w:rsidRDefault="00474C5D" w:rsidP="00A312B7">
      <w:pPr>
        <w:spacing w:line="380" w:lineRule="exact"/>
        <w:jc w:val="center"/>
        <w:rPr>
          <w:b/>
          <w:sz w:val="24"/>
        </w:rPr>
      </w:pPr>
      <w:r>
        <w:rPr>
          <w:b/>
          <w:sz w:val="24"/>
        </w:rPr>
        <w:t>题目</w:t>
      </w:r>
      <w:proofErr w:type="gramStart"/>
      <w:r>
        <w:rPr>
          <w:b/>
          <w:sz w:val="24"/>
        </w:rPr>
        <w:t>按文章</w:t>
      </w:r>
      <w:proofErr w:type="gramEnd"/>
      <w:r>
        <w:rPr>
          <w:b/>
          <w:sz w:val="24"/>
        </w:rPr>
        <w:t>的先后顺序出现</w:t>
      </w:r>
      <w:r>
        <w:rPr>
          <w:rFonts w:hint="eastAsia"/>
          <w:b/>
          <w:sz w:val="24"/>
        </w:rPr>
        <w:t>，</w:t>
      </w:r>
      <w:r>
        <w:rPr>
          <w:b/>
          <w:sz w:val="24"/>
        </w:rPr>
        <w:t>按意群定位题目</w:t>
      </w:r>
    </w:p>
    <w:p w14:paraId="7DB18330" w14:textId="77777777" w:rsidR="00474C5D" w:rsidRDefault="00474C5D" w:rsidP="00A312B7">
      <w:pPr>
        <w:spacing w:line="380" w:lineRule="exact"/>
        <w:jc w:val="center"/>
        <w:rPr>
          <w:b/>
          <w:sz w:val="24"/>
        </w:rPr>
      </w:pPr>
    </w:p>
    <w:p w14:paraId="1E02BA55" w14:textId="77777777" w:rsidR="00A312B7" w:rsidRPr="000448C8" w:rsidRDefault="00A312B7" w:rsidP="00A312B7">
      <w:pPr>
        <w:spacing w:line="380" w:lineRule="exact"/>
        <w:jc w:val="center"/>
        <w:rPr>
          <w:b/>
          <w:sz w:val="24"/>
        </w:rPr>
      </w:pPr>
    </w:p>
    <w:p w14:paraId="69B305F3" w14:textId="77777777" w:rsidR="00474C5D" w:rsidRDefault="00474C5D" w:rsidP="00A312B7">
      <w:pPr>
        <w:spacing w:line="380" w:lineRule="exact"/>
        <w:jc w:val="center"/>
        <w:rPr>
          <w:b/>
          <w:sz w:val="24"/>
        </w:rPr>
      </w:pPr>
      <w:r>
        <w:rPr>
          <w:rFonts w:hint="eastAsia"/>
          <w:b/>
          <w:sz w:val="24"/>
        </w:rPr>
        <w:t>考察大结构、主要细节，</w:t>
      </w:r>
      <w:r w:rsidR="00A312B7">
        <w:rPr>
          <w:rFonts w:hint="eastAsia"/>
          <w:b/>
          <w:sz w:val="24"/>
        </w:rPr>
        <w:t>不考小细节</w:t>
      </w:r>
    </w:p>
    <w:p w14:paraId="13F82887" w14:textId="77777777" w:rsidR="00A312B7" w:rsidRDefault="00A312B7" w:rsidP="00A312B7">
      <w:pPr>
        <w:spacing w:line="380" w:lineRule="exact"/>
        <w:jc w:val="center"/>
        <w:rPr>
          <w:b/>
          <w:sz w:val="24"/>
        </w:rPr>
      </w:pPr>
      <w:r>
        <w:rPr>
          <w:rFonts w:hint="eastAsia"/>
          <w:b/>
          <w:sz w:val="24"/>
        </w:rPr>
        <w:t>采用直线思维，不用推理思维</w:t>
      </w:r>
    </w:p>
    <w:p w14:paraId="32377013" w14:textId="77777777" w:rsidR="00A312B7" w:rsidRDefault="00A312B7" w:rsidP="00A312B7">
      <w:pPr>
        <w:spacing w:line="380" w:lineRule="exact"/>
        <w:jc w:val="center"/>
        <w:rPr>
          <w:b/>
          <w:sz w:val="24"/>
        </w:rPr>
      </w:pPr>
    </w:p>
    <w:p w14:paraId="13D3691D" w14:textId="77777777" w:rsidR="00A312B7" w:rsidRDefault="00A312B7" w:rsidP="00A312B7">
      <w:pPr>
        <w:spacing w:line="380" w:lineRule="exact"/>
        <w:jc w:val="center"/>
        <w:rPr>
          <w:b/>
          <w:sz w:val="24"/>
        </w:rPr>
      </w:pPr>
      <w:r>
        <w:rPr>
          <w:rFonts w:hint="eastAsia"/>
          <w:b/>
          <w:sz w:val="24"/>
        </w:rPr>
        <w:t>关键词对应是第一原则，然后再看细节排除</w:t>
      </w:r>
    </w:p>
    <w:p w14:paraId="307439B4" w14:textId="77777777" w:rsidR="00A312B7" w:rsidRDefault="00A312B7" w:rsidP="00A312B7">
      <w:pPr>
        <w:spacing w:line="380" w:lineRule="exact"/>
        <w:jc w:val="center"/>
        <w:rPr>
          <w:b/>
          <w:sz w:val="24"/>
        </w:rPr>
      </w:pPr>
      <w:r>
        <w:rPr>
          <w:rFonts w:hint="eastAsia"/>
          <w:b/>
          <w:sz w:val="24"/>
        </w:rPr>
        <w:t>阅读选项一定要</w:t>
      </w:r>
      <w:proofErr w:type="gramStart"/>
      <w:r>
        <w:rPr>
          <w:rFonts w:hint="eastAsia"/>
          <w:b/>
          <w:sz w:val="24"/>
        </w:rPr>
        <w:t>仔细仔细仔细</w:t>
      </w:r>
      <w:proofErr w:type="gramEnd"/>
      <w:r>
        <w:rPr>
          <w:rFonts w:hint="eastAsia"/>
          <w:b/>
          <w:sz w:val="24"/>
        </w:rPr>
        <w:t>！（注意否定词）</w:t>
      </w:r>
    </w:p>
    <w:p w14:paraId="75D682C2" w14:textId="77777777" w:rsidR="00A312B7" w:rsidRDefault="00A312B7" w:rsidP="00A312B7">
      <w:pPr>
        <w:spacing w:line="380" w:lineRule="exact"/>
        <w:jc w:val="center"/>
        <w:rPr>
          <w:b/>
          <w:sz w:val="24"/>
        </w:rPr>
      </w:pPr>
    </w:p>
    <w:p w14:paraId="41633A8C" w14:textId="77777777" w:rsidR="00A312B7" w:rsidRDefault="00A312B7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</w:p>
    <w:p w14:paraId="16C9E042" w14:textId="77777777" w:rsidR="006D7649" w:rsidRPr="006D7649" w:rsidRDefault="00BC3DD2" w:rsidP="006D7649">
      <w:pPr>
        <w:spacing w:line="380" w:lineRule="exact"/>
        <w:jc w:val="center"/>
        <w:rPr>
          <w:b/>
          <w:sz w:val="28"/>
        </w:rPr>
      </w:pPr>
      <w:r w:rsidRPr="006D7649">
        <w:rPr>
          <w:rFonts w:hint="eastAsia"/>
          <w:b/>
          <w:sz w:val="28"/>
        </w:rPr>
        <w:lastRenderedPageBreak/>
        <w:t>考点</w:t>
      </w:r>
      <w:r w:rsidRPr="006D7649">
        <w:rPr>
          <w:b/>
          <w:sz w:val="28"/>
        </w:rPr>
        <w:t>解决法</w:t>
      </w:r>
      <w:r w:rsidRPr="006D7649">
        <w:rPr>
          <w:rFonts w:hint="eastAsia"/>
          <w:b/>
          <w:sz w:val="28"/>
        </w:rPr>
        <w:t>（</w:t>
      </w:r>
      <w:r w:rsidRPr="006D7649">
        <w:rPr>
          <w:rFonts w:hint="eastAsia"/>
          <w:b/>
          <w:sz w:val="28"/>
        </w:rPr>
        <w:t>lecture</w:t>
      </w:r>
      <w:r w:rsidRPr="006D7649">
        <w:rPr>
          <w:rFonts w:hint="eastAsia"/>
          <w:b/>
          <w:sz w:val="28"/>
        </w:rPr>
        <w:t>）</w:t>
      </w:r>
    </w:p>
    <w:p w14:paraId="59ACFDD2" w14:textId="77777777" w:rsidR="006D7649" w:rsidRPr="006D7649" w:rsidRDefault="006D7649" w:rsidP="006D7649">
      <w:pPr>
        <w:spacing w:line="380" w:lineRule="exact"/>
        <w:jc w:val="center"/>
        <w:rPr>
          <w:b/>
          <w:sz w:val="28"/>
        </w:rPr>
      </w:pPr>
    </w:p>
    <w:p w14:paraId="5C9243D1" w14:textId="77777777" w:rsidR="006D7649" w:rsidRPr="006D7649" w:rsidRDefault="006D7649" w:rsidP="006D7649">
      <w:pPr>
        <w:spacing w:line="380" w:lineRule="exact"/>
        <w:jc w:val="center"/>
        <w:rPr>
          <w:b/>
          <w:sz w:val="28"/>
        </w:rPr>
      </w:pPr>
      <w:r w:rsidRPr="006D7649">
        <w:rPr>
          <w:b/>
          <w:sz w:val="28"/>
        </w:rPr>
        <w:t>重点结构及信号词</w:t>
      </w:r>
    </w:p>
    <w:p w14:paraId="7240A3A8" w14:textId="77777777" w:rsidR="00BF334E" w:rsidRDefault="00BF334E" w:rsidP="00A312B7">
      <w:pPr>
        <w:spacing w:line="380" w:lineRule="exact"/>
        <w:jc w:val="left"/>
        <w:rPr>
          <w:b/>
          <w:sz w:val="24"/>
          <w:shd w:val="pct15" w:color="auto" w:fill="FFFFFF"/>
        </w:rPr>
      </w:pPr>
    </w:p>
    <w:p w14:paraId="34D3521A" w14:textId="77777777" w:rsidR="00824934" w:rsidRDefault="00BC3DD2">
      <w:pPr>
        <w:widowControl/>
        <w:jc w:val="left"/>
        <w:rPr>
          <w:b/>
          <w:sz w:val="22"/>
        </w:rPr>
      </w:pPr>
      <w:r w:rsidRPr="00BC3DD2">
        <w:rPr>
          <w:b/>
          <w:sz w:val="22"/>
          <w:shd w:val="pct15" w:color="auto" w:fill="FFFFFF"/>
        </w:rPr>
        <w:t>T</w:t>
      </w:r>
      <w:r w:rsidRPr="00BC3DD2">
        <w:rPr>
          <w:rFonts w:hint="eastAsia"/>
          <w:b/>
          <w:sz w:val="22"/>
          <w:shd w:val="pct15" w:color="auto" w:fill="FFFFFF"/>
        </w:rPr>
        <w:t xml:space="preserve">ype 1 </w:t>
      </w:r>
      <w:r w:rsidRPr="00BC3DD2">
        <w:rPr>
          <w:rFonts w:hint="eastAsia"/>
          <w:b/>
          <w:sz w:val="22"/>
          <w:shd w:val="pct15" w:color="auto" w:fill="FFFFFF"/>
        </w:rPr>
        <w:t>主题</w:t>
      </w:r>
      <w:r w:rsidR="00A84832">
        <w:rPr>
          <w:rFonts w:hint="eastAsia"/>
          <w:b/>
          <w:sz w:val="22"/>
          <w:shd w:val="pct15" w:color="auto" w:fill="FFFFFF"/>
        </w:rPr>
        <w:t>（必考题）</w:t>
      </w:r>
      <w:r w:rsidR="00824934">
        <w:rPr>
          <w:rFonts w:hint="eastAsia"/>
          <w:b/>
          <w:sz w:val="22"/>
        </w:rPr>
        <w:t xml:space="preserve">     </w:t>
      </w:r>
      <w:r w:rsidR="00824934" w:rsidRPr="00824934">
        <w:rPr>
          <w:rFonts w:ascii="Times New Roman" w:hAnsi="Times New Roman" w:cs="Times New Roman"/>
          <w:b/>
          <w:sz w:val="24"/>
        </w:rPr>
        <w:t>Now/Today, let</w:t>
      </w:r>
      <w:proofErr w:type="gramStart"/>
      <w:r w:rsidR="00824934" w:rsidRPr="00824934">
        <w:rPr>
          <w:rFonts w:ascii="Times New Roman" w:hAnsi="Times New Roman" w:cs="Times New Roman"/>
          <w:b/>
          <w:sz w:val="24"/>
        </w:rPr>
        <w:t>’</w:t>
      </w:r>
      <w:proofErr w:type="gramEnd"/>
      <w:r w:rsidR="00824934" w:rsidRPr="00824934">
        <w:rPr>
          <w:rFonts w:ascii="Times New Roman" w:hAnsi="Times New Roman" w:cs="Times New Roman"/>
          <w:b/>
          <w:sz w:val="24"/>
        </w:rPr>
        <w:t>s talk about/let’s look at</w:t>
      </w:r>
    </w:p>
    <w:p w14:paraId="2A0182D8" w14:textId="77777777" w:rsidR="00824934" w:rsidRPr="00A84832" w:rsidRDefault="00A84832">
      <w:pPr>
        <w:widowControl/>
        <w:jc w:val="left"/>
        <w:rPr>
          <w:b/>
          <w:sz w:val="22"/>
        </w:rPr>
      </w:pPr>
      <w:r>
        <w:rPr>
          <w:rFonts w:hint="eastAsia"/>
          <w:b/>
          <w:sz w:val="22"/>
        </w:rPr>
        <w:t>信号词、主题句</w:t>
      </w:r>
      <w:r>
        <w:rPr>
          <w:rFonts w:hint="eastAsia"/>
          <w:b/>
          <w:sz w:val="22"/>
        </w:rPr>
        <w:t xml:space="preserve">  + </w:t>
      </w:r>
      <w:r>
        <w:rPr>
          <w:rFonts w:hint="eastAsia"/>
          <w:b/>
          <w:sz w:val="22"/>
        </w:rPr>
        <w:t>全文的行文结构（段间关系）</w:t>
      </w:r>
    </w:p>
    <w:p w14:paraId="17055251" w14:textId="77777777" w:rsidR="00BC3DD2" w:rsidRPr="00824934" w:rsidRDefault="00A84832" w:rsidP="00A84832">
      <w:pPr>
        <w:pStyle w:val="a9"/>
        <w:numPr>
          <w:ilvl w:val="0"/>
          <w:numId w:val="1"/>
        </w:numPr>
        <w:spacing w:line="380" w:lineRule="exact"/>
        <w:ind w:firstLineChars="0"/>
        <w:jc w:val="left"/>
        <w:rPr>
          <w:sz w:val="22"/>
        </w:rPr>
      </w:pPr>
      <w:r w:rsidRPr="00824934">
        <w:rPr>
          <w:rFonts w:hint="eastAsia"/>
          <w:sz w:val="22"/>
        </w:rPr>
        <w:t xml:space="preserve">Today + </w:t>
      </w:r>
      <w:r w:rsidRPr="00824934">
        <w:rPr>
          <w:rFonts w:hint="eastAsia"/>
          <w:sz w:val="22"/>
        </w:rPr>
        <w:t>主题</w:t>
      </w:r>
      <w:r w:rsidRPr="00824934">
        <w:rPr>
          <w:rFonts w:hint="eastAsia"/>
          <w:sz w:val="22"/>
        </w:rPr>
        <w:t xml:space="preserve">     </w:t>
      </w:r>
      <w:r w:rsidRPr="00824934">
        <w:rPr>
          <w:rFonts w:hint="eastAsia"/>
          <w:sz w:val="22"/>
        </w:rPr>
        <w:t>开门见山的主题</w:t>
      </w:r>
    </w:p>
    <w:p w14:paraId="4233A998" w14:textId="77777777" w:rsidR="00A84832" w:rsidRPr="00824934" w:rsidRDefault="00A84832" w:rsidP="00A84832">
      <w:pPr>
        <w:pStyle w:val="a9"/>
        <w:numPr>
          <w:ilvl w:val="0"/>
          <w:numId w:val="1"/>
        </w:numPr>
        <w:spacing w:line="380" w:lineRule="exact"/>
        <w:ind w:firstLineChars="0"/>
        <w:jc w:val="left"/>
        <w:rPr>
          <w:sz w:val="22"/>
          <w:shd w:val="pct15" w:color="auto" w:fill="FFFFFF"/>
        </w:rPr>
      </w:pPr>
      <w:r w:rsidRPr="00824934">
        <w:rPr>
          <w:rFonts w:hint="eastAsia"/>
          <w:sz w:val="22"/>
        </w:rPr>
        <w:t>So +</w:t>
      </w:r>
      <w:r w:rsidRPr="00824934">
        <w:rPr>
          <w:rFonts w:hint="eastAsia"/>
          <w:sz w:val="22"/>
        </w:rPr>
        <w:t>主题</w:t>
      </w:r>
      <w:r w:rsidRPr="00824934">
        <w:rPr>
          <w:rFonts w:hint="eastAsia"/>
          <w:sz w:val="22"/>
        </w:rPr>
        <w:t xml:space="preserve">         </w:t>
      </w:r>
      <w:r w:rsidRPr="00824934">
        <w:rPr>
          <w:rFonts w:hint="eastAsia"/>
          <w:sz w:val="22"/>
        </w:rPr>
        <w:t>开头意群的总结</w:t>
      </w:r>
    </w:p>
    <w:p w14:paraId="52FE0096" w14:textId="77777777" w:rsidR="00A84832" w:rsidRPr="00824934" w:rsidRDefault="00A84832" w:rsidP="00A84832">
      <w:pPr>
        <w:pStyle w:val="a9"/>
        <w:numPr>
          <w:ilvl w:val="0"/>
          <w:numId w:val="1"/>
        </w:numPr>
        <w:spacing w:line="380" w:lineRule="exact"/>
        <w:ind w:firstLineChars="0"/>
        <w:jc w:val="left"/>
        <w:rPr>
          <w:sz w:val="22"/>
          <w:shd w:val="pct15" w:color="auto" w:fill="FFFFFF"/>
        </w:rPr>
      </w:pPr>
      <w:r w:rsidRPr="00824934">
        <w:rPr>
          <w:rFonts w:hint="eastAsia"/>
          <w:sz w:val="22"/>
        </w:rPr>
        <w:t>统</w:t>
      </w:r>
      <w:proofErr w:type="gramStart"/>
      <w:r w:rsidRPr="00824934">
        <w:rPr>
          <w:rFonts w:hint="eastAsia"/>
          <w:sz w:val="22"/>
        </w:rPr>
        <w:t>览</w:t>
      </w:r>
      <w:proofErr w:type="gramEnd"/>
      <w:r w:rsidRPr="00824934">
        <w:rPr>
          <w:rFonts w:hint="eastAsia"/>
          <w:sz w:val="22"/>
        </w:rPr>
        <w:t>全文结构</w:t>
      </w:r>
      <w:r w:rsidRPr="00824934">
        <w:rPr>
          <w:rFonts w:hint="eastAsia"/>
          <w:sz w:val="22"/>
        </w:rPr>
        <w:t xml:space="preserve">    </w:t>
      </w:r>
      <w:r w:rsidRPr="00824934">
        <w:rPr>
          <w:rFonts w:hint="eastAsia"/>
          <w:sz w:val="22"/>
        </w:rPr>
        <w:t>全文的结构与内容</w:t>
      </w:r>
    </w:p>
    <w:p w14:paraId="7569688F" w14:textId="77777777" w:rsidR="00824934" w:rsidRDefault="00824934" w:rsidP="00A84832">
      <w:pPr>
        <w:spacing w:line="380" w:lineRule="exact"/>
        <w:jc w:val="left"/>
        <w:rPr>
          <w:b/>
          <w:sz w:val="22"/>
          <w:shd w:val="pct15" w:color="auto" w:fill="FFFFFF"/>
        </w:rPr>
      </w:pPr>
    </w:p>
    <w:p w14:paraId="67DD2FA1" w14:textId="77777777" w:rsidR="00824934" w:rsidRPr="009D3107" w:rsidRDefault="00A84832" w:rsidP="00A84832">
      <w:pPr>
        <w:spacing w:line="380" w:lineRule="exact"/>
        <w:jc w:val="left"/>
        <w:rPr>
          <w:b/>
          <w:sz w:val="22"/>
          <w:shd w:val="pct15" w:color="auto" w:fill="FFFFFF"/>
        </w:rPr>
      </w:pPr>
      <w:r>
        <w:rPr>
          <w:rFonts w:hint="eastAsia"/>
          <w:b/>
          <w:sz w:val="22"/>
          <w:shd w:val="pct15" w:color="auto" w:fill="FFFFFF"/>
        </w:rPr>
        <w:t xml:space="preserve">Type 2 </w:t>
      </w:r>
      <w:r>
        <w:rPr>
          <w:rFonts w:hint="eastAsia"/>
          <w:b/>
          <w:sz w:val="22"/>
          <w:shd w:val="pct15" w:color="auto" w:fill="FFFFFF"/>
        </w:rPr>
        <w:t>上节课内容与背景</w:t>
      </w:r>
      <w:r w:rsidR="00824934">
        <w:rPr>
          <w:rFonts w:hint="eastAsia"/>
          <w:b/>
          <w:sz w:val="22"/>
        </w:rPr>
        <w:t xml:space="preserve">   </w:t>
      </w:r>
    </w:p>
    <w:p w14:paraId="2B793318" w14:textId="77777777" w:rsidR="00A84832" w:rsidRDefault="00A84832" w:rsidP="00A84832">
      <w:pPr>
        <w:spacing w:line="380" w:lineRule="exact"/>
        <w:jc w:val="left"/>
        <w:rPr>
          <w:b/>
          <w:sz w:val="22"/>
        </w:rPr>
      </w:pPr>
      <w:r w:rsidRPr="00A84832">
        <w:rPr>
          <w:rFonts w:hint="eastAsia"/>
          <w:b/>
          <w:sz w:val="22"/>
        </w:rPr>
        <w:t>切记</w:t>
      </w:r>
      <w:proofErr w:type="gramStart"/>
      <w:r>
        <w:rPr>
          <w:rFonts w:hint="eastAsia"/>
          <w:b/>
          <w:sz w:val="22"/>
        </w:rPr>
        <w:t>勿</w:t>
      </w:r>
      <w:proofErr w:type="gramEnd"/>
      <w:r>
        <w:rPr>
          <w:rFonts w:hint="eastAsia"/>
          <w:b/>
          <w:sz w:val="22"/>
        </w:rPr>
        <w:t>忽略！</w:t>
      </w:r>
      <w:r>
        <w:rPr>
          <w:rFonts w:hint="eastAsia"/>
          <w:b/>
          <w:sz w:val="22"/>
        </w:rPr>
        <w:t xml:space="preserve">  </w:t>
      </w:r>
    </w:p>
    <w:p w14:paraId="63A9E001" w14:textId="77777777" w:rsidR="00A84832" w:rsidRPr="00824934" w:rsidRDefault="00A84832" w:rsidP="00A84832">
      <w:pPr>
        <w:spacing w:line="380" w:lineRule="exact"/>
        <w:jc w:val="left"/>
        <w:rPr>
          <w:sz w:val="22"/>
        </w:rPr>
      </w:pPr>
      <w:r w:rsidRPr="00824934">
        <w:rPr>
          <w:rFonts w:hint="eastAsia"/>
          <w:sz w:val="22"/>
        </w:rPr>
        <w:t>上节课</w:t>
      </w:r>
      <w:r w:rsidRPr="00824934">
        <w:rPr>
          <w:rFonts w:hint="eastAsia"/>
          <w:sz w:val="22"/>
        </w:rPr>
        <w:t>or</w:t>
      </w:r>
      <w:r w:rsidRPr="00824934">
        <w:rPr>
          <w:rFonts w:hint="eastAsia"/>
          <w:sz w:val="22"/>
        </w:rPr>
        <w:t>背景资料</w:t>
      </w:r>
      <w:r w:rsidR="009D3107" w:rsidRPr="00824934">
        <w:rPr>
          <w:rFonts w:hint="eastAsia"/>
          <w:sz w:val="22"/>
        </w:rPr>
        <w:t>or</w:t>
      </w:r>
      <w:r w:rsidR="009D3107" w:rsidRPr="00824934">
        <w:rPr>
          <w:rFonts w:hint="eastAsia"/>
          <w:sz w:val="22"/>
        </w:rPr>
        <w:t>跑题</w:t>
      </w:r>
      <w:r w:rsidR="009420B1" w:rsidRPr="00824934">
        <w:rPr>
          <w:rFonts w:hint="eastAsia"/>
          <w:sz w:val="22"/>
        </w:rPr>
        <w:t>（</w:t>
      </w:r>
      <w:r w:rsidR="009420B1" w:rsidRPr="00824934">
        <w:rPr>
          <w:rFonts w:hint="eastAsia"/>
          <w:sz w:val="22"/>
        </w:rPr>
        <w:t>Anyway</w:t>
      </w:r>
      <w:r w:rsidR="009420B1" w:rsidRPr="00824934">
        <w:rPr>
          <w:rFonts w:hint="eastAsia"/>
          <w:sz w:val="22"/>
        </w:rPr>
        <w:t>之前）</w:t>
      </w:r>
      <w:r w:rsidRPr="00824934">
        <w:rPr>
          <w:rFonts w:hint="eastAsia"/>
          <w:sz w:val="22"/>
        </w:rPr>
        <w:t>，存在的理论、信息与观点会考</w:t>
      </w:r>
    </w:p>
    <w:p w14:paraId="070380BA" w14:textId="77777777" w:rsidR="00824934" w:rsidRDefault="00824934" w:rsidP="00A84832">
      <w:pPr>
        <w:spacing w:line="380" w:lineRule="exact"/>
        <w:jc w:val="left"/>
        <w:rPr>
          <w:b/>
          <w:sz w:val="22"/>
        </w:rPr>
      </w:pPr>
    </w:p>
    <w:p w14:paraId="2C6E0470" w14:textId="77777777" w:rsidR="00824934" w:rsidRPr="00824934" w:rsidRDefault="00A84832" w:rsidP="00824934">
      <w:pPr>
        <w:rPr>
          <w:sz w:val="24"/>
          <w:szCs w:val="24"/>
        </w:rPr>
      </w:pPr>
      <w:r w:rsidRPr="00824934">
        <w:rPr>
          <w:rFonts w:hint="eastAsia"/>
          <w:b/>
          <w:sz w:val="22"/>
          <w:shd w:val="pct15" w:color="auto" w:fill="FFFFFF"/>
        </w:rPr>
        <w:t xml:space="preserve">Type 3 </w:t>
      </w:r>
      <w:r w:rsidRPr="00824934">
        <w:rPr>
          <w:rFonts w:hint="eastAsia"/>
          <w:b/>
          <w:sz w:val="22"/>
          <w:shd w:val="pct15" w:color="auto" w:fill="FFFFFF"/>
        </w:rPr>
        <w:t>定义</w:t>
      </w:r>
      <w:r w:rsidR="00824934">
        <w:rPr>
          <w:rFonts w:hint="eastAsia"/>
          <w:b/>
          <w:sz w:val="22"/>
        </w:rPr>
        <w:t xml:space="preserve">  </w:t>
      </w:r>
      <w:r w:rsidR="00824934" w:rsidRPr="00824934">
        <w:rPr>
          <w:rFonts w:hint="eastAsia"/>
          <w:b/>
          <w:sz w:val="22"/>
        </w:rPr>
        <w:t xml:space="preserve"> </w:t>
      </w:r>
      <w:r w:rsidR="00824934" w:rsidRPr="00824934">
        <w:rPr>
          <w:rFonts w:ascii="Times New Roman" w:hAnsi="Times New Roman" w:cs="Times New Roman"/>
          <w:b/>
          <w:sz w:val="22"/>
        </w:rPr>
        <w:t xml:space="preserve"> </w:t>
      </w:r>
      <w:r w:rsidR="00824934" w:rsidRPr="00824934">
        <w:rPr>
          <w:rFonts w:ascii="Times New Roman" w:eastAsia="宋体" w:hAnsi="Times New Roman" w:cs="Times New Roman"/>
          <w:b/>
          <w:sz w:val="24"/>
          <w:szCs w:val="24"/>
        </w:rPr>
        <w:t xml:space="preserve">Means </w:t>
      </w:r>
      <w:r w:rsidR="00824934" w:rsidRPr="00824934">
        <w:rPr>
          <w:rFonts w:ascii="Times New Roman" w:eastAsia="宋体" w:hAnsi="Calibri" w:cs="Times New Roman"/>
          <w:b/>
          <w:sz w:val="24"/>
          <w:szCs w:val="24"/>
        </w:rPr>
        <w:t>、</w:t>
      </w:r>
      <w:r w:rsidR="00824934" w:rsidRPr="00824934">
        <w:rPr>
          <w:rFonts w:ascii="Times New Roman" w:eastAsia="宋体" w:hAnsi="Times New Roman" w:cs="Times New Roman"/>
          <w:b/>
          <w:sz w:val="24"/>
          <w:szCs w:val="24"/>
        </w:rPr>
        <w:t>called</w:t>
      </w:r>
      <w:r w:rsidR="00824934" w:rsidRPr="00824934">
        <w:rPr>
          <w:rFonts w:ascii="Times New Roman" w:eastAsia="宋体" w:hAnsi="Calibri" w:cs="Times New Roman"/>
          <w:b/>
          <w:sz w:val="24"/>
          <w:szCs w:val="24"/>
        </w:rPr>
        <w:t>、</w:t>
      </w:r>
      <w:r w:rsidR="00824934" w:rsidRPr="00824934">
        <w:rPr>
          <w:rFonts w:ascii="Times New Roman" w:eastAsia="宋体" w:hAnsi="Times New Roman" w:cs="Times New Roman"/>
          <w:b/>
          <w:sz w:val="24"/>
          <w:szCs w:val="24"/>
        </w:rPr>
        <w:t>named</w:t>
      </w:r>
      <w:r w:rsidR="00824934" w:rsidRPr="00824934">
        <w:rPr>
          <w:rFonts w:ascii="Times New Roman" w:eastAsia="宋体" w:hAnsi="Calibri" w:cs="Times New Roman"/>
          <w:b/>
          <w:sz w:val="24"/>
          <w:szCs w:val="24"/>
        </w:rPr>
        <w:t>、</w:t>
      </w:r>
      <w:r w:rsidR="00824934" w:rsidRPr="00824934">
        <w:rPr>
          <w:rFonts w:ascii="Times New Roman" w:eastAsia="宋体" w:hAnsi="Times New Roman" w:cs="Times New Roman"/>
          <w:b/>
          <w:sz w:val="24"/>
          <w:szCs w:val="24"/>
        </w:rPr>
        <w:t>known</w:t>
      </w:r>
      <w:r w:rsidR="00824934" w:rsidRPr="00824934">
        <w:rPr>
          <w:rFonts w:ascii="Times New Roman" w:eastAsia="宋体" w:hAnsi="Calibri" w:cs="Times New Roman"/>
          <w:b/>
          <w:sz w:val="24"/>
          <w:szCs w:val="24"/>
        </w:rPr>
        <w:t>、</w:t>
      </w:r>
      <w:r w:rsidR="00824934" w:rsidRPr="00824934">
        <w:rPr>
          <w:rFonts w:ascii="Times New Roman" w:eastAsia="宋体" w:hAnsi="Times New Roman" w:cs="Times New Roman"/>
          <w:b/>
          <w:sz w:val="24"/>
          <w:szCs w:val="24"/>
        </w:rPr>
        <w:t>refer to</w:t>
      </w:r>
      <w:r w:rsidR="00824934" w:rsidRPr="00824934">
        <w:rPr>
          <w:rFonts w:ascii="Times New Roman" w:eastAsia="宋体" w:hAnsi="Calibri" w:cs="Times New Roman"/>
          <w:b/>
          <w:sz w:val="24"/>
          <w:szCs w:val="24"/>
        </w:rPr>
        <w:t>、</w:t>
      </w:r>
      <w:r w:rsidR="00824934" w:rsidRPr="00824934">
        <w:rPr>
          <w:rFonts w:ascii="Times New Roman" w:eastAsia="宋体" w:hAnsi="Times New Roman" w:cs="Times New Roman"/>
          <w:b/>
          <w:sz w:val="24"/>
          <w:szCs w:val="24"/>
        </w:rPr>
        <w:t>is</w:t>
      </w:r>
    </w:p>
    <w:p w14:paraId="13ACFE41" w14:textId="77777777" w:rsidR="00A84832" w:rsidRPr="00824934" w:rsidRDefault="00A84832" w:rsidP="00A84832">
      <w:pPr>
        <w:spacing w:line="380" w:lineRule="exact"/>
        <w:jc w:val="left"/>
        <w:rPr>
          <w:sz w:val="22"/>
        </w:rPr>
      </w:pPr>
      <w:r w:rsidRPr="00824934">
        <w:rPr>
          <w:rFonts w:hint="eastAsia"/>
          <w:sz w:val="22"/>
        </w:rPr>
        <w:t>PROF</w:t>
      </w:r>
      <w:r w:rsidR="009D3107" w:rsidRPr="00824934">
        <w:rPr>
          <w:rFonts w:hint="eastAsia"/>
          <w:sz w:val="22"/>
        </w:rPr>
        <w:t>对出现的重难点名词进行解释、说明</w:t>
      </w:r>
    </w:p>
    <w:p w14:paraId="6EA2B49D" w14:textId="77777777" w:rsidR="009420B1" w:rsidRPr="00824934" w:rsidRDefault="009420B1" w:rsidP="00A84832">
      <w:pPr>
        <w:spacing w:line="380" w:lineRule="exact"/>
        <w:jc w:val="left"/>
        <w:rPr>
          <w:sz w:val="22"/>
        </w:rPr>
      </w:pPr>
      <w:r w:rsidRPr="00824934">
        <w:rPr>
          <w:rFonts w:hint="eastAsia"/>
          <w:sz w:val="22"/>
        </w:rPr>
        <w:t>对某一现象、步骤的具体解释说明</w:t>
      </w:r>
    </w:p>
    <w:p w14:paraId="72F7E34B" w14:textId="77777777" w:rsidR="009420B1" w:rsidRPr="00824934" w:rsidRDefault="009420B1" w:rsidP="00A84832">
      <w:pPr>
        <w:spacing w:line="380" w:lineRule="exact"/>
        <w:jc w:val="left"/>
        <w:rPr>
          <w:sz w:val="22"/>
        </w:rPr>
      </w:pPr>
      <w:r w:rsidRPr="00824934">
        <w:rPr>
          <w:rFonts w:hint="eastAsia"/>
          <w:sz w:val="22"/>
        </w:rPr>
        <w:t>对关键核心问题的回答解决</w:t>
      </w:r>
    </w:p>
    <w:p w14:paraId="2AD7A29E" w14:textId="77777777" w:rsidR="009D3107" w:rsidRDefault="009D3107" w:rsidP="00A84832">
      <w:pPr>
        <w:spacing w:line="380" w:lineRule="exact"/>
        <w:jc w:val="left"/>
        <w:rPr>
          <w:b/>
          <w:sz w:val="22"/>
        </w:rPr>
      </w:pPr>
      <w:r>
        <w:rPr>
          <w:rFonts w:hint="eastAsia"/>
          <w:b/>
          <w:sz w:val="22"/>
        </w:rPr>
        <w:t>解释的内容是重点</w:t>
      </w:r>
      <w:r w:rsidR="009420B1">
        <w:rPr>
          <w:rFonts w:hint="eastAsia"/>
          <w:b/>
          <w:sz w:val="22"/>
        </w:rPr>
        <w:t>，回答的内容是重点</w:t>
      </w:r>
    </w:p>
    <w:p w14:paraId="2D86504E" w14:textId="77777777" w:rsidR="009D3107" w:rsidRDefault="009D3107" w:rsidP="00A84832">
      <w:pPr>
        <w:spacing w:line="380" w:lineRule="exact"/>
        <w:jc w:val="left"/>
        <w:rPr>
          <w:b/>
          <w:sz w:val="22"/>
        </w:rPr>
      </w:pPr>
    </w:p>
    <w:p w14:paraId="14C39010" w14:textId="77777777" w:rsidR="009D3107" w:rsidRPr="00824934" w:rsidRDefault="009D3107" w:rsidP="00824934">
      <w:pPr>
        <w:rPr>
          <w:sz w:val="24"/>
          <w:szCs w:val="24"/>
        </w:rPr>
      </w:pPr>
      <w:r w:rsidRPr="00824934">
        <w:rPr>
          <w:rFonts w:hint="eastAsia"/>
          <w:b/>
          <w:sz w:val="22"/>
          <w:shd w:val="pct15" w:color="auto" w:fill="FFFFFF"/>
        </w:rPr>
        <w:t xml:space="preserve">Type 4 </w:t>
      </w:r>
      <w:r w:rsidRPr="00824934">
        <w:rPr>
          <w:rFonts w:hint="eastAsia"/>
          <w:b/>
          <w:sz w:val="22"/>
          <w:shd w:val="pct15" w:color="auto" w:fill="FFFFFF"/>
        </w:rPr>
        <w:t>举例</w:t>
      </w:r>
      <w:r w:rsidR="00824934">
        <w:rPr>
          <w:rFonts w:hint="eastAsia"/>
          <w:b/>
          <w:sz w:val="22"/>
        </w:rPr>
        <w:t xml:space="preserve">  </w:t>
      </w:r>
      <w:r w:rsidR="006D7649">
        <w:rPr>
          <w:rFonts w:hint="eastAsia"/>
          <w:b/>
          <w:sz w:val="22"/>
        </w:rPr>
        <w:t xml:space="preserve"> </w:t>
      </w:r>
      <w:r w:rsidR="00824934" w:rsidRPr="006D7649">
        <w:rPr>
          <w:rFonts w:ascii="Times New Roman" w:hAnsi="Times New Roman" w:cs="Times New Roman"/>
          <w:b/>
          <w:sz w:val="22"/>
        </w:rPr>
        <w:t xml:space="preserve"> </w:t>
      </w:r>
      <w:r w:rsidR="00824934" w:rsidRPr="006D7649">
        <w:rPr>
          <w:rFonts w:ascii="Times New Roman" w:eastAsia="宋体" w:hAnsi="Times New Roman" w:cs="Times New Roman"/>
          <w:b/>
          <w:sz w:val="24"/>
          <w:szCs w:val="24"/>
        </w:rPr>
        <w:t>For example</w:t>
      </w:r>
      <w:r w:rsidR="00824934" w:rsidRPr="006D7649">
        <w:rPr>
          <w:rFonts w:ascii="Times New Roman" w:hAnsi="Times New Roman" w:cs="Times New Roman"/>
          <w:b/>
          <w:sz w:val="24"/>
          <w:szCs w:val="24"/>
        </w:rPr>
        <w:t>/instance</w:t>
      </w:r>
      <w:r w:rsidR="00824934" w:rsidRPr="006D7649">
        <w:rPr>
          <w:rFonts w:ascii="Times New Roman" w:eastAsia="宋体" w:hAnsi="Calibri" w:cs="Times New Roman"/>
          <w:b/>
          <w:sz w:val="24"/>
          <w:szCs w:val="24"/>
        </w:rPr>
        <w:t>、</w:t>
      </w:r>
      <w:r w:rsidR="00824934" w:rsidRPr="006D7649">
        <w:rPr>
          <w:rFonts w:ascii="Times New Roman" w:eastAsia="宋体" w:hAnsi="Times New Roman" w:cs="Times New Roman"/>
          <w:b/>
          <w:sz w:val="24"/>
          <w:szCs w:val="24"/>
        </w:rPr>
        <w:t>like</w:t>
      </w:r>
      <w:r w:rsidR="00824934" w:rsidRPr="006D7649">
        <w:rPr>
          <w:rFonts w:ascii="Times New Roman" w:eastAsia="宋体" w:hAnsi="Calibri" w:cs="Times New Roman"/>
          <w:b/>
          <w:sz w:val="24"/>
          <w:szCs w:val="24"/>
        </w:rPr>
        <w:t>、</w:t>
      </w:r>
      <w:r w:rsidR="00824934" w:rsidRPr="006D7649">
        <w:rPr>
          <w:rFonts w:ascii="Times New Roman" w:eastAsia="宋体" w:hAnsi="Times New Roman" w:cs="Times New Roman"/>
          <w:b/>
          <w:sz w:val="24"/>
          <w:szCs w:val="24"/>
        </w:rPr>
        <w:t>take</w:t>
      </w:r>
      <w:r w:rsidR="00824934" w:rsidRPr="006D7649">
        <w:rPr>
          <w:rFonts w:ascii="Times New Roman" w:eastAsia="宋体" w:hAnsi="Calibri" w:cs="Times New Roman"/>
          <w:b/>
          <w:sz w:val="24"/>
          <w:szCs w:val="24"/>
        </w:rPr>
        <w:t>、</w:t>
      </w:r>
      <w:r w:rsidR="00824934" w:rsidRPr="006D7649">
        <w:rPr>
          <w:rFonts w:ascii="Times New Roman" w:eastAsia="宋体" w:hAnsi="Times New Roman" w:cs="Times New Roman"/>
          <w:b/>
          <w:sz w:val="24"/>
          <w:szCs w:val="24"/>
        </w:rPr>
        <w:t>say</w:t>
      </w:r>
      <w:r w:rsidR="00824934" w:rsidRPr="006D7649">
        <w:rPr>
          <w:rFonts w:ascii="Times New Roman" w:eastAsia="宋体" w:hAnsi="Calibri" w:cs="Times New Roman"/>
          <w:b/>
          <w:sz w:val="24"/>
          <w:szCs w:val="24"/>
        </w:rPr>
        <w:t>、</w:t>
      </w:r>
      <w:r w:rsidR="00824934" w:rsidRPr="006D7649">
        <w:rPr>
          <w:rFonts w:ascii="Times New Roman" w:eastAsia="宋体" w:hAnsi="Times New Roman" w:cs="Times New Roman"/>
          <w:b/>
          <w:sz w:val="24"/>
          <w:szCs w:val="24"/>
        </w:rPr>
        <w:t>consider</w:t>
      </w:r>
    </w:p>
    <w:p w14:paraId="2D7A737B" w14:textId="77777777" w:rsidR="009D3107" w:rsidRPr="00824934" w:rsidRDefault="009D3107" w:rsidP="00A84832">
      <w:pPr>
        <w:spacing w:line="380" w:lineRule="exact"/>
        <w:jc w:val="left"/>
        <w:rPr>
          <w:sz w:val="22"/>
        </w:rPr>
      </w:pPr>
      <w:r w:rsidRPr="00824934">
        <w:rPr>
          <w:rFonts w:hint="eastAsia"/>
          <w:sz w:val="22"/>
        </w:rPr>
        <w:t>大部分的举例子：服务于前句提到的观点（</w:t>
      </w:r>
      <w:proofErr w:type="gramStart"/>
      <w:r w:rsidRPr="00824934">
        <w:rPr>
          <w:rFonts w:hint="eastAsia"/>
          <w:sz w:val="22"/>
        </w:rPr>
        <w:t>该意群</w:t>
      </w:r>
      <w:proofErr w:type="gramEnd"/>
      <w:r w:rsidRPr="00824934">
        <w:rPr>
          <w:rFonts w:hint="eastAsia"/>
          <w:sz w:val="22"/>
        </w:rPr>
        <w:t>的主旨）</w:t>
      </w:r>
    </w:p>
    <w:p w14:paraId="4DACFBF7" w14:textId="77777777" w:rsidR="009D3107" w:rsidRPr="00824934" w:rsidRDefault="009D3107" w:rsidP="00A84832">
      <w:pPr>
        <w:spacing w:line="380" w:lineRule="exact"/>
        <w:jc w:val="left"/>
        <w:rPr>
          <w:sz w:val="22"/>
        </w:rPr>
      </w:pPr>
      <w:r w:rsidRPr="00824934">
        <w:rPr>
          <w:rFonts w:hint="eastAsia"/>
          <w:sz w:val="22"/>
        </w:rPr>
        <w:t>长篇说明性的例子：可能会考察例子内部本身出现的强调信息点</w:t>
      </w:r>
    </w:p>
    <w:p w14:paraId="004B1B1C" w14:textId="77777777" w:rsidR="009D3107" w:rsidRDefault="009D3107" w:rsidP="00A84832">
      <w:pPr>
        <w:spacing w:line="380" w:lineRule="exact"/>
        <w:jc w:val="left"/>
        <w:rPr>
          <w:b/>
          <w:sz w:val="22"/>
        </w:rPr>
      </w:pPr>
    </w:p>
    <w:p w14:paraId="5C5BB59F" w14:textId="77777777" w:rsidR="006D7649" w:rsidRDefault="009D3107" w:rsidP="006D7649">
      <w:pPr>
        <w:rPr>
          <w:b/>
          <w:sz w:val="22"/>
          <w:shd w:val="pct15" w:color="auto" w:fill="FFFFFF"/>
        </w:rPr>
      </w:pPr>
      <w:r w:rsidRPr="006D7649">
        <w:rPr>
          <w:rFonts w:hint="eastAsia"/>
          <w:b/>
          <w:sz w:val="22"/>
          <w:shd w:val="pct15" w:color="auto" w:fill="FFFFFF"/>
        </w:rPr>
        <w:t xml:space="preserve">Type 5 </w:t>
      </w:r>
      <w:r w:rsidRPr="006D7649">
        <w:rPr>
          <w:rFonts w:hint="eastAsia"/>
          <w:b/>
          <w:sz w:val="22"/>
          <w:shd w:val="pct15" w:color="auto" w:fill="FFFFFF"/>
        </w:rPr>
        <w:t>对比</w:t>
      </w:r>
    </w:p>
    <w:p w14:paraId="4553744C" w14:textId="77777777" w:rsidR="009D3107" w:rsidRPr="006D7649" w:rsidRDefault="006D7649" w:rsidP="006D7649">
      <w:pPr>
        <w:rPr>
          <w:rFonts w:ascii="Times New Roman" w:hAnsi="Times New Roman" w:cs="Times New Roman"/>
          <w:b/>
          <w:sz w:val="24"/>
          <w:szCs w:val="24"/>
        </w:rPr>
      </w:pPr>
      <w:r w:rsidRPr="006D7649">
        <w:rPr>
          <w:rFonts w:ascii="Times New Roman" w:eastAsia="宋体" w:hAnsi="Times New Roman" w:cs="Times New Roman"/>
          <w:b/>
          <w:sz w:val="24"/>
          <w:szCs w:val="24"/>
        </w:rPr>
        <w:t>Distinguish</w:t>
      </w:r>
      <w:r w:rsidRPr="006D7649">
        <w:rPr>
          <w:rFonts w:ascii="Times New Roman" w:eastAsia="宋体" w:hAnsi="Calibri" w:cs="Times New Roman"/>
          <w:b/>
          <w:sz w:val="24"/>
          <w:szCs w:val="24"/>
        </w:rPr>
        <w:t>，</w:t>
      </w:r>
      <w:r w:rsidRPr="006D7649">
        <w:rPr>
          <w:rFonts w:ascii="Times New Roman" w:eastAsia="宋体" w:hAnsi="Times New Roman" w:cs="Times New Roman"/>
          <w:b/>
          <w:sz w:val="24"/>
          <w:szCs w:val="24"/>
        </w:rPr>
        <w:t>differentiate</w:t>
      </w:r>
      <w:r w:rsidRPr="006D7649">
        <w:rPr>
          <w:rFonts w:ascii="Times New Roman" w:eastAsia="宋体" w:hAnsi="Calibri" w:cs="Times New Roman"/>
          <w:b/>
          <w:sz w:val="24"/>
          <w:szCs w:val="24"/>
        </w:rPr>
        <w:t>，</w:t>
      </w:r>
      <w:r w:rsidRPr="006D7649">
        <w:rPr>
          <w:rFonts w:ascii="Times New Roman" w:eastAsia="宋体" w:hAnsi="Times New Roman" w:cs="Times New Roman"/>
          <w:b/>
          <w:sz w:val="24"/>
          <w:szCs w:val="24"/>
        </w:rPr>
        <w:t>compare</w:t>
      </w:r>
      <w:r w:rsidRPr="006D7649">
        <w:rPr>
          <w:rFonts w:ascii="Times New Roman" w:eastAsia="宋体" w:hAnsi="Calibri" w:cs="Times New Roman"/>
          <w:b/>
          <w:sz w:val="24"/>
          <w:szCs w:val="24"/>
        </w:rPr>
        <w:t>，</w:t>
      </w:r>
      <w:r w:rsidRPr="006D7649">
        <w:rPr>
          <w:rFonts w:ascii="Times New Roman" w:eastAsia="宋体" w:hAnsi="Times New Roman" w:cs="Times New Roman"/>
          <w:b/>
          <w:sz w:val="24"/>
          <w:szCs w:val="24"/>
        </w:rPr>
        <w:t>contrast</w:t>
      </w:r>
      <w:r w:rsidRPr="006D7649">
        <w:rPr>
          <w:rFonts w:ascii="Times New Roman" w:eastAsia="宋体" w:hAnsi="Calibri" w:cs="Times New Roman"/>
          <w:b/>
          <w:sz w:val="24"/>
          <w:szCs w:val="24"/>
        </w:rPr>
        <w:t>，</w:t>
      </w:r>
      <w:r w:rsidRPr="006D7649">
        <w:rPr>
          <w:rFonts w:ascii="Times New Roman" w:eastAsia="宋体" w:hAnsi="Times New Roman" w:cs="Times New Roman"/>
          <w:b/>
          <w:sz w:val="24"/>
          <w:szCs w:val="24"/>
        </w:rPr>
        <w:t>like</w:t>
      </w:r>
      <w:r w:rsidRPr="006D7649">
        <w:rPr>
          <w:rFonts w:ascii="Times New Roman" w:eastAsia="宋体" w:hAnsi="Calibri" w:cs="Times New Roman"/>
          <w:b/>
          <w:sz w:val="24"/>
          <w:szCs w:val="24"/>
        </w:rPr>
        <w:t>，</w:t>
      </w:r>
      <w:r w:rsidRPr="006D7649">
        <w:rPr>
          <w:rFonts w:ascii="Times New Roman" w:eastAsia="宋体" w:hAnsi="Times New Roman" w:cs="Times New Roman"/>
          <w:b/>
          <w:sz w:val="24"/>
          <w:szCs w:val="24"/>
        </w:rPr>
        <w:t xml:space="preserve"> unlike</w:t>
      </w:r>
      <w:r w:rsidRPr="006D7649">
        <w:rPr>
          <w:rFonts w:ascii="Times New Roman" w:eastAsia="宋体" w:hAnsi="Calibri" w:cs="Times New Roman"/>
          <w:b/>
          <w:sz w:val="24"/>
          <w:szCs w:val="24"/>
        </w:rPr>
        <w:t>，</w:t>
      </w:r>
      <w:r w:rsidRPr="006D7649">
        <w:rPr>
          <w:rFonts w:ascii="Times New Roman" w:eastAsia="宋体" w:hAnsi="Times New Roman" w:cs="Times New Roman"/>
          <w:b/>
          <w:sz w:val="24"/>
          <w:szCs w:val="24"/>
        </w:rPr>
        <w:t>analogue</w:t>
      </w:r>
      <w:r w:rsidRPr="006D7649">
        <w:rPr>
          <w:rFonts w:ascii="Times New Roman" w:eastAsia="宋体" w:hAnsi="Calibri" w:cs="Times New Roman"/>
          <w:b/>
          <w:sz w:val="24"/>
          <w:szCs w:val="24"/>
        </w:rPr>
        <w:t>，</w:t>
      </w:r>
      <w:r>
        <w:rPr>
          <w:rFonts w:ascii="Times New Roman" w:hAnsi="Times New Roman" w:cs="Times New Roman" w:hint="eastAsia"/>
          <w:b/>
          <w:sz w:val="24"/>
          <w:szCs w:val="24"/>
        </w:rPr>
        <w:t>similar</w:t>
      </w:r>
      <w:r>
        <w:rPr>
          <w:rFonts w:ascii="Times New Roman" w:hAnsi="Times New Roman" w:cs="Times New Roman" w:hint="eastAsia"/>
          <w:b/>
          <w:sz w:val="24"/>
          <w:szCs w:val="24"/>
        </w:rPr>
        <w:t>，</w:t>
      </w:r>
    </w:p>
    <w:p w14:paraId="2DA1602D" w14:textId="77777777" w:rsidR="009D3107" w:rsidRPr="006D7649" w:rsidRDefault="00BF334E" w:rsidP="00A84832">
      <w:pPr>
        <w:spacing w:line="380" w:lineRule="exact"/>
        <w:jc w:val="left"/>
        <w:rPr>
          <w:sz w:val="22"/>
        </w:rPr>
      </w:pPr>
      <w:r w:rsidRPr="006D7649">
        <w:rPr>
          <w:rFonts w:hint="eastAsia"/>
          <w:sz w:val="22"/>
        </w:rPr>
        <w:t>两者对比，说明各自的特点</w:t>
      </w:r>
    </w:p>
    <w:p w14:paraId="22F36CA6" w14:textId="77777777" w:rsidR="00BF334E" w:rsidRPr="006D7649" w:rsidRDefault="00BF334E" w:rsidP="00A84832">
      <w:pPr>
        <w:spacing w:line="380" w:lineRule="exact"/>
        <w:jc w:val="left"/>
        <w:rPr>
          <w:sz w:val="22"/>
        </w:rPr>
      </w:pPr>
      <w:r w:rsidRPr="006D7649">
        <w:rPr>
          <w:rFonts w:hint="eastAsia"/>
          <w:sz w:val="22"/>
        </w:rPr>
        <w:t>两者对比，突出要说明的观点</w:t>
      </w:r>
    </w:p>
    <w:p w14:paraId="6F9BEF06" w14:textId="77777777" w:rsidR="00BF334E" w:rsidRDefault="00BF334E" w:rsidP="00A84832">
      <w:pPr>
        <w:spacing w:line="380" w:lineRule="exact"/>
        <w:jc w:val="left"/>
        <w:rPr>
          <w:b/>
          <w:sz w:val="22"/>
        </w:rPr>
      </w:pPr>
    </w:p>
    <w:p w14:paraId="4C2DA766" w14:textId="77777777" w:rsidR="006D7649" w:rsidRDefault="00BF334E" w:rsidP="006D7649">
      <w:pPr>
        <w:rPr>
          <w:b/>
          <w:sz w:val="22"/>
          <w:shd w:val="pct15" w:color="auto" w:fill="FFFFFF"/>
        </w:rPr>
      </w:pPr>
      <w:r w:rsidRPr="006D7649">
        <w:rPr>
          <w:rFonts w:hint="eastAsia"/>
          <w:b/>
          <w:sz w:val="22"/>
          <w:shd w:val="pct15" w:color="auto" w:fill="FFFFFF"/>
        </w:rPr>
        <w:t xml:space="preserve">Type 6 </w:t>
      </w:r>
      <w:r w:rsidRPr="006D7649">
        <w:rPr>
          <w:rFonts w:hint="eastAsia"/>
          <w:b/>
          <w:sz w:val="22"/>
          <w:shd w:val="pct15" w:color="auto" w:fill="FFFFFF"/>
        </w:rPr>
        <w:t>并列（列举）</w:t>
      </w:r>
    </w:p>
    <w:p w14:paraId="0E7BD564" w14:textId="77777777" w:rsidR="00BF334E" w:rsidRPr="006D7649" w:rsidRDefault="006D7649" w:rsidP="006D7649">
      <w:pPr>
        <w:rPr>
          <w:rFonts w:ascii="Times New Roman" w:hAnsi="Times New Roman" w:cs="Times New Roman"/>
          <w:b/>
          <w:sz w:val="24"/>
          <w:szCs w:val="24"/>
        </w:rPr>
      </w:pPr>
      <w:r w:rsidRPr="006D7649">
        <w:rPr>
          <w:rFonts w:ascii="Times New Roman" w:eastAsia="宋体" w:hAnsi="Times New Roman" w:cs="Times New Roman"/>
          <w:b/>
          <w:sz w:val="24"/>
          <w:szCs w:val="24"/>
        </w:rPr>
        <w:t>one</w:t>
      </w:r>
      <w:r w:rsidRPr="006D7649">
        <w:rPr>
          <w:rFonts w:ascii="Times New Roman" w:eastAsia="宋体" w:hAnsi="Calibri" w:cs="Times New Roman"/>
          <w:b/>
          <w:sz w:val="24"/>
          <w:szCs w:val="24"/>
        </w:rPr>
        <w:t>、</w:t>
      </w:r>
      <w:r w:rsidRPr="006D7649">
        <w:rPr>
          <w:rFonts w:ascii="Times New Roman" w:eastAsia="宋体" w:hAnsi="Times New Roman" w:cs="Times New Roman"/>
          <w:b/>
          <w:sz w:val="24"/>
          <w:szCs w:val="24"/>
        </w:rPr>
        <w:t>First</w:t>
      </w:r>
      <w:r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6D7649">
        <w:rPr>
          <w:rFonts w:ascii="Times New Roman" w:hAnsi="Times New Roman" w:cs="Times New Roman"/>
          <w:b/>
          <w:sz w:val="24"/>
          <w:szCs w:val="24"/>
        </w:rPr>
        <w:t>/</w:t>
      </w:r>
      <w:r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6D7649">
        <w:rPr>
          <w:rFonts w:ascii="Times New Roman" w:eastAsia="宋体" w:hAnsi="Times New Roman" w:cs="Times New Roman"/>
          <w:b/>
          <w:sz w:val="24"/>
          <w:szCs w:val="24"/>
        </w:rPr>
        <w:t>another</w:t>
      </w:r>
      <w:r w:rsidRPr="006D7649">
        <w:rPr>
          <w:rFonts w:ascii="Times New Roman" w:eastAsia="宋体" w:hAnsi="Calibri" w:cs="Times New Roman"/>
          <w:b/>
          <w:sz w:val="24"/>
          <w:szCs w:val="24"/>
        </w:rPr>
        <w:t>、</w:t>
      </w:r>
      <w:r w:rsidRPr="006D7649">
        <w:rPr>
          <w:rFonts w:ascii="Times New Roman" w:eastAsia="宋体" w:hAnsi="Times New Roman" w:cs="Times New Roman"/>
          <w:b/>
          <w:sz w:val="24"/>
          <w:szCs w:val="24"/>
        </w:rPr>
        <w:t>also</w:t>
      </w:r>
      <w:r w:rsidRPr="006D7649">
        <w:rPr>
          <w:rFonts w:ascii="Times New Roman" w:eastAsia="宋体" w:hAnsi="Calibri" w:cs="Times New Roman"/>
          <w:b/>
          <w:sz w:val="24"/>
          <w:szCs w:val="24"/>
        </w:rPr>
        <w:t>、</w:t>
      </w:r>
      <w:r w:rsidRPr="006D7649">
        <w:rPr>
          <w:rFonts w:ascii="Times New Roman" w:eastAsia="宋体" w:hAnsi="Times New Roman" w:cs="Times New Roman"/>
          <w:b/>
          <w:sz w:val="24"/>
          <w:szCs w:val="24"/>
        </w:rPr>
        <w:t>next</w:t>
      </w:r>
      <w:r w:rsidRPr="006D7649">
        <w:rPr>
          <w:rFonts w:ascii="Times New Roman" w:eastAsia="宋体" w:hAnsi="Calibri" w:cs="Times New Roman"/>
          <w:b/>
          <w:sz w:val="24"/>
          <w:szCs w:val="24"/>
        </w:rPr>
        <w:t>、</w:t>
      </w:r>
      <w:r w:rsidRPr="006D7649">
        <w:rPr>
          <w:rFonts w:ascii="Times New Roman" w:eastAsia="宋体" w:hAnsi="Times New Roman" w:cs="Times New Roman"/>
          <w:b/>
          <w:sz w:val="24"/>
          <w:szCs w:val="24"/>
        </w:rPr>
        <w:t>and</w:t>
      </w:r>
      <w:r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6D7649">
        <w:rPr>
          <w:rFonts w:ascii="Times New Roman" w:hAnsi="Times New Roman" w:cs="Times New Roman"/>
          <w:b/>
          <w:sz w:val="24"/>
          <w:szCs w:val="24"/>
        </w:rPr>
        <w:t>/</w:t>
      </w:r>
      <w:r>
        <w:rPr>
          <w:rFonts w:ascii="Times New Roman" w:hAnsi="Times New Roman" w:cs="Times New Roman" w:hint="eastAsia"/>
          <w:b/>
          <w:sz w:val="24"/>
          <w:szCs w:val="24"/>
        </w:rPr>
        <w:t xml:space="preserve"> </w:t>
      </w:r>
      <w:r w:rsidRPr="006D7649">
        <w:rPr>
          <w:rFonts w:ascii="Times New Roman" w:eastAsia="宋体" w:hAnsi="Times New Roman" w:cs="Times New Roman"/>
          <w:b/>
          <w:sz w:val="24"/>
          <w:szCs w:val="24"/>
        </w:rPr>
        <w:t xml:space="preserve">plus </w:t>
      </w:r>
      <w:r w:rsidRPr="006D7649">
        <w:rPr>
          <w:rFonts w:ascii="Times New Roman" w:eastAsia="宋体" w:hAnsi="Calibri" w:cs="Times New Roman"/>
          <w:b/>
          <w:sz w:val="24"/>
          <w:szCs w:val="24"/>
        </w:rPr>
        <w:t>、</w:t>
      </w:r>
      <w:r w:rsidRPr="006D7649">
        <w:rPr>
          <w:rFonts w:ascii="Times New Roman" w:eastAsia="宋体" w:hAnsi="Times New Roman" w:cs="Times New Roman"/>
          <w:b/>
          <w:sz w:val="24"/>
          <w:szCs w:val="24"/>
        </w:rPr>
        <w:t>besides</w:t>
      </w:r>
      <w:r w:rsidRPr="006D7649">
        <w:rPr>
          <w:rFonts w:ascii="Times New Roman" w:eastAsia="宋体" w:hAnsi="Calibri" w:cs="Times New Roman"/>
          <w:b/>
          <w:sz w:val="24"/>
          <w:szCs w:val="24"/>
        </w:rPr>
        <w:t>、</w:t>
      </w:r>
      <w:r w:rsidRPr="006D7649">
        <w:rPr>
          <w:rFonts w:ascii="Times New Roman" w:eastAsia="宋体" w:hAnsi="Times New Roman" w:cs="Times New Roman"/>
          <w:b/>
          <w:sz w:val="24"/>
          <w:szCs w:val="24"/>
        </w:rPr>
        <w:t>in addition</w:t>
      </w:r>
      <w:r w:rsidRPr="006D7649">
        <w:rPr>
          <w:rFonts w:ascii="Times New Roman" w:eastAsia="宋体" w:hAnsi="Calibri" w:cs="Times New Roman"/>
          <w:b/>
          <w:sz w:val="24"/>
          <w:szCs w:val="24"/>
        </w:rPr>
        <w:t>、</w:t>
      </w:r>
      <w:r w:rsidRPr="006D7649">
        <w:rPr>
          <w:rFonts w:ascii="Times New Roman" w:eastAsia="宋体" w:hAnsi="Times New Roman" w:cs="Times New Roman"/>
          <w:b/>
          <w:sz w:val="24"/>
          <w:szCs w:val="24"/>
        </w:rPr>
        <w:t xml:space="preserve"> on top of </w:t>
      </w:r>
    </w:p>
    <w:p w14:paraId="3FB60EEE" w14:textId="77777777" w:rsidR="00BF334E" w:rsidRPr="006D7649" w:rsidRDefault="00BF334E" w:rsidP="00A84832">
      <w:pPr>
        <w:spacing w:line="380" w:lineRule="exact"/>
        <w:jc w:val="left"/>
        <w:rPr>
          <w:sz w:val="22"/>
        </w:rPr>
      </w:pPr>
      <w:r w:rsidRPr="006D7649">
        <w:rPr>
          <w:rFonts w:hint="eastAsia"/>
          <w:sz w:val="22"/>
        </w:rPr>
        <w:t>重在行文结构的展开，体现段间关系</w:t>
      </w:r>
    </w:p>
    <w:p w14:paraId="4667A3BE" w14:textId="77777777" w:rsidR="00BF334E" w:rsidRPr="006D7649" w:rsidRDefault="009420B1" w:rsidP="00A84832">
      <w:pPr>
        <w:spacing w:line="380" w:lineRule="exact"/>
        <w:jc w:val="left"/>
        <w:rPr>
          <w:sz w:val="22"/>
        </w:rPr>
      </w:pPr>
      <w:r w:rsidRPr="006D7649">
        <w:rPr>
          <w:rFonts w:hint="eastAsia"/>
          <w:sz w:val="22"/>
        </w:rPr>
        <w:t>多种并列</w:t>
      </w:r>
      <w:r w:rsidR="00BF334E" w:rsidRPr="006D7649">
        <w:rPr>
          <w:rFonts w:hint="eastAsia"/>
          <w:sz w:val="22"/>
        </w:rPr>
        <w:t>特点</w:t>
      </w:r>
      <w:r w:rsidRPr="006D7649">
        <w:rPr>
          <w:rFonts w:hint="eastAsia"/>
          <w:sz w:val="22"/>
        </w:rPr>
        <w:t>、性质、优缺点、原因</w:t>
      </w:r>
      <w:r w:rsidR="00BF334E" w:rsidRPr="006D7649">
        <w:rPr>
          <w:rFonts w:hint="eastAsia"/>
          <w:sz w:val="22"/>
        </w:rPr>
        <w:t>的归类分析（</w:t>
      </w:r>
      <w:r w:rsidRPr="006D7649">
        <w:rPr>
          <w:rFonts w:hint="eastAsia"/>
          <w:sz w:val="22"/>
        </w:rPr>
        <w:t>多选题与</w:t>
      </w:r>
      <w:r w:rsidR="00BF334E" w:rsidRPr="006D7649">
        <w:rPr>
          <w:rFonts w:hint="eastAsia"/>
          <w:sz w:val="22"/>
        </w:rPr>
        <w:t>表格难题）</w:t>
      </w:r>
    </w:p>
    <w:p w14:paraId="11017D5A" w14:textId="77777777" w:rsidR="00BF334E" w:rsidRDefault="00BF334E" w:rsidP="00A84832">
      <w:pPr>
        <w:spacing w:line="380" w:lineRule="exact"/>
        <w:jc w:val="left"/>
        <w:rPr>
          <w:b/>
          <w:sz w:val="22"/>
        </w:rPr>
      </w:pPr>
    </w:p>
    <w:p w14:paraId="0132AA8F" w14:textId="77777777" w:rsidR="006D7649" w:rsidRDefault="009420B1" w:rsidP="00A84832">
      <w:pPr>
        <w:spacing w:line="380" w:lineRule="exact"/>
        <w:jc w:val="left"/>
        <w:rPr>
          <w:b/>
          <w:sz w:val="22"/>
        </w:rPr>
      </w:pPr>
      <w:r>
        <w:rPr>
          <w:rFonts w:hint="eastAsia"/>
          <w:b/>
          <w:sz w:val="22"/>
          <w:shd w:val="pct15" w:color="auto" w:fill="FFFFFF"/>
        </w:rPr>
        <w:t>Type 8</w:t>
      </w:r>
      <w:r w:rsidR="00BF334E" w:rsidRPr="009420B1">
        <w:rPr>
          <w:rFonts w:hint="eastAsia"/>
          <w:b/>
          <w:sz w:val="22"/>
          <w:shd w:val="pct15" w:color="auto" w:fill="FFFFFF"/>
        </w:rPr>
        <w:t xml:space="preserve"> </w:t>
      </w:r>
      <w:r w:rsidR="000448C8">
        <w:rPr>
          <w:rFonts w:hint="eastAsia"/>
          <w:b/>
          <w:sz w:val="22"/>
          <w:shd w:val="pct15" w:color="auto" w:fill="FFFFFF"/>
        </w:rPr>
        <w:t>态度</w:t>
      </w:r>
      <w:r w:rsidRPr="009420B1">
        <w:rPr>
          <w:rFonts w:hint="eastAsia"/>
          <w:b/>
          <w:sz w:val="22"/>
          <w:shd w:val="pct15" w:color="auto" w:fill="FFFFFF"/>
        </w:rPr>
        <w:t>（评价）</w:t>
      </w:r>
      <w:r w:rsidR="006D7649">
        <w:rPr>
          <w:rFonts w:hint="eastAsia"/>
          <w:b/>
          <w:sz w:val="22"/>
        </w:rPr>
        <w:t xml:space="preserve"> </w:t>
      </w:r>
    </w:p>
    <w:p w14:paraId="0FC5E0A8" w14:textId="77777777" w:rsidR="00BF334E" w:rsidRDefault="006D7649" w:rsidP="00A84832">
      <w:pPr>
        <w:spacing w:line="380" w:lineRule="exact"/>
        <w:jc w:val="left"/>
        <w:rPr>
          <w:b/>
          <w:sz w:val="22"/>
          <w:shd w:val="pct15" w:color="auto" w:fill="FFFFFF"/>
        </w:rPr>
      </w:pPr>
      <w:r w:rsidRPr="006D7649">
        <w:rPr>
          <w:rFonts w:ascii="Times New Roman" w:hAnsi="Times New Roman" w:cs="Times New Roman"/>
          <w:b/>
          <w:sz w:val="24"/>
        </w:rPr>
        <w:t>Conclusion</w:t>
      </w:r>
      <w:r w:rsidRPr="006D7649">
        <w:rPr>
          <w:rFonts w:ascii="Times New Roman" w:cs="Times New Roman"/>
          <w:b/>
          <w:sz w:val="24"/>
        </w:rPr>
        <w:t>，</w:t>
      </w:r>
      <w:r w:rsidRPr="006D7649">
        <w:rPr>
          <w:rFonts w:ascii="Times New Roman" w:hAnsi="Times New Roman" w:cs="Times New Roman"/>
          <w:b/>
          <w:sz w:val="24"/>
        </w:rPr>
        <w:t>all in all</w:t>
      </w:r>
      <w:r w:rsidRPr="006D7649">
        <w:rPr>
          <w:rFonts w:ascii="Times New Roman" w:cs="Times New Roman"/>
          <w:b/>
          <w:sz w:val="24"/>
        </w:rPr>
        <w:t>，</w:t>
      </w:r>
      <w:r w:rsidRPr="006D7649">
        <w:rPr>
          <w:rFonts w:ascii="Times New Roman" w:hAnsi="Times New Roman" w:cs="Times New Roman"/>
          <w:b/>
          <w:sz w:val="24"/>
        </w:rPr>
        <w:t>sum up</w:t>
      </w:r>
      <w:r w:rsidR="007E3903">
        <w:rPr>
          <w:rFonts w:ascii="Times New Roman" w:cs="Times New Roman" w:hint="eastAsia"/>
          <w:b/>
          <w:sz w:val="24"/>
        </w:rPr>
        <w:t>，</w:t>
      </w:r>
      <w:r w:rsidRPr="006D7649">
        <w:rPr>
          <w:rFonts w:ascii="Times New Roman" w:hAnsi="Times New Roman" w:cs="Times New Roman"/>
          <w:b/>
          <w:sz w:val="24"/>
        </w:rPr>
        <w:t>opinion</w:t>
      </w:r>
      <w:r w:rsidRPr="006D7649">
        <w:rPr>
          <w:rFonts w:ascii="Times New Roman" w:cs="Times New Roman"/>
          <w:b/>
          <w:sz w:val="24"/>
        </w:rPr>
        <w:t>，</w:t>
      </w:r>
      <w:r w:rsidR="007E3903">
        <w:rPr>
          <w:rFonts w:ascii="Times New Roman" w:cs="Times New Roman"/>
          <w:b/>
          <w:sz w:val="24"/>
        </w:rPr>
        <w:t>think</w:t>
      </w:r>
      <w:r w:rsidR="007E3903">
        <w:rPr>
          <w:rFonts w:ascii="Times New Roman" w:cs="Times New Roman" w:hint="eastAsia"/>
          <w:b/>
          <w:sz w:val="24"/>
        </w:rPr>
        <w:t>，</w:t>
      </w:r>
      <w:r w:rsidR="007E3903">
        <w:rPr>
          <w:rFonts w:ascii="Times New Roman" w:cs="Times New Roman" w:hint="eastAsia"/>
          <w:b/>
          <w:sz w:val="24"/>
        </w:rPr>
        <w:t>argue</w:t>
      </w:r>
      <w:r w:rsidR="007E3903">
        <w:rPr>
          <w:rFonts w:ascii="Times New Roman" w:cs="Times New Roman" w:hint="eastAsia"/>
          <w:b/>
          <w:sz w:val="24"/>
        </w:rPr>
        <w:t>，</w:t>
      </w:r>
      <w:r w:rsidR="007E3903">
        <w:rPr>
          <w:rFonts w:ascii="Times New Roman" w:cs="Times New Roman" w:hint="eastAsia"/>
          <w:b/>
          <w:sz w:val="24"/>
        </w:rPr>
        <w:t>believe</w:t>
      </w:r>
      <w:r w:rsidR="007E3903">
        <w:rPr>
          <w:rFonts w:ascii="Times New Roman" w:cs="Times New Roman" w:hint="eastAsia"/>
          <w:b/>
          <w:sz w:val="24"/>
        </w:rPr>
        <w:t>，</w:t>
      </w:r>
      <w:r w:rsidRPr="006D7649">
        <w:rPr>
          <w:rFonts w:ascii="Times New Roman" w:hAnsi="Times New Roman" w:cs="Times New Roman"/>
          <w:b/>
          <w:sz w:val="24"/>
        </w:rPr>
        <w:t>it</w:t>
      </w:r>
      <w:proofErr w:type="gramStart"/>
      <w:r w:rsidRPr="006D7649">
        <w:rPr>
          <w:rFonts w:ascii="Times New Roman" w:hAnsi="Times New Roman" w:cs="Times New Roman"/>
          <w:b/>
          <w:sz w:val="24"/>
        </w:rPr>
        <w:t>’</w:t>
      </w:r>
      <w:proofErr w:type="gramEnd"/>
      <w:r w:rsidRPr="006D7649">
        <w:rPr>
          <w:rFonts w:ascii="Times New Roman" w:hAnsi="Times New Roman" w:cs="Times New Roman"/>
          <w:b/>
          <w:sz w:val="24"/>
        </w:rPr>
        <w:t xml:space="preserve">s hard to say </w:t>
      </w:r>
    </w:p>
    <w:p w14:paraId="3548430F" w14:textId="77777777" w:rsidR="009420B1" w:rsidRDefault="009420B1" w:rsidP="00A84832">
      <w:pPr>
        <w:spacing w:line="380" w:lineRule="exact"/>
        <w:jc w:val="left"/>
        <w:rPr>
          <w:b/>
          <w:sz w:val="22"/>
        </w:rPr>
      </w:pPr>
      <w:r>
        <w:rPr>
          <w:rFonts w:hint="eastAsia"/>
          <w:b/>
          <w:sz w:val="22"/>
        </w:rPr>
        <w:t>主要观点、解释的结论与评价部分</w:t>
      </w:r>
    </w:p>
    <w:p w14:paraId="30415401" w14:textId="77777777" w:rsidR="009420B1" w:rsidRDefault="009420B1" w:rsidP="00A84832">
      <w:pPr>
        <w:spacing w:line="380" w:lineRule="exact"/>
        <w:jc w:val="left"/>
        <w:rPr>
          <w:b/>
          <w:sz w:val="22"/>
        </w:rPr>
      </w:pPr>
      <w:r>
        <w:rPr>
          <w:rFonts w:hint="eastAsia"/>
          <w:b/>
          <w:sz w:val="22"/>
        </w:rPr>
        <w:t>全文的总结评价部分（出现态度与未来展望）</w:t>
      </w:r>
    </w:p>
    <w:p w14:paraId="55407960" w14:textId="77777777" w:rsidR="009420B1" w:rsidRDefault="009420B1" w:rsidP="00A84832">
      <w:pPr>
        <w:spacing w:line="380" w:lineRule="exact"/>
        <w:jc w:val="left"/>
        <w:rPr>
          <w:b/>
          <w:sz w:val="22"/>
        </w:rPr>
      </w:pPr>
    </w:p>
    <w:p w14:paraId="257D3341" w14:textId="77777777" w:rsidR="009420B1" w:rsidRPr="009420B1" w:rsidRDefault="009420B1" w:rsidP="00A84832">
      <w:pPr>
        <w:spacing w:line="380" w:lineRule="exact"/>
        <w:jc w:val="left"/>
        <w:rPr>
          <w:b/>
          <w:sz w:val="22"/>
          <w:shd w:val="pct15" w:color="auto" w:fill="FFFFFF"/>
        </w:rPr>
      </w:pPr>
      <w:r w:rsidRPr="009420B1">
        <w:rPr>
          <w:rFonts w:hint="eastAsia"/>
          <w:b/>
          <w:sz w:val="22"/>
          <w:shd w:val="pct15" w:color="auto" w:fill="FFFFFF"/>
        </w:rPr>
        <w:t xml:space="preserve">Type 9 </w:t>
      </w:r>
      <w:r w:rsidRPr="009420B1">
        <w:rPr>
          <w:rFonts w:hint="eastAsia"/>
          <w:b/>
          <w:sz w:val="22"/>
          <w:shd w:val="pct15" w:color="auto" w:fill="FFFFFF"/>
        </w:rPr>
        <w:t>结尾部分</w:t>
      </w:r>
    </w:p>
    <w:p w14:paraId="4F23F877" w14:textId="77777777" w:rsidR="009420B1" w:rsidRDefault="009420B1" w:rsidP="00A84832">
      <w:pPr>
        <w:spacing w:line="380" w:lineRule="exact"/>
        <w:jc w:val="left"/>
        <w:rPr>
          <w:b/>
          <w:sz w:val="22"/>
        </w:rPr>
      </w:pPr>
      <w:r>
        <w:rPr>
          <w:rFonts w:hint="eastAsia"/>
          <w:b/>
          <w:sz w:val="22"/>
        </w:rPr>
        <w:t>看似离题的小点，重要！考点！</w:t>
      </w:r>
    </w:p>
    <w:p w14:paraId="31FFBB62" w14:textId="77777777" w:rsidR="009D3107" w:rsidRDefault="009420B1" w:rsidP="00A84832">
      <w:pPr>
        <w:spacing w:line="380" w:lineRule="exact"/>
        <w:jc w:val="left"/>
        <w:rPr>
          <w:b/>
          <w:sz w:val="22"/>
        </w:rPr>
      </w:pPr>
      <w:r>
        <w:rPr>
          <w:rFonts w:hint="eastAsia"/>
          <w:b/>
          <w:sz w:val="22"/>
        </w:rPr>
        <w:t>提取关键信息点</w:t>
      </w:r>
    </w:p>
    <w:p w14:paraId="3AC46363" w14:textId="77777777" w:rsidR="009420B1" w:rsidRPr="009420B1" w:rsidRDefault="009420B1" w:rsidP="009420B1">
      <w:pPr>
        <w:spacing w:line="380" w:lineRule="exact"/>
        <w:jc w:val="center"/>
        <w:rPr>
          <w:b/>
          <w:sz w:val="28"/>
        </w:rPr>
      </w:pPr>
      <w:r w:rsidRPr="009420B1">
        <w:rPr>
          <w:rFonts w:hint="eastAsia"/>
          <w:b/>
          <w:sz w:val="28"/>
        </w:rPr>
        <w:lastRenderedPageBreak/>
        <w:t>强调的重点信息</w:t>
      </w:r>
    </w:p>
    <w:p w14:paraId="1B259D11" w14:textId="77777777" w:rsidR="009D3107" w:rsidRPr="009420B1" w:rsidRDefault="009420B1" w:rsidP="00F64B05">
      <w:pPr>
        <w:spacing w:line="380" w:lineRule="exact"/>
        <w:jc w:val="center"/>
        <w:rPr>
          <w:b/>
          <w:sz w:val="28"/>
        </w:rPr>
      </w:pPr>
      <w:r w:rsidRPr="009420B1">
        <w:rPr>
          <w:rFonts w:hint="eastAsia"/>
          <w:b/>
          <w:sz w:val="28"/>
        </w:rPr>
        <w:t xml:space="preserve">                           --</w:t>
      </w:r>
      <w:r w:rsidRPr="009420B1">
        <w:rPr>
          <w:rFonts w:hint="eastAsia"/>
          <w:b/>
          <w:sz w:val="28"/>
        </w:rPr>
        <w:t>考点信号词</w:t>
      </w:r>
    </w:p>
    <w:p w14:paraId="0D074F53" w14:textId="77777777" w:rsidR="009D3107" w:rsidRPr="009420B1" w:rsidRDefault="009D3107" w:rsidP="00A84832">
      <w:pPr>
        <w:spacing w:line="380" w:lineRule="exact"/>
        <w:jc w:val="left"/>
        <w:rPr>
          <w:b/>
          <w:sz w:val="28"/>
          <w:shd w:val="pct15" w:color="auto" w:fill="FFFFFF"/>
        </w:rPr>
      </w:pPr>
    </w:p>
    <w:p w14:paraId="6C7AD4D4" w14:textId="77777777" w:rsidR="00A84832" w:rsidRDefault="006D7649" w:rsidP="00A84832">
      <w:pPr>
        <w:spacing w:line="380" w:lineRule="exact"/>
        <w:jc w:val="left"/>
        <w:rPr>
          <w:b/>
          <w:sz w:val="28"/>
          <w:shd w:val="pct15" w:color="auto" w:fill="FFFFFF"/>
        </w:rPr>
      </w:pPr>
      <w:r w:rsidRPr="006D7649">
        <w:rPr>
          <w:rFonts w:hint="eastAsia"/>
          <w:b/>
          <w:sz w:val="28"/>
          <w:shd w:val="pct15" w:color="auto" w:fill="FFFFFF"/>
        </w:rPr>
        <w:t>转折</w:t>
      </w:r>
    </w:p>
    <w:p w14:paraId="3F43B344" w14:textId="77777777" w:rsidR="006D7649" w:rsidRDefault="006D7649" w:rsidP="00A84832">
      <w:pPr>
        <w:spacing w:line="380" w:lineRule="exact"/>
        <w:jc w:val="left"/>
        <w:rPr>
          <w:b/>
          <w:sz w:val="22"/>
        </w:rPr>
      </w:pPr>
      <w:r>
        <w:rPr>
          <w:b/>
          <w:sz w:val="22"/>
        </w:rPr>
        <w:t>转折后面是重</w:t>
      </w:r>
      <w:r w:rsidR="0090362B">
        <w:rPr>
          <w:b/>
          <w:sz w:val="22"/>
        </w:rPr>
        <w:t>要观点</w:t>
      </w:r>
      <w:r w:rsidR="0090362B">
        <w:rPr>
          <w:rFonts w:hint="eastAsia"/>
          <w:b/>
          <w:sz w:val="22"/>
        </w:rPr>
        <w:t>！</w:t>
      </w:r>
      <w:r w:rsidR="0090362B">
        <w:rPr>
          <w:b/>
          <w:sz w:val="22"/>
        </w:rPr>
        <w:t>重要解释</w:t>
      </w:r>
      <w:r w:rsidR="0090362B">
        <w:rPr>
          <w:rFonts w:hint="eastAsia"/>
          <w:b/>
          <w:sz w:val="22"/>
        </w:rPr>
        <w:t>！</w:t>
      </w:r>
      <w:r>
        <w:rPr>
          <w:b/>
          <w:sz w:val="22"/>
        </w:rPr>
        <w:t>重点</w:t>
      </w:r>
      <w:r w:rsidR="0090362B">
        <w:rPr>
          <w:rFonts w:hint="eastAsia"/>
          <w:b/>
          <w:sz w:val="22"/>
        </w:rPr>
        <w:t>结论！</w:t>
      </w:r>
    </w:p>
    <w:p w14:paraId="2341010F" w14:textId="77777777" w:rsidR="0090362B" w:rsidRPr="0090362B" w:rsidRDefault="0090362B" w:rsidP="0090362B">
      <w:pPr>
        <w:spacing w:line="380" w:lineRule="exact"/>
        <w:jc w:val="left"/>
        <w:rPr>
          <w:rFonts w:ascii="Times New Roman" w:hAnsi="Times New Roman" w:cs="Times New Roman"/>
          <w:b/>
          <w:sz w:val="24"/>
        </w:rPr>
      </w:pPr>
      <w:r w:rsidRPr="0090362B">
        <w:rPr>
          <w:rFonts w:ascii="Times New Roman" w:hAnsi="Times New Roman" w:cs="Times New Roman"/>
          <w:b/>
          <w:sz w:val="24"/>
        </w:rPr>
        <w:t>but</w:t>
      </w:r>
      <w:r w:rsidRPr="0090362B">
        <w:rPr>
          <w:rFonts w:ascii="Times New Roman" w:cs="Times New Roman"/>
          <w:b/>
          <w:sz w:val="24"/>
        </w:rPr>
        <w:t>，</w:t>
      </w:r>
      <w:r w:rsidRPr="0090362B">
        <w:rPr>
          <w:rFonts w:ascii="Times New Roman" w:hAnsi="Times New Roman" w:cs="Times New Roman"/>
          <w:b/>
          <w:sz w:val="24"/>
        </w:rPr>
        <w:t>however</w:t>
      </w:r>
      <w:r w:rsidRPr="0090362B">
        <w:rPr>
          <w:rFonts w:ascii="Times New Roman" w:cs="Times New Roman"/>
          <w:b/>
          <w:sz w:val="24"/>
        </w:rPr>
        <w:t>，</w:t>
      </w:r>
      <w:r w:rsidRPr="0090362B">
        <w:rPr>
          <w:rFonts w:ascii="Times New Roman" w:hAnsi="Times New Roman" w:cs="Times New Roman"/>
          <w:b/>
          <w:sz w:val="24"/>
        </w:rPr>
        <w:t>nevertheless</w:t>
      </w:r>
      <w:r w:rsidRPr="0090362B">
        <w:rPr>
          <w:rFonts w:ascii="Times New Roman" w:cs="Times New Roman"/>
          <w:b/>
          <w:sz w:val="24"/>
        </w:rPr>
        <w:t>，</w:t>
      </w:r>
      <w:r w:rsidRPr="0090362B">
        <w:rPr>
          <w:rFonts w:ascii="Times New Roman" w:hAnsi="Times New Roman" w:cs="Times New Roman"/>
          <w:b/>
          <w:sz w:val="24"/>
        </w:rPr>
        <w:t xml:space="preserve"> while</w:t>
      </w:r>
      <w:r w:rsidRPr="0090362B">
        <w:rPr>
          <w:rFonts w:ascii="Times New Roman" w:cs="Times New Roman"/>
          <w:b/>
          <w:sz w:val="24"/>
        </w:rPr>
        <w:t>，</w:t>
      </w:r>
      <w:r w:rsidRPr="0090362B">
        <w:rPr>
          <w:rFonts w:ascii="Times New Roman" w:hAnsi="Times New Roman" w:cs="Times New Roman"/>
          <w:b/>
          <w:sz w:val="24"/>
        </w:rPr>
        <w:t>although</w:t>
      </w:r>
      <w:r w:rsidRPr="0090362B">
        <w:rPr>
          <w:rFonts w:ascii="Times New Roman" w:cs="Times New Roman"/>
          <w:b/>
          <w:sz w:val="24"/>
        </w:rPr>
        <w:t>，</w:t>
      </w:r>
      <w:r w:rsidRPr="0090362B">
        <w:rPr>
          <w:rFonts w:ascii="Times New Roman" w:hAnsi="Times New Roman" w:cs="Times New Roman"/>
          <w:b/>
          <w:sz w:val="24"/>
        </w:rPr>
        <w:t>yet</w:t>
      </w:r>
      <w:r w:rsidRPr="0090362B">
        <w:rPr>
          <w:rFonts w:ascii="Times New Roman" w:cs="Times New Roman"/>
          <w:b/>
          <w:sz w:val="24"/>
        </w:rPr>
        <w:t>，</w:t>
      </w:r>
      <w:r w:rsidRPr="0090362B">
        <w:rPr>
          <w:rFonts w:ascii="Times New Roman" w:hAnsi="Times New Roman" w:cs="Times New Roman"/>
          <w:b/>
          <w:sz w:val="24"/>
        </w:rPr>
        <w:t>unless</w:t>
      </w:r>
      <w:r w:rsidRPr="0090362B">
        <w:rPr>
          <w:rFonts w:ascii="Times New Roman" w:cs="Times New Roman"/>
          <w:b/>
          <w:sz w:val="24"/>
        </w:rPr>
        <w:t>，</w:t>
      </w:r>
      <w:r w:rsidRPr="0090362B">
        <w:rPr>
          <w:rFonts w:ascii="Times New Roman" w:hAnsi="Times New Roman" w:cs="Times New Roman"/>
          <w:b/>
          <w:sz w:val="24"/>
        </w:rPr>
        <w:t>except for</w:t>
      </w:r>
      <w:r w:rsidRPr="0090362B">
        <w:rPr>
          <w:rFonts w:ascii="Times New Roman" w:cs="Times New Roman"/>
          <w:b/>
          <w:sz w:val="24"/>
        </w:rPr>
        <w:t>，</w:t>
      </w:r>
      <w:r w:rsidRPr="0090362B">
        <w:rPr>
          <w:rFonts w:ascii="Times New Roman" w:hAnsi="Times New Roman" w:cs="Times New Roman"/>
          <w:b/>
          <w:sz w:val="24"/>
        </w:rPr>
        <w:t>actually</w:t>
      </w:r>
      <w:r w:rsidRPr="0090362B">
        <w:rPr>
          <w:rFonts w:ascii="Times New Roman" w:cs="Times New Roman"/>
          <w:b/>
          <w:sz w:val="24"/>
        </w:rPr>
        <w:t>，</w:t>
      </w:r>
    </w:p>
    <w:p w14:paraId="0FD26F9F" w14:textId="77777777" w:rsidR="006D7649" w:rsidRPr="0090362B" w:rsidRDefault="0090362B" w:rsidP="0090362B">
      <w:pPr>
        <w:spacing w:line="380" w:lineRule="exact"/>
        <w:jc w:val="left"/>
        <w:rPr>
          <w:rFonts w:ascii="Times New Roman" w:hAnsi="Times New Roman" w:cs="Times New Roman"/>
          <w:b/>
          <w:sz w:val="24"/>
        </w:rPr>
      </w:pPr>
      <w:r w:rsidRPr="0090362B">
        <w:rPr>
          <w:rFonts w:ascii="Times New Roman" w:hAnsi="Times New Roman" w:cs="Times New Roman"/>
          <w:b/>
          <w:sz w:val="24"/>
        </w:rPr>
        <w:t>in fact</w:t>
      </w:r>
      <w:r w:rsidRPr="0090362B">
        <w:rPr>
          <w:rFonts w:ascii="Times New Roman" w:cs="Times New Roman"/>
          <w:b/>
          <w:sz w:val="24"/>
        </w:rPr>
        <w:t>，</w:t>
      </w:r>
      <w:r w:rsidRPr="0090362B">
        <w:rPr>
          <w:rFonts w:ascii="Times New Roman" w:hAnsi="Times New Roman" w:cs="Times New Roman"/>
          <w:b/>
          <w:sz w:val="24"/>
        </w:rPr>
        <w:t>to tell you the truth</w:t>
      </w:r>
      <w:r w:rsidRPr="0090362B">
        <w:rPr>
          <w:rFonts w:ascii="Times New Roman" w:cs="Times New Roman"/>
          <w:b/>
          <w:sz w:val="24"/>
        </w:rPr>
        <w:t>，</w:t>
      </w:r>
      <w:r w:rsidRPr="0090362B">
        <w:rPr>
          <w:rFonts w:ascii="Times New Roman" w:hAnsi="Times New Roman" w:cs="Times New Roman"/>
          <w:b/>
          <w:sz w:val="24"/>
        </w:rPr>
        <w:t>practically</w:t>
      </w:r>
      <w:r w:rsidRPr="0090362B">
        <w:rPr>
          <w:rFonts w:ascii="Times New Roman" w:cs="Times New Roman"/>
          <w:b/>
          <w:sz w:val="24"/>
        </w:rPr>
        <w:t>，</w:t>
      </w:r>
      <w:r w:rsidRPr="0090362B">
        <w:rPr>
          <w:rFonts w:ascii="Times New Roman" w:hAnsi="Times New Roman" w:cs="Times New Roman"/>
          <w:b/>
          <w:sz w:val="24"/>
        </w:rPr>
        <w:t>virtually</w:t>
      </w:r>
      <w:r w:rsidRPr="0090362B">
        <w:rPr>
          <w:rFonts w:ascii="Times New Roman" w:cs="Times New Roman"/>
          <w:b/>
          <w:sz w:val="24"/>
        </w:rPr>
        <w:t>，</w:t>
      </w:r>
      <w:r w:rsidRPr="0090362B">
        <w:rPr>
          <w:rFonts w:ascii="Times New Roman" w:hAnsi="Times New Roman" w:cs="Times New Roman"/>
          <w:b/>
          <w:sz w:val="24"/>
        </w:rPr>
        <w:t xml:space="preserve"> as a matter of fact</w:t>
      </w:r>
    </w:p>
    <w:p w14:paraId="1710F211" w14:textId="77777777" w:rsidR="00A84832" w:rsidRDefault="00A84832" w:rsidP="00A84832">
      <w:pPr>
        <w:spacing w:line="380" w:lineRule="exact"/>
        <w:jc w:val="left"/>
        <w:rPr>
          <w:b/>
          <w:sz w:val="22"/>
        </w:rPr>
      </w:pPr>
    </w:p>
    <w:p w14:paraId="00233EB6" w14:textId="77777777" w:rsidR="0090362B" w:rsidRDefault="0090362B" w:rsidP="00A84832">
      <w:pPr>
        <w:spacing w:line="380" w:lineRule="exact"/>
        <w:jc w:val="left"/>
        <w:rPr>
          <w:b/>
          <w:sz w:val="28"/>
          <w:shd w:val="pct15" w:color="auto" w:fill="FFFFFF"/>
        </w:rPr>
      </w:pPr>
      <w:r w:rsidRPr="0090362B">
        <w:rPr>
          <w:rFonts w:hint="eastAsia"/>
          <w:b/>
          <w:sz w:val="28"/>
          <w:shd w:val="pct15" w:color="auto" w:fill="FFFFFF"/>
        </w:rPr>
        <w:t>因果</w:t>
      </w:r>
    </w:p>
    <w:p w14:paraId="632978FF" w14:textId="77777777" w:rsidR="0090362B" w:rsidRDefault="0090362B" w:rsidP="00A84832">
      <w:pPr>
        <w:spacing w:line="380" w:lineRule="exact"/>
        <w:jc w:val="left"/>
        <w:rPr>
          <w:b/>
          <w:sz w:val="22"/>
        </w:rPr>
      </w:pPr>
      <w:r w:rsidRPr="0090362B">
        <w:rPr>
          <w:rFonts w:hint="eastAsia"/>
          <w:b/>
          <w:sz w:val="22"/>
        </w:rPr>
        <w:t>引出结论</w:t>
      </w:r>
      <w:r w:rsidR="007E3903">
        <w:rPr>
          <w:rFonts w:hint="eastAsia"/>
          <w:b/>
          <w:sz w:val="22"/>
        </w:rPr>
        <w:t>与评价</w:t>
      </w:r>
      <w:r>
        <w:rPr>
          <w:rFonts w:hint="eastAsia"/>
          <w:b/>
          <w:sz w:val="22"/>
        </w:rPr>
        <w:t>是考点！</w:t>
      </w:r>
      <w:r>
        <w:rPr>
          <w:rFonts w:hint="eastAsia"/>
          <w:b/>
          <w:sz w:val="22"/>
        </w:rPr>
        <w:t xml:space="preserve"> </w:t>
      </w:r>
    </w:p>
    <w:p w14:paraId="4913C746" w14:textId="77777777" w:rsidR="0090362B" w:rsidRPr="002646A5" w:rsidRDefault="0090362B" w:rsidP="00A84832">
      <w:pPr>
        <w:spacing w:line="380" w:lineRule="exact"/>
        <w:jc w:val="left"/>
        <w:rPr>
          <w:rFonts w:ascii="Times New Roman" w:hAnsi="Times New Roman" w:cs="Times New Roman"/>
          <w:b/>
          <w:sz w:val="24"/>
        </w:rPr>
      </w:pPr>
      <w:proofErr w:type="gramStart"/>
      <w:r w:rsidRPr="002646A5">
        <w:rPr>
          <w:rFonts w:ascii="Times New Roman" w:hAnsi="Times New Roman" w:cs="Times New Roman" w:hint="eastAsia"/>
          <w:b/>
          <w:sz w:val="24"/>
        </w:rPr>
        <w:t>so</w:t>
      </w:r>
      <w:r w:rsidR="002646A5">
        <w:rPr>
          <w:rFonts w:ascii="Times New Roman" w:hAnsi="Times New Roman" w:cs="Times New Roman" w:hint="eastAsia"/>
          <w:b/>
          <w:sz w:val="24"/>
        </w:rPr>
        <w:t xml:space="preserve"> </w:t>
      </w:r>
      <w:r w:rsidRPr="002646A5">
        <w:rPr>
          <w:rFonts w:ascii="Times New Roman" w:hAnsi="Times New Roman" w:cs="Times New Roman" w:hint="eastAsia"/>
          <w:b/>
          <w:sz w:val="24"/>
        </w:rPr>
        <w:t>,</w:t>
      </w:r>
      <w:proofErr w:type="gramEnd"/>
      <w:r w:rsidRPr="002646A5">
        <w:rPr>
          <w:rFonts w:ascii="Times New Roman" w:hAnsi="Times New Roman" w:cs="Times New Roman" w:hint="eastAsia"/>
          <w:b/>
          <w:sz w:val="24"/>
        </w:rPr>
        <w:t xml:space="preserve"> therefore , </w:t>
      </w:r>
      <w:r w:rsidR="002646A5">
        <w:rPr>
          <w:rFonts w:ascii="Times New Roman" w:hAnsi="Times New Roman" w:cs="Times New Roman" w:hint="eastAsia"/>
          <w:b/>
          <w:sz w:val="24"/>
        </w:rPr>
        <w:t xml:space="preserve">thereby , </w:t>
      </w:r>
      <w:r w:rsidRPr="002646A5">
        <w:rPr>
          <w:rFonts w:ascii="Times New Roman" w:hAnsi="Times New Roman" w:cs="Times New Roman" w:hint="eastAsia"/>
          <w:b/>
          <w:sz w:val="24"/>
        </w:rPr>
        <w:t xml:space="preserve">thus,  as a result,  consequence,  hence,  accordingly, </w:t>
      </w:r>
    </w:p>
    <w:p w14:paraId="16D09B3A" w14:textId="77777777" w:rsidR="0090362B" w:rsidRDefault="0090362B" w:rsidP="00A84832">
      <w:pPr>
        <w:spacing w:line="380" w:lineRule="exact"/>
        <w:jc w:val="left"/>
        <w:rPr>
          <w:b/>
          <w:sz w:val="22"/>
        </w:rPr>
      </w:pPr>
      <w:r>
        <w:rPr>
          <w:rFonts w:hint="eastAsia"/>
          <w:b/>
          <w:sz w:val="22"/>
        </w:rPr>
        <w:t>部分原因是考点！</w:t>
      </w:r>
    </w:p>
    <w:p w14:paraId="5BDFCEE5" w14:textId="77777777" w:rsidR="0090362B" w:rsidRDefault="002646A5" w:rsidP="00A84832">
      <w:pPr>
        <w:spacing w:line="380" w:lineRule="exact"/>
        <w:jc w:val="left"/>
        <w:rPr>
          <w:rFonts w:ascii="Times New Roman" w:hAnsi="Times New Roman" w:cs="Times New Roman"/>
          <w:b/>
          <w:sz w:val="24"/>
        </w:rPr>
      </w:pPr>
      <w:proofErr w:type="gramStart"/>
      <w:r w:rsidRPr="002646A5">
        <w:rPr>
          <w:rFonts w:ascii="Times New Roman" w:hAnsi="Times New Roman" w:cs="Times New Roman" w:hint="eastAsia"/>
          <w:b/>
          <w:sz w:val="24"/>
        </w:rPr>
        <w:t>b</w:t>
      </w:r>
      <w:r w:rsidR="0090362B" w:rsidRPr="002646A5">
        <w:rPr>
          <w:rFonts w:ascii="Times New Roman" w:hAnsi="Times New Roman" w:cs="Times New Roman"/>
          <w:b/>
          <w:sz w:val="24"/>
        </w:rPr>
        <w:t>ecause</w:t>
      </w:r>
      <w:r w:rsidR="0090362B" w:rsidRPr="002646A5">
        <w:rPr>
          <w:rFonts w:ascii="Times New Roman" w:hAnsi="Times New Roman" w:cs="Times New Roman" w:hint="eastAsia"/>
          <w:b/>
          <w:sz w:val="24"/>
        </w:rPr>
        <w:t>,</w:t>
      </w:r>
      <w:r w:rsidRPr="002646A5">
        <w:rPr>
          <w:rFonts w:ascii="Times New Roman" w:hAnsi="Times New Roman" w:cs="Times New Roman" w:hint="eastAsia"/>
          <w:b/>
          <w:sz w:val="24"/>
        </w:rPr>
        <w:t xml:space="preserve">  </w:t>
      </w:r>
      <w:r w:rsidR="0090362B" w:rsidRPr="002646A5">
        <w:rPr>
          <w:rFonts w:ascii="Times New Roman" w:hAnsi="Times New Roman" w:cs="Times New Roman" w:hint="eastAsia"/>
          <w:b/>
          <w:sz w:val="24"/>
        </w:rPr>
        <w:t>due</w:t>
      </w:r>
      <w:proofErr w:type="gramEnd"/>
      <w:r w:rsidR="0090362B" w:rsidRPr="002646A5">
        <w:rPr>
          <w:rFonts w:ascii="Times New Roman" w:hAnsi="Times New Roman" w:cs="Times New Roman" w:hint="eastAsia"/>
          <w:b/>
          <w:sz w:val="24"/>
        </w:rPr>
        <w:t xml:space="preserve"> to,  since,  as,  for,  that</w:t>
      </w:r>
      <w:r w:rsidR="0090362B" w:rsidRPr="002646A5">
        <w:rPr>
          <w:rFonts w:ascii="Times New Roman" w:hAnsi="Times New Roman" w:cs="Times New Roman"/>
          <w:b/>
          <w:sz w:val="24"/>
        </w:rPr>
        <w:t>’</w:t>
      </w:r>
      <w:r w:rsidR="0090362B" w:rsidRPr="002646A5">
        <w:rPr>
          <w:rFonts w:ascii="Times New Roman" w:hAnsi="Times New Roman" w:cs="Times New Roman" w:hint="eastAsia"/>
          <w:b/>
          <w:sz w:val="24"/>
        </w:rPr>
        <w:t xml:space="preserve">s why,  the reason is,  owing to,  </w:t>
      </w:r>
    </w:p>
    <w:p w14:paraId="34110454" w14:textId="77777777" w:rsidR="002646A5" w:rsidRDefault="002646A5" w:rsidP="00A84832">
      <w:pPr>
        <w:spacing w:line="380" w:lineRule="exact"/>
        <w:jc w:val="left"/>
        <w:rPr>
          <w:rFonts w:ascii="Times New Roman" w:hAnsi="Times New Roman" w:cs="Times New Roman"/>
          <w:b/>
          <w:sz w:val="24"/>
        </w:rPr>
      </w:pPr>
    </w:p>
    <w:p w14:paraId="0BDFDBE4" w14:textId="77777777" w:rsidR="002646A5" w:rsidRDefault="002646A5" w:rsidP="00A84832">
      <w:pPr>
        <w:spacing w:line="380" w:lineRule="exact"/>
        <w:jc w:val="left"/>
        <w:rPr>
          <w:rFonts w:ascii="Times New Roman" w:hAnsi="Times New Roman" w:cs="Times New Roman"/>
          <w:b/>
          <w:sz w:val="28"/>
          <w:shd w:val="pct15" w:color="auto" w:fill="FFFFFF"/>
        </w:rPr>
      </w:pPr>
      <w:r>
        <w:rPr>
          <w:rFonts w:ascii="Times New Roman" w:hAnsi="Times New Roman" w:cs="Times New Roman" w:hint="eastAsia"/>
          <w:b/>
          <w:sz w:val="28"/>
          <w:shd w:val="pct15" w:color="auto" w:fill="FFFFFF"/>
        </w:rPr>
        <w:t>语气变化</w:t>
      </w:r>
    </w:p>
    <w:p w14:paraId="26037759" w14:textId="77777777" w:rsidR="002646A5" w:rsidRDefault="002646A5" w:rsidP="00A84832">
      <w:pPr>
        <w:spacing w:line="380" w:lineRule="exact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停顿、吐字清楚、语音语调变化</w:t>
      </w:r>
    </w:p>
    <w:p w14:paraId="6E0649AD" w14:textId="77777777" w:rsidR="002646A5" w:rsidRPr="002646A5" w:rsidRDefault="002646A5" w:rsidP="00A84832">
      <w:pPr>
        <w:spacing w:line="380" w:lineRule="exact"/>
        <w:jc w:val="left"/>
        <w:rPr>
          <w:rFonts w:ascii="Times New Roman" w:hAnsi="Times New Roman" w:cs="Times New Roman"/>
          <w:b/>
          <w:sz w:val="22"/>
          <w:shd w:val="pct15" w:color="auto" w:fill="FFFFFF"/>
        </w:rPr>
      </w:pPr>
    </w:p>
    <w:p w14:paraId="02456278" w14:textId="77777777" w:rsidR="002646A5" w:rsidRDefault="002646A5" w:rsidP="00A84832">
      <w:pPr>
        <w:spacing w:line="380" w:lineRule="exact"/>
        <w:jc w:val="left"/>
        <w:rPr>
          <w:rFonts w:ascii="Times New Roman" w:hAnsi="Times New Roman" w:cs="Times New Roman"/>
          <w:b/>
          <w:sz w:val="28"/>
          <w:shd w:val="pct15" w:color="auto" w:fill="FFFFFF"/>
        </w:rPr>
      </w:pPr>
      <w:r>
        <w:rPr>
          <w:rFonts w:ascii="Times New Roman" w:hAnsi="Times New Roman" w:cs="Times New Roman" w:hint="eastAsia"/>
          <w:b/>
          <w:sz w:val="28"/>
          <w:shd w:val="pct15" w:color="auto" w:fill="FFFFFF"/>
        </w:rPr>
        <w:t>重复</w:t>
      </w:r>
    </w:p>
    <w:p w14:paraId="3ADF495F" w14:textId="77777777" w:rsidR="002646A5" w:rsidRDefault="002646A5" w:rsidP="00A84832">
      <w:pPr>
        <w:spacing w:line="380" w:lineRule="exact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前后两句话表达同一种观点，旧信息</w:t>
      </w:r>
      <w:r w:rsidR="00B81D08">
        <w:rPr>
          <w:rFonts w:ascii="Times New Roman" w:hAnsi="Times New Roman" w:cs="Times New Roman" w:hint="eastAsia"/>
          <w:b/>
          <w:sz w:val="22"/>
        </w:rPr>
        <w:t>（重复语意）</w:t>
      </w:r>
    </w:p>
    <w:p w14:paraId="230E88B3" w14:textId="77777777" w:rsidR="002646A5" w:rsidRDefault="002646A5" w:rsidP="00A84832">
      <w:pPr>
        <w:spacing w:line="380" w:lineRule="exact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PROF</w:t>
      </w:r>
      <w:r>
        <w:rPr>
          <w:rFonts w:ascii="Times New Roman" w:hAnsi="Times New Roman" w:cs="Times New Roman" w:hint="eastAsia"/>
          <w:b/>
          <w:sz w:val="22"/>
        </w:rPr>
        <w:t>自己重复，表达同一种观点、重要细节</w:t>
      </w:r>
    </w:p>
    <w:p w14:paraId="7F9EF492" w14:textId="77777777" w:rsidR="002646A5" w:rsidRPr="002646A5" w:rsidRDefault="002646A5" w:rsidP="00A84832">
      <w:pPr>
        <w:spacing w:line="380" w:lineRule="exact"/>
        <w:jc w:val="left"/>
        <w:rPr>
          <w:rFonts w:ascii="Times New Roman" w:hAnsi="Times New Roman" w:cs="Times New Roman"/>
          <w:b/>
          <w:sz w:val="22"/>
          <w:shd w:val="pct15" w:color="auto" w:fill="FFFFFF"/>
        </w:rPr>
      </w:pPr>
      <w:r>
        <w:rPr>
          <w:rFonts w:ascii="Times New Roman" w:hAnsi="Times New Roman" w:cs="Times New Roman" w:hint="eastAsia"/>
          <w:b/>
          <w:sz w:val="22"/>
        </w:rPr>
        <w:t>STU</w:t>
      </w:r>
      <w:r>
        <w:rPr>
          <w:rFonts w:ascii="Times New Roman" w:hAnsi="Times New Roman" w:cs="Times New Roman" w:hint="eastAsia"/>
          <w:b/>
          <w:sz w:val="22"/>
        </w:rPr>
        <w:t>复述解释与观点，进行确认与强调</w:t>
      </w:r>
    </w:p>
    <w:p w14:paraId="10197210" w14:textId="77777777" w:rsidR="002646A5" w:rsidRDefault="002646A5" w:rsidP="00A84832">
      <w:pPr>
        <w:spacing w:line="380" w:lineRule="exact"/>
        <w:jc w:val="left"/>
        <w:rPr>
          <w:rFonts w:ascii="Times New Roman" w:hAnsi="Times New Roman" w:cs="Times New Roman"/>
          <w:b/>
          <w:sz w:val="22"/>
          <w:shd w:val="pct15" w:color="auto" w:fill="FFFFFF"/>
        </w:rPr>
      </w:pPr>
    </w:p>
    <w:p w14:paraId="3B398E61" w14:textId="77777777" w:rsidR="002646A5" w:rsidRDefault="002646A5" w:rsidP="00A84832">
      <w:pPr>
        <w:spacing w:line="380" w:lineRule="exact"/>
        <w:jc w:val="left"/>
        <w:rPr>
          <w:rFonts w:ascii="Times New Roman" w:hAnsi="Times New Roman" w:cs="Times New Roman"/>
          <w:b/>
          <w:sz w:val="28"/>
          <w:shd w:val="pct15" w:color="auto" w:fill="FFFFFF"/>
        </w:rPr>
      </w:pPr>
      <w:r w:rsidRPr="002646A5">
        <w:rPr>
          <w:rFonts w:ascii="Times New Roman" w:hAnsi="Times New Roman" w:cs="Times New Roman" w:hint="eastAsia"/>
          <w:b/>
          <w:sz w:val="28"/>
          <w:shd w:val="pct15" w:color="auto" w:fill="FFFFFF"/>
        </w:rPr>
        <w:t>问答</w:t>
      </w:r>
    </w:p>
    <w:p w14:paraId="2A17EC6B" w14:textId="77777777" w:rsidR="002646A5" w:rsidRDefault="002646A5" w:rsidP="00A84832">
      <w:pPr>
        <w:spacing w:line="380" w:lineRule="exact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学生问</w:t>
      </w:r>
      <w:r>
        <w:rPr>
          <w:rFonts w:ascii="Times New Roman" w:hAnsi="Times New Roman" w:cs="Times New Roman" w:hint="eastAsia"/>
          <w:b/>
          <w:sz w:val="22"/>
        </w:rPr>
        <w:t>，</w:t>
      </w:r>
      <w:r>
        <w:rPr>
          <w:rFonts w:ascii="Times New Roman" w:hAnsi="Times New Roman" w:cs="Times New Roman"/>
          <w:b/>
          <w:sz w:val="22"/>
        </w:rPr>
        <w:t>教授答</w:t>
      </w:r>
      <w:r>
        <w:rPr>
          <w:rFonts w:ascii="Times New Roman" w:hAnsi="Times New Roman" w:cs="Times New Roman" w:hint="eastAsia"/>
          <w:b/>
          <w:sz w:val="22"/>
        </w:rPr>
        <w:t xml:space="preserve">  or  </w:t>
      </w:r>
      <w:r>
        <w:rPr>
          <w:rFonts w:ascii="Times New Roman" w:hAnsi="Times New Roman" w:cs="Times New Roman" w:hint="eastAsia"/>
          <w:b/>
          <w:sz w:val="22"/>
        </w:rPr>
        <w:t>教授自问自答</w:t>
      </w:r>
      <w:r w:rsidR="00F64B05">
        <w:rPr>
          <w:rFonts w:ascii="Times New Roman" w:hAnsi="Times New Roman" w:cs="Times New Roman" w:hint="eastAsia"/>
          <w:b/>
          <w:sz w:val="22"/>
        </w:rPr>
        <w:t>or</w:t>
      </w:r>
      <w:r w:rsidR="00F64B05">
        <w:rPr>
          <w:rFonts w:ascii="Times New Roman" w:hAnsi="Times New Roman" w:cs="Times New Roman" w:hint="eastAsia"/>
          <w:b/>
          <w:sz w:val="22"/>
        </w:rPr>
        <w:t>学生说的内容观点教授同意</w:t>
      </w:r>
    </w:p>
    <w:p w14:paraId="72D57BCA" w14:textId="77777777" w:rsidR="00F64B05" w:rsidRDefault="00F64B05" w:rsidP="00A84832">
      <w:pPr>
        <w:spacing w:line="380" w:lineRule="exact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99%</w:t>
      </w:r>
      <w:r>
        <w:rPr>
          <w:rFonts w:ascii="Times New Roman" w:hAnsi="Times New Roman" w:cs="Times New Roman" w:hint="eastAsia"/>
          <w:b/>
          <w:sz w:val="22"/>
        </w:rPr>
        <w:t>出题</w:t>
      </w:r>
    </w:p>
    <w:p w14:paraId="02FAFA0F" w14:textId="77777777" w:rsidR="002646A5" w:rsidRDefault="002646A5" w:rsidP="00A84832">
      <w:pPr>
        <w:spacing w:line="380" w:lineRule="exact"/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回答解释</w:t>
      </w:r>
      <w:r w:rsidR="00162877">
        <w:rPr>
          <w:rFonts w:ascii="Times New Roman" w:hAnsi="Times New Roman" w:cs="Times New Roman" w:hint="eastAsia"/>
          <w:b/>
          <w:sz w:val="22"/>
        </w:rPr>
        <w:t>！回答解释！回答解释！</w:t>
      </w:r>
      <w:r>
        <w:rPr>
          <w:rFonts w:ascii="Times New Roman" w:hAnsi="Times New Roman" w:cs="Times New Roman" w:hint="eastAsia"/>
          <w:b/>
          <w:sz w:val="22"/>
        </w:rPr>
        <w:t>是重点</w:t>
      </w:r>
    </w:p>
    <w:p w14:paraId="7157C6B8" w14:textId="77777777" w:rsidR="007E3903" w:rsidRDefault="007E3903" w:rsidP="00A84832">
      <w:pPr>
        <w:spacing w:line="380" w:lineRule="exact"/>
        <w:jc w:val="left"/>
        <w:rPr>
          <w:rFonts w:ascii="Times New Roman" w:hAnsi="Times New Roman" w:cs="Times New Roman"/>
          <w:b/>
          <w:sz w:val="22"/>
        </w:rPr>
      </w:pPr>
    </w:p>
    <w:p w14:paraId="4F6F86AB" w14:textId="77777777" w:rsidR="007E3903" w:rsidRDefault="007E3903" w:rsidP="007E3903">
      <w:pPr>
        <w:spacing w:line="380" w:lineRule="exact"/>
        <w:jc w:val="left"/>
        <w:rPr>
          <w:rFonts w:ascii="Times New Roman" w:hAnsi="Times New Roman" w:cs="Times New Roman"/>
          <w:b/>
          <w:sz w:val="28"/>
          <w:shd w:val="pct15" w:color="auto" w:fill="FFFFFF"/>
        </w:rPr>
      </w:pPr>
      <w:r w:rsidRPr="002646A5">
        <w:rPr>
          <w:rFonts w:ascii="Times New Roman" w:hAnsi="Times New Roman" w:cs="Times New Roman" w:hint="eastAsia"/>
          <w:b/>
          <w:sz w:val="28"/>
          <w:shd w:val="pct15" w:color="auto" w:fill="FFFFFF"/>
        </w:rPr>
        <w:t>强调</w:t>
      </w:r>
    </w:p>
    <w:p w14:paraId="048E286A" w14:textId="77777777" w:rsidR="007E3903" w:rsidRDefault="007E3903" w:rsidP="007E3903">
      <w:pPr>
        <w:rPr>
          <w:rFonts w:ascii="Calibri" w:eastAsia="宋体" w:hAnsi="Calibri" w:cs="Times New Roman"/>
          <w:sz w:val="24"/>
          <w:szCs w:val="24"/>
        </w:rPr>
      </w:pPr>
    </w:p>
    <w:p w14:paraId="5CB11943" w14:textId="77777777" w:rsidR="007E3903" w:rsidRPr="007E3903" w:rsidRDefault="007E3903" w:rsidP="007E3903">
      <w:pPr>
        <w:rPr>
          <w:rFonts w:ascii="Calibri" w:eastAsia="宋体" w:hAnsi="Calibri" w:cs="Times New Roman"/>
          <w:b/>
          <w:sz w:val="24"/>
          <w:szCs w:val="24"/>
        </w:rPr>
      </w:pPr>
      <w:r w:rsidRPr="007E3903">
        <w:rPr>
          <w:rFonts w:ascii="Calibri" w:eastAsia="宋体" w:hAnsi="Calibri" w:cs="Times New Roman" w:hint="eastAsia"/>
          <w:b/>
          <w:sz w:val="24"/>
          <w:szCs w:val="24"/>
        </w:rPr>
        <w:t>1.</w:t>
      </w:r>
      <w:r w:rsidRPr="007E3903">
        <w:rPr>
          <w:rFonts w:ascii="Calibri" w:eastAsia="宋体" w:hAnsi="Calibri" w:cs="Times New Roman" w:hint="eastAsia"/>
          <w:b/>
          <w:sz w:val="24"/>
          <w:szCs w:val="24"/>
        </w:rPr>
        <w:t>特别的东西</w:t>
      </w:r>
    </w:p>
    <w:p w14:paraId="1123065F" w14:textId="77777777" w:rsidR="00162877" w:rsidRDefault="007E3903" w:rsidP="00162877">
      <w:pPr>
        <w:spacing w:line="380" w:lineRule="exact"/>
        <w:jc w:val="left"/>
        <w:rPr>
          <w:rFonts w:ascii="Times New Roman" w:hAnsi="Times New Roman" w:cs="Times New Roman"/>
          <w:b/>
          <w:sz w:val="24"/>
        </w:rPr>
      </w:pPr>
      <w:r w:rsidRPr="00162877">
        <w:rPr>
          <w:rFonts w:ascii="Times New Roman" w:hAnsi="Times New Roman" w:cs="Times New Roman"/>
          <w:b/>
          <w:sz w:val="24"/>
        </w:rPr>
        <w:t>Interesting,</w:t>
      </w:r>
      <w:r w:rsidRPr="00162877">
        <w:rPr>
          <w:rFonts w:ascii="Times New Roman" w:hAnsi="Times New Roman" w:cs="Times New Roman" w:hint="eastAsia"/>
          <w:b/>
          <w:sz w:val="24"/>
        </w:rPr>
        <w:t xml:space="preserve">  </w:t>
      </w:r>
      <w:r w:rsidRPr="00162877">
        <w:rPr>
          <w:rFonts w:ascii="Times New Roman" w:hAnsi="Times New Roman" w:cs="Times New Roman"/>
          <w:b/>
          <w:sz w:val="24"/>
        </w:rPr>
        <w:t>important,</w:t>
      </w:r>
      <w:r w:rsidRPr="00162877">
        <w:rPr>
          <w:rFonts w:ascii="Times New Roman" w:hAnsi="Times New Roman" w:cs="Times New Roman" w:hint="eastAsia"/>
          <w:b/>
          <w:sz w:val="24"/>
        </w:rPr>
        <w:t xml:space="preserve">  </w:t>
      </w:r>
      <w:r w:rsidRPr="00162877">
        <w:rPr>
          <w:rFonts w:ascii="Times New Roman" w:hAnsi="Times New Roman" w:cs="Times New Roman"/>
          <w:b/>
          <w:sz w:val="24"/>
        </w:rPr>
        <w:t>surprising,</w:t>
      </w:r>
      <w:r w:rsidRPr="00162877">
        <w:rPr>
          <w:rFonts w:ascii="Times New Roman" w:hAnsi="Times New Roman" w:cs="Times New Roman" w:hint="eastAsia"/>
          <w:b/>
          <w:sz w:val="24"/>
        </w:rPr>
        <w:t xml:space="preserve">  </w:t>
      </w:r>
      <w:r w:rsidRPr="00162877">
        <w:rPr>
          <w:rFonts w:ascii="Times New Roman" w:hAnsi="Times New Roman" w:cs="Times New Roman"/>
          <w:b/>
          <w:sz w:val="24"/>
        </w:rPr>
        <w:t>strange,</w:t>
      </w:r>
      <w:r w:rsidRPr="00162877">
        <w:rPr>
          <w:rFonts w:ascii="Times New Roman" w:hAnsi="Times New Roman" w:cs="Times New Roman" w:hint="eastAsia"/>
          <w:b/>
          <w:sz w:val="24"/>
        </w:rPr>
        <w:t xml:space="preserve">  </w:t>
      </w:r>
      <w:r w:rsidRPr="00162877">
        <w:rPr>
          <w:rFonts w:ascii="Times New Roman" w:hAnsi="Times New Roman" w:cs="Times New Roman"/>
          <w:b/>
          <w:sz w:val="24"/>
        </w:rPr>
        <w:t>fascinating ,</w:t>
      </w:r>
      <w:r w:rsidRPr="00162877">
        <w:rPr>
          <w:rFonts w:ascii="Times New Roman" w:hAnsi="Times New Roman" w:cs="Times New Roman" w:hint="eastAsia"/>
          <w:b/>
          <w:sz w:val="24"/>
        </w:rPr>
        <w:t xml:space="preserve">  </w:t>
      </w:r>
      <w:r w:rsidRPr="00162877">
        <w:rPr>
          <w:rFonts w:ascii="Times New Roman" w:hAnsi="Times New Roman" w:cs="Times New Roman"/>
          <w:b/>
          <w:sz w:val="24"/>
        </w:rPr>
        <w:t>remarkable ,</w:t>
      </w:r>
      <w:r w:rsidRPr="00162877">
        <w:rPr>
          <w:rFonts w:ascii="Times New Roman" w:hAnsi="Times New Roman" w:cs="Times New Roman" w:hint="eastAsia"/>
          <w:b/>
          <w:sz w:val="24"/>
        </w:rPr>
        <w:t xml:space="preserve"> </w:t>
      </w:r>
      <w:r w:rsidRPr="00162877">
        <w:rPr>
          <w:rFonts w:ascii="Times New Roman" w:hAnsi="Times New Roman" w:cs="Times New Roman"/>
          <w:b/>
          <w:sz w:val="24"/>
        </w:rPr>
        <w:t>intriguing ,</w:t>
      </w:r>
      <w:r w:rsidRPr="00162877">
        <w:rPr>
          <w:rFonts w:ascii="Times New Roman" w:hAnsi="Times New Roman" w:cs="Times New Roman" w:hint="eastAsia"/>
          <w:b/>
          <w:sz w:val="24"/>
        </w:rPr>
        <w:t xml:space="preserve"> </w:t>
      </w:r>
      <w:r w:rsidR="00162877" w:rsidRPr="00162877">
        <w:rPr>
          <w:rFonts w:ascii="Times New Roman" w:hAnsi="Times New Roman" w:cs="Times New Roman" w:hint="eastAsia"/>
          <w:b/>
          <w:sz w:val="24"/>
        </w:rPr>
        <w:t xml:space="preserve"> </w:t>
      </w:r>
      <w:r w:rsidRPr="00162877">
        <w:rPr>
          <w:rFonts w:ascii="Times New Roman" w:hAnsi="Times New Roman" w:cs="Times New Roman"/>
          <w:b/>
          <w:sz w:val="24"/>
        </w:rPr>
        <w:t>unusual ,</w:t>
      </w:r>
      <w:r w:rsidR="00162877" w:rsidRPr="00162877">
        <w:rPr>
          <w:rFonts w:ascii="Times New Roman" w:hAnsi="Times New Roman" w:cs="Times New Roman" w:hint="eastAsia"/>
          <w:b/>
          <w:sz w:val="24"/>
        </w:rPr>
        <w:t xml:space="preserve"> </w:t>
      </w:r>
      <w:r w:rsidRPr="00162877">
        <w:rPr>
          <w:rFonts w:ascii="Times New Roman" w:hAnsi="Times New Roman" w:cs="Times New Roman"/>
          <w:b/>
          <w:sz w:val="24"/>
        </w:rPr>
        <w:t xml:space="preserve">remarkable </w:t>
      </w:r>
      <w:r w:rsidRPr="00162877">
        <w:rPr>
          <w:rFonts w:ascii="Times New Roman" w:hAnsi="Times New Roman" w:cs="Times New Roman" w:hint="eastAsia"/>
          <w:b/>
          <w:sz w:val="24"/>
        </w:rPr>
        <w:t>，</w:t>
      </w:r>
      <w:r w:rsidRPr="00162877">
        <w:rPr>
          <w:rFonts w:ascii="Times New Roman" w:hAnsi="Times New Roman" w:cs="Times New Roman"/>
          <w:b/>
          <w:sz w:val="24"/>
        </w:rPr>
        <w:t>Key ,</w:t>
      </w:r>
      <w:r w:rsidRPr="00162877">
        <w:rPr>
          <w:rFonts w:ascii="Times New Roman" w:hAnsi="Times New Roman" w:cs="Times New Roman" w:hint="eastAsia"/>
          <w:b/>
          <w:sz w:val="24"/>
        </w:rPr>
        <w:t xml:space="preserve"> </w:t>
      </w:r>
      <w:r w:rsidRPr="00162877">
        <w:rPr>
          <w:rFonts w:ascii="Times New Roman" w:hAnsi="Times New Roman" w:cs="Times New Roman"/>
          <w:b/>
          <w:sz w:val="24"/>
        </w:rPr>
        <w:t>the point ,</w:t>
      </w:r>
      <w:r w:rsidRPr="00162877">
        <w:rPr>
          <w:rFonts w:ascii="Times New Roman" w:hAnsi="Times New Roman" w:cs="Times New Roman" w:hint="eastAsia"/>
          <w:b/>
          <w:sz w:val="24"/>
        </w:rPr>
        <w:t xml:space="preserve"> </w:t>
      </w:r>
      <w:r w:rsidRPr="00162877">
        <w:rPr>
          <w:rFonts w:ascii="Times New Roman" w:hAnsi="Times New Roman" w:cs="Times New Roman"/>
          <w:b/>
          <w:sz w:val="24"/>
        </w:rPr>
        <w:t>In fact</w:t>
      </w:r>
      <w:r w:rsidRPr="00162877">
        <w:rPr>
          <w:rFonts w:ascii="Times New Roman" w:hAnsi="Times New Roman" w:cs="Times New Roman"/>
          <w:b/>
          <w:sz w:val="24"/>
        </w:rPr>
        <w:t>，</w:t>
      </w:r>
      <w:r w:rsidR="00162877" w:rsidRPr="00162877">
        <w:rPr>
          <w:rFonts w:ascii="Times New Roman" w:hAnsi="Times New Roman" w:cs="Times New Roman" w:hint="eastAsia"/>
          <w:b/>
          <w:sz w:val="24"/>
        </w:rPr>
        <w:t xml:space="preserve"> </w:t>
      </w:r>
      <w:r w:rsidRPr="00162877">
        <w:rPr>
          <w:rFonts w:ascii="Times New Roman" w:hAnsi="Times New Roman" w:cs="Times New Roman"/>
          <w:b/>
          <w:sz w:val="24"/>
        </w:rPr>
        <w:t>actually</w:t>
      </w:r>
      <w:r w:rsidRPr="00162877">
        <w:rPr>
          <w:rFonts w:ascii="Times New Roman" w:hAnsi="Times New Roman" w:cs="Times New Roman"/>
          <w:b/>
          <w:sz w:val="24"/>
        </w:rPr>
        <w:t>，</w:t>
      </w:r>
    </w:p>
    <w:p w14:paraId="07B814A0" w14:textId="77777777" w:rsidR="007E3903" w:rsidRPr="00162877" w:rsidRDefault="007E3903" w:rsidP="00162877">
      <w:pPr>
        <w:spacing w:line="380" w:lineRule="exact"/>
        <w:jc w:val="left"/>
        <w:rPr>
          <w:rFonts w:ascii="Times New Roman" w:hAnsi="Times New Roman" w:cs="Times New Roman"/>
          <w:b/>
          <w:sz w:val="24"/>
        </w:rPr>
      </w:pPr>
      <w:r w:rsidRPr="00162877">
        <w:rPr>
          <w:rFonts w:ascii="Times New Roman" w:hAnsi="Times New Roman" w:cs="Times New Roman"/>
          <w:b/>
          <w:sz w:val="24"/>
        </w:rPr>
        <w:t>in particular</w:t>
      </w:r>
      <w:r w:rsidR="00162877">
        <w:rPr>
          <w:rFonts w:ascii="Times New Roman" w:hAnsi="Times New Roman" w:cs="Times New Roman" w:hint="eastAsia"/>
          <w:b/>
          <w:sz w:val="24"/>
        </w:rPr>
        <w:t xml:space="preserve"> </w:t>
      </w:r>
      <w:r w:rsidRPr="00162877">
        <w:rPr>
          <w:rFonts w:ascii="Times New Roman" w:hAnsi="Times New Roman" w:cs="Times New Roman" w:hint="eastAsia"/>
          <w:b/>
          <w:sz w:val="24"/>
        </w:rPr>
        <w:t>,</w:t>
      </w:r>
      <w:r w:rsidR="00162877">
        <w:rPr>
          <w:rFonts w:ascii="Times New Roman" w:hAnsi="Times New Roman" w:cs="Times New Roman" w:hint="eastAsia"/>
          <w:b/>
          <w:sz w:val="24"/>
        </w:rPr>
        <w:t xml:space="preserve"> above all </w:t>
      </w:r>
      <w:r w:rsidR="00162877">
        <w:rPr>
          <w:rFonts w:ascii="Times New Roman" w:hAnsi="Times New Roman" w:cs="Times New Roman" w:hint="eastAsia"/>
          <w:b/>
          <w:sz w:val="24"/>
        </w:rPr>
        <w:t>，</w:t>
      </w:r>
      <w:r w:rsidR="00162877">
        <w:rPr>
          <w:rFonts w:ascii="Times New Roman" w:hAnsi="Times New Roman" w:cs="Times New Roman" w:hint="eastAsia"/>
          <w:b/>
          <w:sz w:val="24"/>
        </w:rPr>
        <w:t xml:space="preserve"> </w:t>
      </w:r>
      <w:r w:rsidRPr="00162877">
        <w:rPr>
          <w:rFonts w:ascii="Times New Roman" w:hAnsi="Times New Roman" w:cs="Times New Roman" w:hint="eastAsia"/>
          <w:b/>
          <w:sz w:val="24"/>
        </w:rPr>
        <w:t xml:space="preserve"> </w:t>
      </w:r>
    </w:p>
    <w:p w14:paraId="3BFBF4C0" w14:textId="77777777" w:rsidR="007E3903" w:rsidRPr="00162877" w:rsidRDefault="007E3903" w:rsidP="00162877">
      <w:pPr>
        <w:spacing w:line="380" w:lineRule="exact"/>
        <w:jc w:val="left"/>
        <w:rPr>
          <w:rFonts w:ascii="Times New Roman" w:hAnsi="Times New Roman" w:cs="Times New Roman"/>
          <w:b/>
          <w:sz w:val="24"/>
        </w:rPr>
      </w:pPr>
      <w:r w:rsidRPr="00162877">
        <w:rPr>
          <w:rFonts w:ascii="Times New Roman" w:hAnsi="Times New Roman" w:cs="Times New Roman"/>
          <w:b/>
          <w:sz w:val="24"/>
        </w:rPr>
        <w:t>J</w:t>
      </w:r>
      <w:r w:rsidRPr="00162877">
        <w:rPr>
          <w:rFonts w:ascii="Times New Roman" w:hAnsi="Times New Roman" w:cs="Times New Roman" w:hint="eastAsia"/>
          <w:b/>
          <w:sz w:val="24"/>
        </w:rPr>
        <w:t>ust remember!</w:t>
      </w:r>
      <w:r w:rsidR="00162877" w:rsidRPr="00162877">
        <w:rPr>
          <w:rFonts w:ascii="Times New Roman" w:hAnsi="Times New Roman" w:cs="Times New Roman" w:hint="eastAsia"/>
          <w:b/>
          <w:sz w:val="24"/>
        </w:rPr>
        <w:t xml:space="preserve"> </w:t>
      </w:r>
      <w:r w:rsidRPr="00162877">
        <w:rPr>
          <w:rFonts w:ascii="Times New Roman" w:hAnsi="Times New Roman" w:cs="Times New Roman" w:hint="eastAsia"/>
          <w:b/>
          <w:sz w:val="24"/>
        </w:rPr>
        <w:t xml:space="preserve"> </w:t>
      </w:r>
      <w:r w:rsidRPr="00162877">
        <w:rPr>
          <w:rFonts w:ascii="Times New Roman" w:hAnsi="Times New Roman" w:cs="Times New Roman"/>
          <w:b/>
          <w:sz w:val="24"/>
        </w:rPr>
        <w:t>M</w:t>
      </w:r>
      <w:r w:rsidRPr="00162877">
        <w:rPr>
          <w:rFonts w:ascii="Times New Roman" w:hAnsi="Times New Roman" w:cs="Times New Roman" w:hint="eastAsia"/>
          <w:b/>
          <w:sz w:val="24"/>
        </w:rPr>
        <w:t>ost important!</w:t>
      </w:r>
      <w:r w:rsidR="00162877" w:rsidRPr="00162877">
        <w:rPr>
          <w:rFonts w:ascii="Times New Roman" w:hAnsi="Times New Roman" w:cs="Times New Roman" w:hint="eastAsia"/>
          <w:b/>
          <w:sz w:val="24"/>
        </w:rPr>
        <w:t xml:space="preserve"> </w:t>
      </w:r>
      <w:r w:rsidRPr="00162877">
        <w:rPr>
          <w:rFonts w:ascii="Times New Roman" w:hAnsi="Times New Roman" w:cs="Times New Roman" w:hint="eastAsia"/>
          <w:b/>
          <w:sz w:val="24"/>
        </w:rPr>
        <w:t xml:space="preserve"> </w:t>
      </w:r>
      <w:r w:rsidRPr="00162877">
        <w:rPr>
          <w:rFonts w:ascii="Times New Roman" w:hAnsi="Times New Roman" w:cs="Times New Roman"/>
          <w:b/>
          <w:sz w:val="24"/>
        </w:rPr>
        <w:t>O</w:t>
      </w:r>
      <w:r w:rsidRPr="00162877">
        <w:rPr>
          <w:rFonts w:ascii="Times New Roman" w:hAnsi="Times New Roman" w:cs="Times New Roman" w:hint="eastAsia"/>
          <w:b/>
          <w:sz w:val="24"/>
        </w:rPr>
        <w:t xml:space="preserve">ne thing </w:t>
      </w:r>
      <w:r w:rsidRPr="00162877">
        <w:rPr>
          <w:rFonts w:ascii="Times New Roman" w:hAnsi="Times New Roman" w:cs="Times New Roman"/>
          <w:b/>
          <w:sz w:val="24"/>
        </w:rPr>
        <w:t>I</w:t>
      </w:r>
      <w:r w:rsidRPr="00162877">
        <w:rPr>
          <w:rFonts w:ascii="Times New Roman" w:hAnsi="Times New Roman" w:cs="Times New Roman" w:hint="eastAsia"/>
          <w:b/>
          <w:sz w:val="24"/>
        </w:rPr>
        <w:t xml:space="preserve"> should mention! </w:t>
      </w:r>
      <w:r w:rsidR="00162877" w:rsidRPr="00162877">
        <w:rPr>
          <w:rFonts w:ascii="Times New Roman" w:hAnsi="Times New Roman" w:cs="Times New Roman" w:hint="eastAsia"/>
          <w:b/>
          <w:sz w:val="24"/>
        </w:rPr>
        <w:t xml:space="preserve"> </w:t>
      </w:r>
      <w:r w:rsidR="00162877" w:rsidRPr="00162877">
        <w:rPr>
          <w:rFonts w:ascii="Times New Roman" w:hAnsi="Times New Roman" w:cs="Times New Roman"/>
          <w:b/>
          <w:sz w:val="24"/>
        </w:rPr>
        <w:t>M</w:t>
      </w:r>
      <w:r w:rsidR="00162877" w:rsidRPr="00162877">
        <w:rPr>
          <w:rFonts w:ascii="Times New Roman" w:hAnsi="Times New Roman" w:cs="Times New Roman" w:hint="eastAsia"/>
          <w:b/>
          <w:sz w:val="24"/>
        </w:rPr>
        <w:t>ake sure!</w:t>
      </w:r>
    </w:p>
    <w:p w14:paraId="4BE92D2F" w14:textId="77777777" w:rsidR="00162877" w:rsidRDefault="00162877" w:rsidP="00162877">
      <w:pPr>
        <w:spacing w:line="380" w:lineRule="exact"/>
        <w:jc w:val="left"/>
        <w:rPr>
          <w:rFonts w:ascii="Times New Roman" w:hAnsi="Times New Roman" w:cs="Times New Roman"/>
          <w:b/>
          <w:sz w:val="24"/>
        </w:rPr>
      </w:pPr>
      <w:r w:rsidRPr="00162877">
        <w:rPr>
          <w:rFonts w:ascii="Times New Roman" w:hAnsi="Times New Roman" w:cs="Times New Roman" w:hint="eastAsia"/>
          <w:b/>
          <w:sz w:val="24"/>
        </w:rPr>
        <w:t>比较级与最高级</w:t>
      </w:r>
    </w:p>
    <w:p w14:paraId="4B775032" w14:textId="77777777" w:rsidR="00162877" w:rsidRDefault="00162877" w:rsidP="00162877">
      <w:pPr>
        <w:spacing w:line="380" w:lineRule="exact"/>
        <w:jc w:val="left"/>
        <w:rPr>
          <w:rFonts w:ascii="Times New Roman" w:hAnsi="Times New Roman" w:cs="Times New Roman"/>
          <w:b/>
          <w:sz w:val="24"/>
        </w:rPr>
      </w:pPr>
    </w:p>
    <w:p w14:paraId="3B4C6C20" w14:textId="77777777" w:rsidR="00162877" w:rsidRDefault="00162877" w:rsidP="00162877">
      <w:pPr>
        <w:spacing w:line="380" w:lineRule="exact"/>
        <w:jc w:val="left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 w:hint="eastAsia"/>
          <w:b/>
          <w:sz w:val="24"/>
        </w:rPr>
        <w:t>2.</w:t>
      </w:r>
      <w:r>
        <w:rPr>
          <w:rFonts w:ascii="Times New Roman" w:hAnsi="Times New Roman" w:cs="Times New Roman" w:hint="eastAsia"/>
          <w:b/>
          <w:sz w:val="24"/>
        </w:rPr>
        <w:t>否定信息</w:t>
      </w:r>
      <w:r>
        <w:rPr>
          <w:rFonts w:ascii="Times New Roman" w:hAnsi="Times New Roman" w:cs="Times New Roman" w:hint="eastAsia"/>
          <w:b/>
          <w:sz w:val="24"/>
        </w:rPr>
        <w:t xml:space="preserve">    not  never  can</w:t>
      </w:r>
      <w:proofErr w:type="gramStart"/>
      <w:r>
        <w:rPr>
          <w:rFonts w:ascii="Times New Roman" w:hAnsi="Times New Roman" w:cs="Times New Roman"/>
          <w:b/>
          <w:sz w:val="24"/>
        </w:rPr>
        <w:t>’</w:t>
      </w:r>
      <w:proofErr w:type="gramEnd"/>
      <w:r>
        <w:rPr>
          <w:rFonts w:ascii="Times New Roman" w:hAnsi="Times New Roman" w:cs="Times New Roman" w:hint="eastAsia"/>
          <w:b/>
          <w:sz w:val="24"/>
        </w:rPr>
        <w:t xml:space="preserve">t </w:t>
      </w:r>
    </w:p>
    <w:p w14:paraId="7DDCD8EB" w14:textId="77777777" w:rsidR="00162877" w:rsidRDefault="00162877" w:rsidP="00162877">
      <w:pPr>
        <w:spacing w:line="380" w:lineRule="exact"/>
        <w:jc w:val="left"/>
        <w:rPr>
          <w:rFonts w:ascii="Times New Roman" w:hAnsi="Times New Roman" w:cs="Times New Roman"/>
          <w:b/>
          <w:sz w:val="24"/>
        </w:rPr>
      </w:pPr>
    </w:p>
    <w:p w14:paraId="1C7AB2A6" w14:textId="77777777" w:rsidR="00162877" w:rsidRPr="00162877" w:rsidRDefault="00162877" w:rsidP="00162877">
      <w:pPr>
        <w:spacing w:line="380" w:lineRule="exact"/>
        <w:jc w:val="left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 w:hint="eastAsia"/>
          <w:b/>
          <w:sz w:val="24"/>
        </w:rPr>
        <w:t>3.</w:t>
      </w:r>
      <w:r w:rsidRPr="00162877">
        <w:rPr>
          <w:rFonts w:ascii="Times New Roman" w:hAnsi="Times New Roman" w:cs="Times New Roman" w:hint="eastAsia"/>
          <w:b/>
          <w:sz w:val="24"/>
        </w:rPr>
        <w:t>特征</w:t>
      </w:r>
      <w:r>
        <w:rPr>
          <w:rFonts w:ascii="Times New Roman" w:hAnsi="Times New Roman" w:cs="Times New Roman" w:hint="eastAsia"/>
          <w:b/>
          <w:sz w:val="24"/>
        </w:rPr>
        <w:t xml:space="preserve">   feature  character  characteristic  trait</w:t>
      </w:r>
    </w:p>
    <w:p w14:paraId="2A2446C6" w14:textId="77777777" w:rsidR="007E3903" w:rsidRDefault="00162877" w:rsidP="007E3903">
      <w:pPr>
        <w:spacing w:line="380" w:lineRule="exact"/>
        <w:jc w:val="left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 w:hint="eastAsia"/>
          <w:b/>
          <w:sz w:val="24"/>
        </w:rPr>
        <w:t xml:space="preserve">  </w:t>
      </w:r>
      <w:r>
        <w:rPr>
          <w:rFonts w:ascii="Times New Roman" w:hAnsi="Times New Roman" w:cs="Times New Roman" w:hint="eastAsia"/>
          <w:b/>
          <w:sz w:val="24"/>
        </w:rPr>
        <w:t>目的</w:t>
      </w:r>
      <w:r>
        <w:rPr>
          <w:rFonts w:ascii="Times New Roman" w:hAnsi="Times New Roman" w:cs="Times New Roman" w:hint="eastAsia"/>
          <w:b/>
          <w:sz w:val="24"/>
        </w:rPr>
        <w:t xml:space="preserve">   purpose  aim  want to   goal   objective</w:t>
      </w:r>
    </w:p>
    <w:p w14:paraId="4CBBE3CF" w14:textId="77777777" w:rsidR="00597F46" w:rsidRDefault="00597F46" w:rsidP="00597F46">
      <w:pPr>
        <w:widowControl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  <w:r>
        <w:rPr>
          <w:rFonts w:ascii="Times New Roman" w:hAnsi="Times New Roman" w:cs="Times New Roman"/>
          <w:b/>
          <w:sz w:val="28"/>
        </w:rPr>
        <w:lastRenderedPageBreak/>
        <w:t>考点解决法</w:t>
      </w:r>
      <w:r>
        <w:rPr>
          <w:rFonts w:ascii="Times New Roman" w:hAnsi="Times New Roman" w:cs="Times New Roman" w:hint="eastAsia"/>
          <w:b/>
          <w:sz w:val="28"/>
        </w:rPr>
        <w:t>（</w:t>
      </w:r>
      <w:r>
        <w:rPr>
          <w:rFonts w:ascii="Times New Roman" w:hAnsi="Times New Roman" w:cs="Times New Roman" w:hint="eastAsia"/>
          <w:b/>
          <w:sz w:val="28"/>
        </w:rPr>
        <w:t>conversation</w:t>
      </w:r>
      <w:r>
        <w:rPr>
          <w:rFonts w:ascii="Times New Roman" w:hAnsi="Times New Roman" w:cs="Times New Roman" w:hint="eastAsia"/>
          <w:b/>
          <w:sz w:val="28"/>
        </w:rPr>
        <w:t>）</w:t>
      </w:r>
    </w:p>
    <w:p w14:paraId="5F1F59C8" w14:textId="77777777" w:rsidR="009B6BAD" w:rsidRDefault="009B6BAD" w:rsidP="00597F46">
      <w:pPr>
        <w:widowControl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 w:hint="eastAsia"/>
          <w:b/>
          <w:sz w:val="28"/>
        </w:rPr>
        <w:t xml:space="preserve">                                   ----</w:t>
      </w:r>
      <w:r>
        <w:rPr>
          <w:rFonts w:ascii="Times New Roman" w:hAnsi="Times New Roman" w:cs="Times New Roman" w:hint="eastAsia"/>
          <w:b/>
          <w:sz w:val="28"/>
        </w:rPr>
        <w:t>必考考点</w:t>
      </w:r>
    </w:p>
    <w:p w14:paraId="50C448D6" w14:textId="77777777" w:rsidR="00597F46" w:rsidRPr="00F64B05" w:rsidRDefault="00597F46" w:rsidP="00F64B05">
      <w:pPr>
        <w:widowControl/>
        <w:spacing w:line="340" w:lineRule="exact"/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F64B05">
        <w:rPr>
          <w:rFonts w:ascii="Times New Roman" w:hAnsi="Times New Roman" w:cs="Times New Roman"/>
          <w:b/>
          <w:sz w:val="24"/>
          <w:shd w:val="pct15" w:color="auto" w:fill="FFFFFF"/>
        </w:rPr>
        <w:t>主题目的</w:t>
      </w:r>
    </w:p>
    <w:p w14:paraId="152B2B43" w14:textId="77777777" w:rsidR="00597F46" w:rsidRDefault="00597F46" w:rsidP="00F64B05">
      <w:pPr>
        <w:widowControl/>
        <w:spacing w:line="340" w:lineRule="exac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学生来找老师的目的</w:t>
      </w:r>
    </w:p>
    <w:p w14:paraId="342763EF" w14:textId="77777777" w:rsidR="00597F46" w:rsidRPr="00597F46" w:rsidRDefault="00597F46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  <w:r w:rsidRPr="00597F46">
        <w:rPr>
          <w:rFonts w:ascii="Times New Roman" w:hAnsi="Times New Roman" w:cs="Times New Roman" w:hint="eastAsia"/>
          <w:sz w:val="22"/>
        </w:rPr>
        <w:t>重点关注学生说的话</w:t>
      </w:r>
      <w:r w:rsidRPr="00597F46">
        <w:rPr>
          <w:rFonts w:ascii="Times New Roman" w:hAnsi="Times New Roman" w:cs="Times New Roman" w:hint="eastAsia"/>
          <w:sz w:val="22"/>
        </w:rPr>
        <w:t xml:space="preserve">  </w:t>
      </w:r>
      <w:r w:rsidRPr="00597F46">
        <w:rPr>
          <w:rFonts w:ascii="Times New Roman" w:hAnsi="Times New Roman" w:cs="Times New Roman" w:hint="eastAsia"/>
          <w:sz w:val="24"/>
        </w:rPr>
        <w:t xml:space="preserve">my problem/question   </w:t>
      </w:r>
      <w:r w:rsidRPr="00597F46">
        <w:rPr>
          <w:rFonts w:ascii="Times New Roman" w:hAnsi="Times New Roman" w:cs="Times New Roman"/>
          <w:sz w:val="24"/>
        </w:rPr>
        <w:t>I</w:t>
      </w:r>
      <w:r w:rsidRPr="00597F46">
        <w:rPr>
          <w:rFonts w:ascii="Times New Roman" w:hAnsi="Times New Roman" w:cs="Times New Roman" w:hint="eastAsia"/>
          <w:sz w:val="24"/>
        </w:rPr>
        <w:t xml:space="preserve"> was wondering/ </w:t>
      </w:r>
      <w:r w:rsidRPr="00597F46">
        <w:rPr>
          <w:rFonts w:ascii="Times New Roman" w:hAnsi="Times New Roman" w:cs="Times New Roman"/>
          <w:sz w:val="24"/>
        </w:rPr>
        <w:t>I</w:t>
      </w:r>
      <w:r w:rsidRPr="00597F46">
        <w:rPr>
          <w:rFonts w:ascii="Times New Roman" w:hAnsi="Times New Roman" w:cs="Times New Roman" w:hint="eastAsia"/>
          <w:sz w:val="24"/>
        </w:rPr>
        <w:t xml:space="preserve"> was hoping </w:t>
      </w:r>
    </w:p>
    <w:p w14:paraId="6631A34F" w14:textId="77777777" w:rsidR="00597F46" w:rsidRDefault="00597F46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  <w:r w:rsidRPr="00597F46">
        <w:rPr>
          <w:rFonts w:ascii="Times New Roman" w:hAnsi="Times New Roman" w:cs="Times New Roman" w:hint="eastAsia"/>
          <w:sz w:val="22"/>
        </w:rPr>
        <w:t>若无明确说明，需要涵盖全面</w:t>
      </w:r>
    </w:p>
    <w:p w14:paraId="19530596" w14:textId="77777777" w:rsidR="00597F46" w:rsidRDefault="00597F46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</w:p>
    <w:p w14:paraId="210A16F2" w14:textId="77777777" w:rsidR="00597F46" w:rsidRPr="00F64B05" w:rsidRDefault="00597F46" w:rsidP="00F64B05">
      <w:pPr>
        <w:widowControl/>
        <w:spacing w:line="340" w:lineRule="exact"/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F64B05">
        <w:rPr>
          <w:rFonts w:ascii="Times New Roman" w:hAnsi="Times New Roman" w:cs="Times New Roman" w:hint="eastAsia"/>
          <w:b/>
          <w:sz w:val="24"/>
          <w:shd w:val="pct15" w:color="auto" w:fill="FFFFFF"/>
        </w:rPr>
        <w:t>问题原因</w:t>
      </w:r>
    </w:p>
    <w:p w14:paraId="1B1F1862" w14:textId="77777777" w:rsidR="009B6BAD" w:rsidRPr="009B6BAD" w:rsidRDefault="009B6BAD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学生出现问题的原因是什么？</w:t>
      </w:r>
      <w:r>
        <w:rPr>
          <w:rFonts w:ascii="Times New Roman" w:hAnsi="Times New Roman" w:cs="Times New Roman" w:hint="eastAsia"/>
          <w:sz w:val="22"/>
        </w:rPr>
        <w:t xml:space="preserve">  </w:t>
      </w:r>
    </w:p>
    <w:p w14:paraId="12F7329C" w14:textId="77777777" w:rsidR="00597F46" w:rsidRDefault="009B6BAD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注意因果信号词</w:t>
      </w:r>
    </w:p>
    <w:p w14:paraId="305D3755" w14:textId="77777777" w:rsidR="00F64B05" w:rsidRDefault="00F64B05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</w:p>
    <w:p w14:paraId="03207540" w14:textId="77777777" w:rsidR="00597F46" w:rsidRPr="00F64B05" w:rsidRDefault="00597F46" w:rsidP="00F64B05">
      <w:pPr>
        <w:widowControl/>
        <w:spacing w:line="340" w:lineRule="exact"/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F64B05">
        <w:rPr>
          <w:rFonts w:ascii="Times New Roman" w:hAnsi="Times New Roman" w:cs="Times New Roman" w:hint="eastAsia"/>
          <w:b/>
          <w:sz w:val="24"/>
          <w:shd w:val="pct15" w:color="auto" w:fill="FFFFFF"/>
        </w:rPr>
        <w:t>学校、老师要求</w:t>
      </w:r>
    </w:p>
    <w:p w14:paraId="0F3EC2AA" w14:textId="2F4372F4" w:rsidR="009B6BAD" w:rsidRDefault="00C04BC6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Requirement You</w:t>
      </w:r>
      <w:r w:rsidR="009B6BAD">
        <w:rPr>
          <w:rFonts w:ascii="Times New Roman" w:hAnsi="Times New Roman" w:cs="Times New Roman" w:hint="eastAsia"/>
          <w:sz w:val="22"/>
        </w:rPr>
        <w:t xml:space="preserve"> need to   </w:t>
      </w:r>
      <w:bookmarkStart w:id="0" w:name="_GoBack"/>
      <w:bookmarkEnd w:id="0"/>
      <w:r w:rsidR="009B6BAD">
        <w:rPr>
          <w:rFonts w:ascii="Times New Roman" w:hAnsi="Times New Roman" w:cs="Times New Roman" w:hint="eastAsia"/>
          <w:sz w:val="22"/>
        </w:rPr>
        <w:t>You have to</w:t>
      </w:r>
    </w:p>
    <w:p w14:paraId="75BE9FE4" w14:textId="77777777" w:rsidR="009B6BAD" w:rsidRDefault="009B6BAD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学校关于学生问题的相关规定和</w:t>
      </w:r>
      <w:proofErr w:type="gramStart"/>
      <w:r>
        <w:rPr>
          <w:rFonts w:ascii="Times New Roman" w:hAnsi="Times New Roman" w:cs="Times New Roman" w:hint="eastAsia"/>
          <w:sz w:val="22"/>
        </w:rPr>
        <w:t>要</w:t>
      </w:r>
      <w:proofErr w:type="gramEnd"/>
      <w:r>
        <w:rPr>
          <w:rFonts w:ascii="Times New Roman" w:hAnsi="Times New Roman" w:cs="Times New Roman" w:hint="eastAsia"/>
          <w:sz w:val="22"/>
        </w:rPr>
        <w:t>求是什么</w:t>
      </w:r>
    </w:p>
    <w:p w14:paraId="2D08DE26" w14:textId="77777777" w:rsidR="009B6BAD" w:rsidRDefault="009B6BAD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老师对于学生的要求（作业、论文）</w:t>
      </w:r>
    </w:p>
    <w:p w14:paraId="483F1612" w14:textId="77777777" w:rsidR="009B6BAD" w:rsidRPr="009B6BAD" w:rsidRDefault="009B6BAD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</w:p>
    <w:p w14:paraId="373E8835" w14:textId="77777777" w:rsidR="00597F46" w:rsidRPr="00F64B05" w:rsidRDefault="00597F46" w:rsidP="00F64B05">
      <w:pPr>
        <w:widowControl/>
        <w:spacing w:line="340" w:lineRule="exact"/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F64B05">
        <w:rPr>
          <w:rFonts w:ascii="Times New Roman" w:hAnsi="Times New Roman" w:cs="Times New Roman" w:hint="eastAsia"/>
          <w:b/>
          <w:sz w:val="24"/>
          <w:shd w:val="pct15" w:color="auto" w:fill="FFFFFF"/>
        </w:rPr>
        <w:t>语气转换</w:t>
      </w:r>
    </w:p>
    <w:p w14:paraId="74FC20A8" w14:textId="77777777" w:rsidR="009B6BAD" w:rsidRDefault="009B6BAD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  <w:r w:rsidRPr="009B6BAD">
        <w:rPr>
          <w:rFonts w:ascii="Times New Roman" w:hAnsi="Times New Roman" w:cs="Times New Roman" w:hint="eastAsia"/>
          <w:sz w:val="22"/>
        </w:rPr>
        <w:t>Wow!</w:t>
      </w:r>
      <w:r>
        <w:rPr>
          <w:rFonts w:ascii="Times New Roman" w:hAnsi="Times New Roman" w:cs="Times New Roman" w:hint="eastAsia"/>
          <w:sz w:val="22"/>
        </w:rPr>
        <w:t xml:space="preserve">  </w:t>
      </w:r>
      <w:r w:rsidRPr="009B6BAD">
        <w:rPr>
          <w:rFonts w:ascii="Times New Roman" w:hAnsi="Times New Roman" w:cs="Times New Roman" w:hint="eastAsia"/>
          <w:sz w:val="22"/>
        </w:rPr>
        <w:t xml:space="preserve"> You know what?</w:t>
      </w:r>
      <w:r>
        <w:rPr>
          <w:rFonts w:ascii="Times New Roman" w:hAnsi="Times New Roman" w:cs="Times New Roman" w:hint="eastAsia"/>
          <w:sz w:val="22"/>
        </w:rPr>
        <w:t xml:space="preserve"> </w:t>
      </w:r>
      <w:r w:rsidRPr="009B6BAD">
        <w:rPr>
          <w:rFonts w:ascii="Times New Roman" w:hAnsi="Times New Roman" w:cs="Times New Roman" w:hint="eastAsia"/>
          <w:sz w:val="22"/>
        </w:rPr>
        <w:t xml:space="preserve"> Guess what?</w:t>
      </w:r>
      <w:r>
        <w:rPr>
          <w:rFonts w:ascii="Times New Roman" w:hAnsi="Times New Roman" w:cs="Times New Roman" w:hint="eastAsia"/>
          <w:sz w:val="22"/>
        </w:rPr>
        <w:t xml:space="preserve"> </w:t>
      </w:r>
      <w:r w:rsidRPr="009B6BAD">
        <w:rPr>
          <w:rFonts w:ascii="Times New Roman" w:hAnsi="Times New Roman" w:cs="Times New Roman" w:hint="eastAsia"/>
          <w:sz w:val="22"/>
        </w:rPr>
        <w:t xml:space="preserve"> Actually</w:t>
      </w:r>
      <w:r w:rsidRPr="009B6BAD">
        <w:rPr>
          <w:rFonts w:ascii="Times New Roman" w:hAnsi="Times New Roman" w:cs="Times New Roman" w:hint="eastAsia"/>
          <w:sz w:val="22"/>
        </w:rPr>
        <w:t>…</w:t>
      </w:r>
      <w:r w:rsidRPr="009B6BAD"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 xml:space="preserve"> </w:t>
      </w:r>
      <w:r w:rsidRPr="009B6BAD">
        <w:rPr>
          <w:rFonts w:ascii="Times New Roman" w:hAnsi="Times New Roman" w:cs="Times New Roman" w:hint="eastAsia"/>
          <w:sz w:val="22"/>
        </w:rPr>
        <w:t>To</w:t>
      </w:r>
      <w:r>
        <w:rPr>
          <w:rFonts w:ascii="Times New Roman" w:hAnsi="Times New Roman" w:cs="Times New Roman" w:hint="eastAsia"/>
          <w:sz w:val="22"/>
        </w:rPr>
        <w:t xml:space="preserve"> </w:t>
      </w:r>
      <w:r w:rsidRPr="009B6BAD">
        <w:rPr>
          <w:rFonts w:ascii="Times New Roman" w:hAnsi="Times New Roman" w:cs="Times New Roman"/>
          <w:sz w:val="22"/>
        </w:rPr>
        <w:t>tell you the truth…</w:t>
      </w:r>
      <w:r>
        <w:rPr>
          <w:rFonts w:ascii="Times New Roman" w:hAnsi="Times New Roman" w:cs="Times New Roman" w:hint="eastAsia"/>
          <w:sz w:val="22"/>
        </w:rPr>
        <w:t xml:space="preserve">  </w:t>
      </w:r>
      <w:r w:rsidRPr="009B6BAD">
        <w:rPr>
          <w:rFonts w:ascii="Times New Roman" w:hAnsi="Times New Roman" w:cs="Times New Roman"/>
          <w:sz w:val="22"/>
        </w:rPr>
        <w:t xml:space="preserve"> Listen….</w:t>
      </w:r>
    </w:p>
    <w:p w14:paraId="077DD135" w14:textId="77777777" w:rsidR="009B6BAD" w:rsidRDefault="009B6BAD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重要信息点，必出考点</w:t>
      </w:r>
    </w:p>
    <w:p w14:paraId="00CFA19E" w14:textId="77777777" w:rsidR="00597F46" w:rsidRDefault="00597F46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</w:p>
    <w:p w14:paraId="3877E930" w14:textId="77777777" w:rsidR="00597F46" w:rsidRPr="00F64B05" w:rsidRDefault="00597F46" w:rsidP="00F64B05">
      <w:pPr>
        <w:widowControl/>
        <w:spacing w:line="340" w:lineRule="exact"/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F64B05">
        <w:rPr>
          <w:rFonts w:ascii="Times New Roman" w:hAnsi="Times New Roman" w:cs="Times New Roman" w:hint="eastAsia"/>
          <w:b/>
          <w:sz w:val="24"/>
          <w:shd w:val="pct15" w:color="auto" w:fill="FFFFFF"/>
        </w:rPr>
        <w:t>额外信息</w:t>
      </w:r>
    </w:p>
    <w:p w14:paraId="6B39B884" w14:textId="77777777" w:rsidR="00597F46" w:rsidRDefault="009B6BAD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学生在讲述自己的问题。突然提到了其他同学</w:t>
      </w:r>
    </w:p>
    <w:p w14:paraId="2068A2B5" w14:textId="77777777" w:rsidR="009B6BAD" w:rsidRDefault="009B6BAD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表面上与主题无关的信息点是重要考点</w:t>
      </w:r>
    </w:p>
    <w:p w14:paraId="6936ABE1" w14:textId="77777777" w:rsidR="009B6BAD" w:rsidRDefault="009B6BAD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信息点的内容与提到的作用</w:t>
      </w:r>
    </w:p>
    <w:p w14:paraId="716CC46E" w14:textId="77777777" w:rsidR="009B6BAD" w:rsidRDefault="009B6BAD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</w:p>
    <w:p w14:paraId="74B8AD2A" w14:textId="77777777" w:rsidR="00597F46" w:rsidRPr="00F64B05" w:rsidRDefault="00597F46" w:rsidP="00F64B05">
      <w:pPr>
        <w:widowControl/>
        <w:spacing w:line="340" w:lineRule="exact"/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F64B05">
        <w:rPr>
          <w:rFonts w:ascii="Times New Roman" w:hAnsi="Times New Roman" w:cs="Times New Roman" w:hint="eastAsia"/>
          <w:b/>
          <w:sz w:val="24"/>
          <w:shd w:val="pct15" w:color="auto" w:fill="FFFFFF"/>
        </w:rPr>
        <w:t>例子</w:t>
      </w:r>
    </w:p>
    <w:p w14:paraId="6BD8122D" w14:textId="77777777" w:rsidR="009B6BAD" w:rsidRDefault="009B6BAD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主要为例子的作用</w:t>
      </w:r>
    </w:p>
    <w:p w14:paraId="5B3E342B" w14:textId="77777777" w:rsidR="00597F46" w:rsidRDefault="00597F46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</w:p>
    <w:p w14:paraId="7C643E25" w14:textId="77777777" w:rsidR="00597F46" w:rsidRPr="00F64B05" w:rsidRDefault="00597F46" w:rsidP="00F64B05">
      <w:pPr>
        <w:widowControl/>
        <w:spacing w:line="340" w:lineRule="exact"/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F64B05">
        <w:rPr>
          <w:rFonts w:ascii="Times New Roman" w:hAnsi="Times New Roman" w:cs="Times New Roman" w:hint="eastAsia"/>
          <w:b/>
          <w:sz w:val="24"/>
          <w:shd w:val="pct15" w:color="auto" w:fill="FFFFFF"/>
        </w:rPr>
        <w:t>研究调查理论</w:t>
      </w:r>
    </w:p>
    <w:p w14:paraId="2CB0FA31" w14:textId="77777777" w:rsidR="009B6BAD" w:rsidRDefault="009B6BAD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研究调查理论在对话中是重要信息点</w:t>
      </w:r>
    </w:p>
    <w:p w14:paraId="1C7B013F" w14:textId="77777777" w:rsidR="009B6BAD" w:rsidRDefault="009B6BAD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考察研究的具体内容和为什么提这些研究</w:t>
      </w:r>
    </w:p>
    <w:p w14:paraId="35EB8064" w14:textId="77777777" w:rsidR="00597F46" w:rsidRDefault="00597F46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</w:p>
    <w:p w14:paraId="26A94024" w14:textId="77777777" w:rsidR="009B6BAD" w:rsidRPr="00F64B05" w:rsidRDefault="00597F46" w:rsidP="00F64B05">
      <w:pPr>
        <w:widowControl/>
        <w:spacing w:line="340" w:lineRule="exact"/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F64B05">
        <w:rPr>
          <w:rFonts w:ascii="Times New Roman" w:hAnsi="Times New Roman" w:cs="Times New Roman" w:hint="eastAsia"/>
          <w:b/>
          <w:sz w:val="24"/>
          <w:shd w:val="pct15" w:color="auto" w:fill="FFFFFF"/>
        </w:rPr>
        <w:t>解决方案（建议）</w:t>
      </w:r>
    </w:p>
    <w:p w14:paraId="460E6751" w14:textId="77777777" w:rsidR="009B6BAD" w:rsidRPr="009B6BAD" w:rsidRDefault="009B6BAD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老师给出的建议和解决方案必考！必考！必考！</w:t>
      </w:r>
    </w:p>
    <w:p w14:paraId="319E57C8" w14:textId="77777777" w:rsidR="00597F46" w:rsidRPr="009B6BAD" w:rsidRDefault="009B6BAD" w:rsidP="00F64B05">
      <w:pPr>
        <w:widowControl/>
        <w:spacing w:line="340" w:lineRule="exact"/>
        <w:rPr>
          <w:rFonts w:ascii="Times New Roman" w:hAnsi="Times New Roman" w:cs="Times New Roman"/>
          <w:sz w:val="24"/>
        </w:rPr>
      </w:pPr>
      <w:r w:rsidRPr="009B6BAD">
        <w:rPr>
          <w:rFonts w:ascii="Times New Roman" w:hAnsi="Times New Roman" w:cs="Times New Roman"/>
          <w:sz w:val="24"/>
        </w:rPr>
        <w:t xml:space="preserve">You should                        </w:t>
      </w:r>
      <w:r>
        <w:rPr>
          <w:rFonts w:ascii="Times New Roman" w:hAnsi="Times New Roman" w:cs="Times New Roman"/>
          <w:sz w:val="24"/>
        </w:rPr>
        <w:t xml:space="preserve">      </w:t>
      </w:r>
      <w:r w:rsidR="00597F46" w:rsidRPr="009B6BAD">
        <w:rPr>
          <w:rFonts w:ascii="Times New Roman" w:hAnsi="Times New Roman" w:cs="Times New Roman"/>
          <w:sz w:val="24"/>
        </w:rPr>
        <w:t>I suggest / I propose / I recommend</w:t>
      </w:r>
    </w:p>
    <w:p w14:paraId="229A66D4" w14:textId="77777777" w:rsidR="00597F46" w:rsidRPr="009B6BAD" w:rsidRDefault="00597F46" w:rsidP="00F64B05">
      <w:pPr>
        <w:widowControl/>
        <w:spacing w:line="340" w:lineRule="exact"/>
        <w:rPr>
          <w:rFonts w:ascii="Times New Roman" w:hAnsi="Times New Roman" w:cs="Times New Roman"/>
          <w:sz w:val="24"/>
        </w:rPr>
      </w:pPr>
      <w:r w:rsidRPr="009B6BAD">
        <w:rPr>
          <w:rFonts w:ascii="Times New Roman" w:hAnsi="Times New Roman" w:cs="Times New Roman"/>
          <w:sz w:val="24"/>
        </w:rPr>
        <w:t xml:space="preserve">How about…? / What about…?       </w:t>
      </w:r>
      <w:r w:rsidR="009B6BAD" w:rsidRPr="009B6BAD">
        <w:rPr>
          <w:rFonts w:ascii="Times New Roman" w:hAnsi="Times New Roman" w:cs="Times New Roman"/>
          <w:sz w:val="24"/>
        </w:rPr>
        <w:t xml:space="preserve">  </w:t>
      </w:r>
      <w:r w:rsidRPr="009B6BAD">
        <w:rPr>
          <w:rFonts w:ascii="Times New Roman" w:hAnsi="Times New Roman" w:cs="Times New Roman"/>
          <w:sz w:val="24"/>
        </w:rPr>
        <w:t xml:space="preserve"> </w:t>
      </w:r>
      <w:r w:rsidR="009B6BAD" w:rsidRPr="009B6BAD">
        <w:rPr>
          <w:rFonts w:ascii="Times New Roman" w:hAnsi="Times New Roman" w:cs="Times New Roman"/>
          <w:sz w:val="24"/>
        </w:rPr>
        <w:t xml:space="preserve">       </w:t>
      </w:r>
      <w:r w:rsidRPr="009B6BAD">
        <w:rPr>
          <w:rFonts w:ascii="Times New Roman" w:hAnsi="Times New Roman" w:cs="Times New Roman"/>
          <w:sz w:val="24"/>
        </w:rPr>
        <w:t>Why not…? / Why don’t you…?</w:t>
      </w:r>
    </w:p>
    <w:p w14:paraId="18679E52" w14:textId="77777777" w:rsidR="00597F46" w:rsidRPr="009B6BAD" w:rsidRDefault="00597F46" w:rsidP="00F64B05">
      <w:pPr>
        <w:widowControl/>
        <w:spacing w:line="340" w:lineRule="exact"/>
        <w:rPr>
          <w:rFonts w:ascii="Times New Roman" w:hAnsi="Times New Roman" w:cs="Times New Roman"/>
          <w:sz w:val="24"/>
        </w:rPr>
      </w:pPr>
      <w:r w:rsidRPr="009B6BAD">
        <w:rPr>
          <w:rFonts w:ascii="Times New Roman" w:hAnsi="Times New Roman" w:cs="Times New Roman"/>
          <w:sz w:val="24"/>
        </w:rPr>
        <w:t>If I were you, I would…/ I wouldn’t…</w:t>
      </w:r>
      <w:r w:rsidR="009B6BAD" w:rsidRPr="009B6BAD">
        <w:rPr>
          <w:rFonts w:ascii="Times New Roman" w:hAnsi="Times New Roman" w:cs="Times New Roman"/>
          <w:sz w:val="24"/>
        </w:rPr>
        <w:t xml:space="preserve">     </w:t>
      </w:r>
      <w:r w:rsidRPr="009B6BAD">
        <w:rPr>
          <w:rFonts w:ascii="Times New Roman" w:hAnsi="Times New Roman" w:cs="Times New Roman"/>
          <w:sz w:val="24"/>
        </w:rPr>
        <w:t>Would it make things go faster if you…?</w:t>
      </w:r>
    </w:p>
    <w:p w14:paraId="5A317852" w14:textId="77777777" w:rsidR="00597F46" w:rsidRPr="009B6BAD" w:rsidRDefault="00597F46" w:rsidP="00F64B05">
      <w:pPr>
        <w:widowControl/>
        <w:spacing w:line="340" w:lineRule="exact"/>
        <w:rPr>
          <w:rFonts w:ascii="Times New Roman" w:hAnsi="Times New Roman" w:cs="Times New Roman"/>
          <w:sz w:val="24"/>
        </w:rPr>
      </w:pPr>
      <w:r w:rsidRPr="009B6BAD">
        <w:rPr>
          <w:rFonts w:ascii="Times New Roman" w:hAnsi="Times New Roman" w:cs="Times New Roman"/>
          <w:sz w:val="24"/>
        </w:rPr>
        <w:t>Maybe / Perhaps you…</w:t>
      </w:r>
      <w:r w:rsidR="009B6BAD" w:rsidRPr="009B6BAD">
        <w:rPr>
          <w:rFonts w:ascii="Times New Roman" w:hAnsi="Times New Roman" w:cs="Times New Roman"/>
          <w:sz w:val="24"/>
        </w:rPr>
        <w:t xml:space="preserve">                            </w:t>
      </w:r>
      <w:r w:rsidRPr="009B6BAD">
        <w:rPr>
          <w:rFonts w:ascii="Times New Roman" w:hAnsi="Times New Roman" w:cs="Times New Roman"/>
          <w:sz w:val="24"/>
        </w:rPr>
        <w:t xml:space="preserve"> How does … sound?</w:t>
      </w:r>
    </w:p>
    <w:p w14:paraId="36E1B509" w14:textId="77777777" w:rsidR="009B6BAD" w:rsidRPr="009B6BAD" w:rsidRDefault="009B6BAD" w:rsidP="00F64B05">
      <w:pPr>
        <w:widowControl/>
        <w:spacing w:line="340" w:lineRule="exact"/>
        <w:rPr>
          <w:rFonts w:ascii="Times New Roman" w:hAnsi="Times New Roman" w:cs="Times New Roman"/>
          <w:sz w:val="24"/>
        </w:rPr>
      </w:pPr>
      <w:r w:rsidRPr="009B6BAD">
        <w:rPr>
          <w:rFonts w:ascii="Times New Roman" w:hAnsi="Times New Roman" w:cs="Times New Roman"/>
          <w:sz w:val="24"/>
        </w:rPr>
        <w:t>proposal / tips / suggestion / advice/ recommendation</w:t>
      </w:r>
    </w:p>
    <w:p w14:paraId="0BEAEC8B" w14:textId="77777777" w:rsidR="009B6BAD" w:rsidRPr="009B6BAD" w:rsidRDefault="009B6BAD" w:rsidP="00F64B05">
      <w:pPr>
        <w:widowControl/>
        <w:spacing w:line="340" w:lineRule="exact"/>
        <w:rPr>
          <w:rFonts w:ascii="Times New Roman" w:hAnsi="Times New Roman" w:cs="Times New Roman"/>
          <w:sz w:val="24"/>
        </w:rPr>
      </w:pPr>
      <w:r w:rsidRPr="009B6BAD">
        <w:rPr>
          <w:rFonts w:ascii="Times New Roman" w:hAnsi="Times New Roman" w:cs="Times New Roman"/>
          <w:sz w:val="24"/>
        </w:rPr>
        <w:t xml:space="preserve">had better do </w:t>
      </w:r>
      <w:proofErr w:type="spellStart"/>
      <w:r w:rsidRPr="009B6BAD">
        <w:rPr>
          <w:rFonts w:ascii="Times New Roman" w:hAnsi="Times New Roman" w:cs="Times New Roman"/>
          <w:sz w:val="24"/>
        </w:rPr>
        <w:t>sth</w:t>
      </w:r>
      <w:proofErr w:type="spellEnd"/>
      <w:r w:rsidRPr="009B6BAD">
        <w:rPr>
          <w:rFonts w:ascii="Times New Roman" w:hAnsi="Times New Roman" w:cs="Times New Roman"/>
          <w:sz w:val="24"/>
        </w:rPr>
        <w:t xml:space="preserve">. / be better off doing </w:t>
      </w:r>
      <w:proofErr w:type="spellStart"/>
      <w:r w:rsidRPr="009B6BAD">
        <w:rPr>
          <w:rFonts w:ascii="Times New Roman" w:hAnsi="Times New Roman" w:cs="Times New Roman"/>
          <w:sz w:val="24"/>
        </w:rPr>
        <w:t>sth</w:t>
      </w:r>
      <w:proofErr w:type="spellEnd"/>
      <w:r w:rsidRPr="009B6BAD">
        <w:rPr>
          <w:rFonts w:ascii="Times New Roman" w:hAnsi="Times New Roman" w:cs="Times New Roman"/>
          <w:sz w:val="24"/>
        </w:rPr>
        <w:t>.</w:t>
      </w:r>
    </w:p>
    <w:p w14:paraId="4E8154E8" w14:textId="77777777" w:rsidR="009B6BAD" w:rsidRDefault="009B6BAD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</w:p>
    <w:p w14:paraId="52A31BE7" w14:textId="77777777" w:rsidR="00597F46" w:rsidRPr="00F64B05" w:rsidRDefault="00597F46" w:rsidP="00F64B05">
      <w:pPr>
        <w:widowControl/>
        <w:spacing w:line="340" w:lineRule="exact"/>
        <w:rPr>
          <w:rFonts w:ascii="Times New Roman" w:hAnsi="Times New Roman" w:cs="Times New Roman"/>
          <w:b/>
          <w:sz w:val="24"/>
          <w:shd w:val="pct15" w:color="auto" w:fill="FFFFFF"/>
        </w:rPr>
      </w:pPr>
      <w:r w:rsidRPr="00F64B05">
        <w:rPr>
          <w:rFonts w:ascii="Times New Roman" w:hAnsi="Times New Roman" w:cs="Times New Roman" w:hint="eastAsia"/>
          <w:b/>
          <w:sz w:val="24"/>
          <w:shd w:val="pct15" w:color="auto" w:fill="FFFFFF"/>
        </w:rPr>
        <w:t>对话结果</w:t>
      </w:r>
    </w:p>
    <w:p w14:paraId="56723BAB" w14:textId="77777777" w:rsidR="009B6BAD" w:rsidRPr="00597F46" w:rsidRDefault="009B6BAD" w:rsidP="00F64B05">
      <w:pPr>
        <w:widowControl/>
        <w:spacing w:line="340" w:lineRule="exac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问题如何处理，是否成功</w:t>
      </w:r>
    </w:p>
    <w:p w14:paraId="7767E549" w14:textId="77777777" w:rsidR="00162877" w:rsidRDefault="00162877" w:rsidP="00162877">
      <w:pPr>
        <w:spacing w:line="380" w:lineRule="exact"/>
        <w:jc w:val="center"/>
        <w:rPr>
          <w:rFonts w:ascii="Times New Roman" w:hAnsi="Times New Roman" w:cs="Times New Roman"/>
          <w:b/>
          <w:sz w:val="28"/>
        </w:rPr>
      </w:pPr>
      <w:r w:rsidRPr="00162877">
        <w:rPr>
          <w:rFonts w:ascii="Times New Roman" w:hAnsi="Times New Roman" w:cs="Times New Roman" w:hint="eastAsia"/>
          <w:b/>
          <w:sz w:val="28"/>
        </w:rPr>
        <w:lastRenderedPageBreak/>
        <w:t>错误选项分析</w:t>
      </w:r>
    </w:p>
    <w:p w14:paraId="67D41D60" w14:textId="77777777" w:rsidR="00162877" w:rsidRDefault="00162877" w:rsidP="00162877">
      <w:pPr>
        <w:spacing w:line="440" w:lineRule="exact"/>
        <w:jc w:val="left"/>
        <w:rPr>
          <w:rFonts w:ascii="Times New Roman" w:hAnsi="Times New Roman" w:cs="Times New Roman"/>
          <w:sz w:val="24"/>
        </w:rPr>
      </w:pPr>
      <w:r w:rsidRPr="00162877">
        <w:rPr>
          <w:rFonts w:ascii="Times New Roman" w:hAnsi="Times New Roman" w:cs="Times New Roman" w:hint="eastAsia"/>
          <w:sz w:val="24"/>
        </w:rPr>
        <w:t xml:space="preserve">1. </w:t>
      </w:r>
      <w:r w:rsidRPr="00162877">
        <w:rPr>
          <w:rFonts w:ascii="Times New Roman" w:hAnsi="Times New Roman" w:cs="Times New Roman" w:hint="eastAsia"/>
          <w:sz w:val="24"/>
        </w:rPr>
        <w:t>位置原则</w:t>
      </w:r>
      <w:r w:rsidRPr="00162877">
        <w:rPr>
          <w:rFonts w:ascii="Times New Roman" w:hAnsi="Times New Roman" w:cs="Times New Roman" w:hint="eastAsia"/>
          <w:sz w:val="24"/>
        </w:rPr>
        <w:br/>
        <w:t>2. </w:t>
      </w:r>
      <w:r w:rsidRPr="00162877">
        <w:rPr>
          <w:rFonts w:ascii="Times New Roman" w:hAnsi="Times New Roman" w:cs="Times New Roman" w:hint="eastAsia"/>
          <w:sz w:val="24"/>
        </w:rPr>
        <w:t>否定信息，主要考察大家听否定信息的能力。</w:t>
      </w:r>
      <w:r w:rsidRPr="00162877">
        <w:rPr>
          <w:rFonts w:ascii="Times New Roman" w:hAnsi="Times New Roman" w:cs="Times New Roman" w:hint="eastAsia"/>
          <w:sz w:val="24"/>
        </w:rPr>
        <w:br/>
        <w:t>3. </w:t>
      </w:r>
      <w:r w:rsidRPr="00162877">
        <w:rPr>
          <w:rFonts w:ascii="Times New Roman" w:hAnsi="Times New Roman" w:cs="Times New Roman" w:hint="eastAsia"/>
          <w:sz w:val="24"/>
        </w:rPr>
        <w:t>原文未提及。</w:t>
      </w:r>
      <w:r w:rsidRPr="00162877">
        <w:rPr>
          <w:rFonts w:ascii="Times New Roman" w:hAnsi="Times New Roman" w:cs="Times New Roman" w:hint="eastAsia"/>
          <w:sz w:val="24"/>
        </w:rPr>
        <w:br/>
        <w:t>4. </w:t>
      </w:r>
      <w:r w:rsidRPr="00162877">
        <w:rPr>
          <w:rFonts w:ascii="Times New Roman" w:hAnsi="Times New Roman" w:cs="Times New Roman" w:hint="eastAsia"/>
          <w:sz w:val="24"/>
        </w:rPr>
        <w:t>符合常识的语句，但不是段落主题。</w:t>
      </w:r>
      <w:r w:rsidRPr="00162877">
        <w:rPr>
          <w:rFonts w:ascii="Times New Roman" w:hAnsi="Times New Roman" w:cs="Times New Roman" w:hint="eastAsia"/>
          <w:sz w:val="24"/>
        </w:rPr>
        <w:br/>
        <w:t>5. </w:t>
      </w:r>
      <w:r w:rsidRPr="00162877">
        <w:rPr>
          <w:rFonts w:ascii="Times New Roman" w:hAnsi="Times New Roman" w:cs="Times New Roman" w:hint="eastAsia"/>
          <w:sz w:val="24"/>
        </w:rPr>
        <w:t>绝对词汇，</w:t>
      </w:r>
      <w:r w:rsidRPr="00162877">
        <w:rPr>
          <w:rFonts w:ascii="Times New Roman" w:hAnsi="Times New Roman" w:cs="Times New Roman" w:hint="eastAsia"/>
          <w:sz w:val="24"/>
        </w:rPr>
        <w:t xml:space="preserve">too, every, all, </w:t>
      </w:r>
      <w:r w:rsidRPr="00162877">
        <w:rPr>
          <w:rFonts w:ascii="Times New Roman" w:hAnsi="Times New Roman" w:cs="Times New Roman" w:hint="eastAsia"/>
          <w:sz w:val="24"/>
        </w:rPr>
        <w:t>要听原文是否说过。</w:t>
      </w:r>
      <w:r w:rsidRPr="00162877">
        <w:rPr>
          <w:rFonts w:ascii="Times New Roman" w:hAnsi="Times New Roman" w:cs="Times New Roman" w:hint="eastAsia"/>
          <w:sz w:val="24"/>
        </w:rPr>
        <w:br/>
        <w:t xml:space="preserve">6. </w:t>
      </w:r>
      <w:r w:rsidRPr="00162877">
        <w:rPr>
          <w:rFonts w:ascii="Times New Roman" w:hAnsi="Times New Roman" w:cs="Times New Roman" w:hint="eastAsia"/>
          <w:sz w:val="24"/>
        </w:rPr>
        <w:t>比较级和最高级，</w:t>
      </w:r>
      <w:r w:rsidRPr="00162877">
        <w:rPr>
          <w:rFonts w:ascii="Times New Roman" w:hAnsi="Times New Roman" w:cs="Times New Roman" w:hint="eastAsia"/>
          <w:sz w:val="24"/>
        </w:rPr>
        <w:t xml:space="preserve"> </w:t>
      </w:r>
      <w:r w:rsidRPr="00162877">
        <w:rPr>
          <w:rFonts w:ascii="Times New Roman" w:hAnsi="Times New Roman" w:cs="Times New Roman" w:hint="eastAsia"/>
          <w:sz w:val="24"/>
        </w:rPr>
        <w:t>或者其他表示比较的词汇：</w:t>
      </w:r>
      <w:r w:rsidRPr="00162877">
        <w:rPr>
          <w:rFonts w:ascii="Times New Roman" w:hAnsi="Times New Roman" w:cs="Times New Roman" w:hint="eastAsia"/>
          <w:sz w:val="24"/>
        </w:rPr>
        <w:t xml:space="preserve"> as</w:t>
      </w:r>
      <w:r w:rsidRPr="00162877">
        <w:rPr>
          <w:rFonts w:ascii="Times New Roman" w:hAnsi="Times New Roman" w:cs="Times New Roman" w:hint="eastAsia"/>
          <w:sz w:val="24"/>
        </w:rPr>
        <w:t>…</w:t>
      </w:r>
      <w:r w:rsidRPr="00162877">
        <w:rPr>
          <w:rFonts w:ascii="Times New Roman" w:hAnsi="Times New Roman" w:cs="Times New Roman" w:hint="eastAsia"/>
          <w:sz w:val="24"/>
        </w:rPr>
        <w:t>as</w:t>
      </w:r>
      <w:r w:rsidRPr="00162877">
        <w:rPr>
          <w:rFonts w:ascii="Times New Roman" w:hAnsi="Times New Roman" w:cs="Times New Roman" w:hint="eastAsia"/>
          <w:sz w:val="24"/>
        </w:rPr>
        <w:t>…</w:t>
      </w:r>
      <w:r w:rsidRPr="00162877">
        <w:rPr>
          <w:rFonts w:ascii="Times New Roman" w:hAnsi="Times New Roman" w:cs="Times New Roman" w:hint="eastAsia"/>
          <w:sz w:val="24"/>
        </w:rPr>
        <w:t>, similar, different</w:t>
      </w:r>
      <w:r w:rsidRPr="00162877">
        <w:rPr>
          <w:rFonts w:ascii="Times New Roman" w:hAnsi="Times New Roman" w:cs="Times New Roman" w:hint="eastAsia"/>
          <w:sz w:val="24"/>
        </w:rPr>
        <w:t>，</w:t>
      </w:r>
      <w:r w:rsidRPr="00162877">
        <w:rPr>
          <w:rFonts w:ascii="Times New Roman" w:hAnsi="Times New Roman" w:cs="Times New Roman" w:hint="eastAsia"/>
          <w:sz w:val="24"/>
        </w:rPr>
        <w:t>compare and contrast, not</w:t>
      </w:r>
      <w:r w:rsidRPr="00162877">
        <w:rPr>
          <w:rFonts w:ascii="Times New Roman" w:hAnsi="Times New Roman" w:cs="Times New Roman" w:hint="eastAsia"/>
          <w:sz w:val="24"/>
        </w:rPr>
        <w:t>…</w:t>
      </w:r>
      <w:r w:rsidRPr="00162877">
        <w:rPr>
          <w:rFonts w:ascii="Times New Roman" w:hAnsi="Times New Roman" w:cs="Times New Roman" w:hint="eastAsia"/>
          <w:sz w:val="24"/>
        </w:rPr>
        <w:t>so</w:t>
      </w:r>
      <w:r w:rsidRPr="00162877">
        <w:rPr>
          <w:rFonts w:ascii="Times New Roman" w:hAnsi="Times New Roman" w:cs="Times New Roman" w:hint="eastAsia"/>
          <w:sz w:val="24"/>
        </w:rPr>
        <w:t>…</w:t>
      </w:r>
      <w:r w:rsidRPr="00162877">
        <w:rPr>
          <w:rFonts w:ascii="Times New Roman" w:hAnsi="Times New Roman" w:cs="Times New Roman" w:hint="eastAsia"/>
          <w:sz w:val="24"/>
        </w:rPr>
        <w:t>as</w:t>
      </w:r>
      <w:r w:rsidRPr="00162877">
        <w:rPr>
          <w:rFonts w:ascii="Times New Roman" w:hAnsi="Times New Roman" w:cs="Times New Roman" w:hint="eastAsia"/>
          <w:sz w:val="24"/>
        </w:rPr>
        <w:t>…</w:t>
      </w:r>
      <w:r w:rsidRPr="00162877">
        <w:rPr>
          <w:rFonts w:ascii="Times New Roman" w:hAnsi="Times New Roman" w:cs="Times New Roman" w:hint="eastAsia"/>
          <w:sz w:val="24"/>
        </w:rPr>
        <w:t>, identical, resemble, etc.</w:t>
      </w:r>
      <w:r w:rsidRPr="00162877">
        <w:rPr>
          <w:rFonts w:ascii="Times New Roman" w:hAnsi="Times New Roman" w:cs="Times New Roman" w:hint="eastAsia"/>
          <w:sz w:val="24"/>
        </w:rPr>
        <w:br/>
        <w:t>7. </w:t>
      </w:r>
      <w:r w:rsidRPr="00162877">
        <w:rPr>
          <w:rFonts w:ascii="Times New Roman" w:hAnsi="Times New Roman" w:cs="Times New Roman" w:hint="eastAsia"/>
          <w:sz w:val="24"/>
        </w:rPr>
        <w:t>主旨题，</w:t>
      </w:r>
      <w:r w:rsidRPr="00162877">
        <w:rPr>
          <w:rFonts w:ascii="Times New Roman" w:hAnsi="Times New Roman" w:cs="Times New Roman" w:hint="eastAsia"/>
          <w:sz w:val="24"/>
        </w:rPr>
        <w:t xml:space="preserve"> </w:t>
      </w:r>
      <w:r w:rsidRPr="00162877">
        <w:rPr>
          <w:rFonts w:ascii="Times New Roman" w:hAnsi="Times New Roman" w:cs="Times New Roman" w:hint="eastAsia"/>
          <w:sz w:val="24"/>
        </w:rPr>
        <w:t>选项中有细节的，上节的，一般是错的。或者出现改变，变化字眼，对比，而原文没有提到的。</w:t>
      </w:r>
    </w:p>
    <w:p w14:paraId="4F77CF74" w14:textId="77777777" w:rsidR="00162877" w:rsidRPr="00162877" w:rsidRDefault="00162877" w:rsidP="00162877">
      <w:pPr>
        <w:spacing w:line="440" w:lineRule="exact"/>
        <w:jc w:val="left"/>
        <w:rPr>
          <w:rFonts w:ascii="Times New Roman" w:hAnsi="Times New Roman" w:cs="Times New Roman"/>
          <w:sz w:val="24"/>
        </w:rPr>
      </w:pPr>
      <w:r w:rsidRPr="00162877">
        <w:rPr>
          <w:rFonts w:ascii="Times New Roman" w:hAnsi="Times New Roman" w:cs="Times New Roman" w:hint="eastAsia"/>
          <w:sz w:val="24"/>
        </w:rPr>
        <w:t xml:space="preserve">8. </w:t>
      </w:r>
      <w:r w:rsidRPr="00162877">
        <w:rPr>
          <w:rFonts w:ascii="Times New Roman" w:hAnsi="Times New Roman" w:cs="Times New Roman" w:hint="eastAsia"/>
          <w:sz w:val="24"/>
        </w:rPr>
        <w:t>出现改变变化等信息，不同位置的细节组成的选项。</w:t>
      </w:r>
      <w:r w:rsidRPr="00162877">
        <w:rPr>
          <w:rFonts w:ascii="Times New Roman" w:hAnsi="Times New Roman" w:cs="Times New Roman" w:hint="eastAsia"/>
          <w:sz w:val="24"/>
        </w:rPr>
        <w:br/>
        <w:t xml:space="preserve">9. </w:t>
      </w:r>
      <w:r w:rsidRPr="00162877">
        <w:rPr>
          <w:rFonts w:ascii="Times New Roman" w:hAnsi="Times New Roman" w:cs="Times New Roman" w:hint="eastAsia"/>
          <w:sz w:val="24"/>
        </w:rPr>
        <w:t>有强烈语义的词汇的选项，例如：</w:t>
      </w:r>
      <w:r w:rsidRPr="00162877">
        <w:rPr>
          <w:rFonts w:ascii="Times New Roman" w:hAnsi="Times New Roman" w:cs="Times New Roman" w:hint="eastAsia"/>
          <w:b/>
          <w:bCs/>
          <w:sz w:val="24"/>
        </w:rPr>
        <w:t xml:space="preserve"> </w:t>
      </w:r>
      <w:r w:rsidRPr="00162877">
        <w:rPr>
          <w:rFonts w:ascii="Times New Roman" w:hAnsi="Times New Roman" w:cs="Times New Roman" w:hint="eastAsia"/>
          <w:sz w:val="24"/>
        </w:rPr>
        <w:br/>
      </w:r>
      <w:r w:rsidRPr="00162877">
        <w:rPr>
          <w:rFonts w:ascii="Times New Roman" w:hAnsi="Times New Roman" w:cs="Times New Roman" w:hint="eastAsia"/>
          <w:sz w:val="24"/>
        </w:rPr>
        <w:t>反对：</w:t>
      </w:r>
      <w:r w:rsidRPr="00162877">
        <w:rPr>
          <w:rFonts w:ascii="Times New Roman" w:hAnsi="Times New Roman" w:cs="Times New Roman" w:hint="eastAsia"/>
          <w:sz w:val="24"/>
        </w:rPr>
        <w:t xml:space="preserve">Contradict, Disagree, </w:t>
      </w:r>
      <w:r w:rsidRPr="00162877">
        <w:rPr>
          <w:rFonts w:ascii="Times New Roman" w:hAnsi="Times New Roman" w:cs="Times New Roman" w:hint="eastAsia"/>
          <w:sz w:val="24"/>
        </w:rPr>
        <w:br/>
      </w:r>
      <w:r w:rsidRPr="00162877">
        <w:rPr>
          <w:rFonts w:ascii="Times New Roman" w:hAnsi="Times New Roman" w:cs="Times New Roman" w:hint="eastAsia"/>
          <w:sz w:val="24"/>
        </w:rPr>
        <w:t>负面：</w:t>
      </w:r>
      <w:r w:rsidRPr="00162877">
        <w:rPr>
          <w:rFonts w:ascii="Times New Roman" w:hAnsi="Times New Roman" w:cs="Times New Roman" w:hint="eastAsia"/>
          <w:sz w:val="24"/>
        </w:rPr>
        <w:t xml:space="preserve">Unfair, indifferent, doubt, confused, </w:t>
      </w:r>
      <w:r w:rsidRPr="00162877">
        <w:rPr>
          <w:rFonts w:ascii="Times New Roman" w:hAnsi="Times New Roman" w:cs="Times New Roman" w:hint="eastAsia"/>
          <w:sz w:val="24"/>
        </w:rPr>
        <w:br/>
      </w:r>
      <w:r w:rsidRPr="00162877">
        <w:rPr>
          <w:rFonts w:ascii="Times New Roman" w:hAnsi="Times New Roman" w:cs="Times New Roman" w:hint="eastAsia"/>
          <w:sz w:val="24"/>
        </w:rPr>
        <w:t>惊讶：</w:t>
      </w:r>
      <w:r w:rsidRPr="00162877">
        <w:rPr>
          <w:rFonts w:ascii="Times New Roman" w:hAnsi="Times New Roman" w:cs="Times New Roman" w:hint="eastAsia"/>
          <w:sz w:val="24"/>
        </w:rPr>
        <w:t>Surprised, exciting, amazed</w:t>
      </w:r>
      <w:r w:rsidRPr="00162877">
        <w:rPr>
          <w:rFonts w:ascii="Times New Roman" w:hAnsi="Times New Roman" w:cs="Times New Roman" w:hint="eastAsia"/>
          <w:sz w:val="24"/>
        </w:rPr>
        <w:br/>
      </w:r>
      <w:r w:rsidRPr="00162877">
        <w:rPr>
          <w:rFonts w:ascii="Times New Roman" w:hAnsi="Times New Roman" w:cs="Times New Roman" w:hint="eastAsia"/>
          <w:sz w:val="24"/>
        </w:rPr>
        <w:t>错误：</w:t>
      </w:r>
      <w:r w:rsidRPr="00162877">
        <w:rPr>
          <w:rFonts w:ascii="Times New Roman" w:hAnsi="Times New Roman" w:cs="Times New Roman" w:hint="eastAsia"/>
          <w:sz w:val="24"/>
        </w:rPr>
        <w:t>error, wrong, mistaken, misunderstand, fault, flaw,</w:t>
      </w:r>
      <w:r w:rsidRPr="00162877">
        <w:rPr>
          <w:rFonts w:ascii="Times New Roman" w:hAnsi="Times New Roman" w:cs="Times New Roman" w:hint="eastAsia"/>
          <w:sz w:val="24"/>
        </w:rPr>
        <w:br/>
      </w:r>
      <w:r w:rsidRPr="00162877">
        <w:rPr>
          <w:rFonts w:ascii="Times New Roman" w:hAnsi="Times New Roman" w:cs="Times New Roman" w:hint="eastAsia"/>
          <w:sz w:val="24"/>
        </w:rPr>
        <w:t>除非原文有相对应的表达，否则都是错的。</w:t>
      </w:r>
      <w:r w:rsidRPr="00162877">
        <w:rPr>
          <w:rFonts w:ascii="Times New Roman" w:hAnsi="Times New Roman" w:cs="Times New Roman" w:hint="eastAsia"/>
          <w:sz w:val="24"/>
        </w:rPr>
        <w:br/>
        <w:t xml:space="preserve">10. </w:t>
      </w:r>
      <w:r w:rsidRPr="00162877">
        <w:rPr>
          <w:rFonts w:ascii="Times New Roman" w:hAnsi="Times New Roman" w:cs="Times New Roman" w:hint="eastAsia"/>
          <w:sz w:val="24"/>
        </w:rPr>
        <w:t>例子题中，细节重现的选项有可能是错的。</w:t>
      </w:r>
    </w:p>
    <w:sectPr w:rsidR="00162877" w:rsidRPr="00162877" w:rsidSect="006D7649">
      <w:pgSz w:w="11906" w:h="16838"/>
      <w:pgMar w:top="709" w:right="1800" w:bottom="709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90CA89" w14:textId="77777777" w:rsidR="001344D5" w:rsidRDefault="001344D5" w:rsidP="000B1FAA">
      <w:r>
        <w:separator/>
      </w:r>
    </w:p>
  </w:endnote>
  <w:endnote w:type="continuationSeparator" w:id="0">
    <w:p w14:paraId="49B6B812" w14:textId="77777777" w:rsidR="001344D5" w:rsidRDefault="001344D5" w:rsidP="000B1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5E7E57" w14:textId="77777777" w:rsidR="001344D5" w:rsidRDefault="001344D5" w:rsidP="000B1FAA">
      <w:r>
        <w:separator/>
      </w:r>
    </w:p>
  </w:footnote>
  <w:footnote w:type="continuationSeparator" w:id="0">
    <w:p w14:paraId="3E21AA58" w14:textId="77777777" w:rsidR="001344D5" w:rsidRDefault="001344D5" w:rsidP="000B1F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30C1A"/>
    <w:multiLevelType w:val="hybridMultilevel"/>
    <w:tmpl w:val="4D2887B8"/>
    <w:lvl w:ilvl="0" w:tplc="EC8A14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641257BA"/>
    <w:multiLevelType w:val="hybridMultilevel"/>
    <w:tmpl w:val="E362CC8E"/>
    <w:lvl w:ilvl="0" w:tplc="04DCDA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TYwMbO0sDS0sDBT0lEKTi0uzszPAykwqgUA0FkRXiwAAAA="/>
  </w:docVars>
  <w:rsids>
    <w:rsidRoot w:val="00474C5D"/>
    <w:rsid w:val="00000C09"/>
    <w:rsid w:val="00001098"/>
    <w:rsid w:val="000014F5"/>
    <w:rsid w:val="00001C07"/>
    <w:rsid w:val="00002B36"/>
    <w:rsid w:val="00003291"/>
    <w:rsid w:val="00005445"/>
    <w:rsid w:val="000062A7"/>
    <w:rsid w:val="00006C30"/>
    <w:rsid w:val="00010434"/>
    <w:rsid w:val="000104A6"/>
    <w:rsid w:val="00010EAF"/>
    <w:rsid w:val="00011896"/>
    <w:rsid w:val="00011C47"/>
    <w:rsid w:val="00012119"/>
    <w:rsid w:val="0001211A"/>
    <w:rsid w:val="000128FB"/>
    <w:rsid w:val="0001313C"/>
    <w:rsid w:val="0001337D"/>
    <w:rsid w:val="00013CDA"/>
    <w:rsid w:val="0001526D"/>
    <w:rsid w:val="00016824"/>
    <w:rsid w:val="00016C62"/>
    <w:rsid w:val="00016F56"/>
    <w:rsid w:val="00017D46"/>
    <w:rsid w:val="00017DAE"/>
    <w:rsid w:val="0002031C"/>
    <w:rsid w:val="0002052A"/>
    <w:rsid w:val="000206C1"/>
    <w:rsid w:val="0002110D"/>
    <w:rsid w:val="00021907"/>
    <w:rsid w:val="0002209E"/>
    <w:rsid w:val="00023AAC"/>
    <w:rsid w:val="00024725"/>
    <w:rsid w:val="000247E6"/>
    <w:rsid w:val="00024A77"/>
    <w:rsid w:val="000257D7"/>
    <w:rsid w:val="00030B92"/>
    <w:rsid w:val="00030E5C"/>
    <w:rsid w:val="000317CE"/>
    <w:rsid w:val="000319CA"/>
    <w:rsid w:val="00032022"/>
    <w:rsid w:val="00033038"/>
    <w:rsid w:val="000337E0"/>
    <w:rsid w:val="00033B69"/>
    <w:rsid w:val="0003467C"/>
    <w:rsid w:val="00035086"/>
    <w:rsid w:val="0003522E"/>
    <w:rsid w:val="0003536B"/>
    <w:rsid w:val="00035679"/>
    <w:rsid w:val="00035824"/>
    <w:rsid w:val="0003642E"/>
    <w:rsid w:val="00040461"/>
    <w:rsid w:val="000406D5"/>
    <w:rsid w:val="000420FE"/>
    <w:rsid w:val="000448C8"/>
    <w:rsid w:val="00044F07"/>
    <w:rsid w:val="000451B9"/>
    <w:rsid w:val="0004546D"/>
    <w:rsid w:val="00046946"/>
    <w:rsid w:val="00046B17"/>
    <w:rsid w:val="0005053D"/>
    <w:rsid w:val="00050A56"/>
    <w:rsid w:val="000518FF"/>
    <w:rsid w:val="00051F26"/>
    <w:rsid w:val="00052303"/>
    <w:rsid w:val="00053046"/>
    <w:rsid w:val="00053BF0"/>
    <w:rsid w:val="00053C82"/>
    <w:rsid w:val="000556CC"/>
    <w:rsid w:val="000563EC"/>
    <w:rsid w:val="00056741"/>
    <w:rsid w:val="00057C6F"/>
    <w:rsid w:val="00060253"/>
    <w:rsid w:val="00060305"/>
    <w:rsid w:val="00061D9D"/>
    <w:rsid w:val="00062FED"/>
    <w:rsid w:val="000636D8"/>
    <w:rsid w:val="00063D08"/>
    <w:rsid w:val="00063EC2"/>
    <w:rsid w:val="0006491A"/>
    <w:rsid w:val="000667AD"/>
    <w:rsid w:val="00067348"/>
    <w:rsid w:val="00072881"/>
    <w:rsid w:val="0007309B"/>
    <w:rsid w:val="0007339D"/>
    <w:rsid w:val="00074FED"/>
    <w:rsid w:val="000754E5"/>
    <w:rsid w:val="00076599"/>
    <w:rsid w:val="0007683A"/>
    <w:rsid w:val="00076D6F"/>
    <w:rsid w:val="00077D30"/>
    <w:rsid w:val="00081023"/>
    <w:rsid w:val="00081883"/>
    <w:rsid w:val="00081B87"/>
    <w:rsid w:val="00081E90"/>
    <w:rsid w:val="0008356E"/>
    <w:rsid w:val="0008456E"/>
    <w:rsid w:val="00084924"/>
    <w:rsid w:val="00085F89"/>
    <w:rsid w:val="0008600C"/>
    <w:rsid w:val="000866B0"/>
    <w:rsid w:val="000868BA"/>
    <w:rsid w:val="0008782D"/>
    <w:rsid w:val="0009011E"/>
    <w:rsid w:val="000909A5"/>
    <w:rsid w:val="00090D1B"/>
    <w:rsid w:val="000910CD"/>
    <w:rsid w:val="000911B3"/>
    <w:rsid w:val="000917C2"/>
    <w:rsid w:val="00091C3E"/>
    <w:rsid w:val="0009240C"/>
    <w:rsid w:val="000926DE"/>
    <w:rsid w:val="0009454D"/>
    <w:rsid w:val="000954AB"/>
    <w:rsid w:val="0009578D"/>
    <w:rsid w:val="00095E89"/>
    <w:rsid w:val="000961E5"/>
    <w:rsid w:val="000A0739"/>
    <w:rsid w:val="000A10B9"/>
    <w:rsid w:val="000A2357"/>
    <w:rsid w:val="000A2B98"/>
    <w:rsid w:val="000A4049"/>
    <w:rsid w:val="000A411C"/>
    <w:rsid w:val="000A4541"/>
    <w:rsid w:val="000A573D"/>
    <w:rsid w:val="000A7141"/>
    <w:rsid w:val="000A7D61"/>
    <w:rsid w:val="000B057C"/>
    <w:rsid w:val="000B07C0"/>
    <w:rsid w:val="000B1E5C"/>
    <w:rsid w:val="000B1F86"/>
    <w:rsid w:val="000B1FAA"/>
    <w:rsid w:val="000B2B2B"/>
    <w:rsid w:val="000B3FAA"/>
    <w:rsid w:val="000B40E3"/>
    <w:rsid w:val="000B44E9"/>
    <w:rsid w:val="000B6751"/>
    <w:rsid w:val="000B6BB2"/>
    <w:rsid w:val="000C12B4"/>
    <w:rsid w:val="000C18BD"/>
    <w:rsid w:val="000C1A58"/>
    <w:rsid w:val="000C1AA9"/>
    <w:rsid w:val="000C1B9E"/>
    <w:rsid w:val="000C1DB7"/>
    <w:rsid w:val="000C1F58"/>
    <w:rsid w:val="000C312D"/>
    <w:rsid w:val="000C33C7"/>
    <w:rsid w:val="000C3782"/>
    <w:rsid w:val="000C44A1"/>
    <w:rsid w:val="000C5C37"/>
    <w:rsid w:val="000C661E"/>
    <w:rsid w:val="000C69F1"/>
    <w:rsid w:val="000C6DA5"/>
    <w:rsid w:val="000C709E"/>
    <w:rsid w:val="000C78A6"/>
    <w:rsid w:val="000C7F0E"/>
    <w:rsid w:val="000D024F"/>
    <w:rsid w:val="000D0521"/>
    <w:rsid w:val="000D109B"/>
    <w:rsid w:val="000D113E"/>
    <w:rsid w:val="000D2048"/>
    <w:rsid w:val="000D28A6"/>
    <w:rsid w:val="000D2DCC"/>
    <w:rsid w:val="000D2F40"/>
    <w:rsid w:val="000D329F"/>
    <w:rsid w:val="000D346A"/>
    <w:rsid w:val="000D3D34"/>
    <w:rsid w:val="000D3E9F"/>
    <w:rsid w:val="000D46D5"/>
    <w:rsid w:val="000D4D03"/>
    <w:rsid w:val="000D51F9"/>
    <w:rsid w:val="000D588A"/>
    <w:rsid w:val="000D6366"/>
    <w:rsid w:val="000D6D2C"/>
    <w:rsid w:val="000D71E2"/>
    <w:rsid w:val="000D75FF"/>
    <w:rsid w:val="000E03BB"/>
    <w:rsid w:val="000E05FB"/>
    <w:rsid w:val="000E0D53"/>
    <w:rsid w:val="000E1A16"/>
    <w:rsid w:val="000E1AC6"/>
    <w:rsid w:val="000E2B72"/>
    <w:rsid w:val="000E2D51"/>
    <w:rsid w:val="000E2E69"/>
    <w:rsid w:val="000E3264"/>
    <w:rsid w:val="000E3B77"/>
    <w:rsid w:val="000E3CF5"/>
    <w:rsid w:val="000E3F10"/>
    <w:rsid w:val="000E4856"/>
    <w:rsid w:val="000E4CAA"/>
    <w:rsid w:val="000E607F"/>
    <w:rsid w:val="000E67A7"/>
    <w:rsid w:val="000E6A93"/>
    <w:rsid w:val="000E6C48"/>
    <w:rsid w:val="000E6E0E"/>
    <w:rsid w:val="000E6F9A"/>
    <w:rsid w:val="000F006F"/>
    <w:rsid w:val="000F05DB"/>
    <w:rsid w:val="000F0D42"/>
    <w:rsid w:val="000F210B"/>
    <w:rsid w:val="000F265A"/>
    <w:rsid w:val="000F36CD"/>
    <w:rsid w:val="000F3F21"/>
    <w:rsid w:val="000F4249"/>
    <w:rsid w:val="000F5230"/>
    <w:rsid w:val="000F586C"/>
    <w:rsid w:val="000F5C7E"/>
    <w:rsid w:val="000F653A"/>
    <w:rsid w:val="000F6F18"/>
    <w:rsid w:val="000F71BF"/>
    <w:rsid w:val="000F798A"/>
    <w:rsid w:val="000F7F13"/>
    <w:rsid w:val="001024B2"/>
    <w:rsid w:val="001047BC"/>
    <w:rsid w:val="0010591B"/>
    <w:rsid w:val="00106752"/>
    <w:rsid w:val="00106869"/>
    <w:rsid w:val="00106B2F"/>
    <w:rsid w:val="00107445"/>
    <w:rsid w:val="0010750D"/>
    <w:rsid w:val="00110D1D"/>
    <w:rsid w:val="0011166A"/>
    <w:rsid w:val="00112833"/>
    <w:rsid w:val="00113C1B"/>
    <w:rsid w:val="001155F5"/>
    <w:rsid w:val="0011568A"/>
    <w:rsid w:val="00115EC0"/>
    <w:rsid w:val="001160FD"/>
    <w:rsid w:val="001175BA"/>
    <w:rsid w:val="00117CD2"/>
    <w:rsid w:val="00117EE8"/>
    <w:rsid w:val="001203A0"/>
    <w:rsid w:val="0012044E"/>
    <w:rsid w:val="00120AE4"/>
    <w:rsid w:val="00121221"/>
    <w:rsid w:val="0012221E"/>
    <w:rsid w:val="00123B53"/>
    <w:rsid w:val="00124464"/>
    <w:rsid w:val="0012503C"/>
    <w:rsid w:val="00125424"/>
    <w:rsid w:val="00130A82"/>
    <w:rsid w:val="00131034"/>
    <w:rsid w:val="001312FE"/>
    <w:rsid w:val="00131630"/>
    <w:rsid w:val="00131AD5"/>
    <w:rsid w:val="00131B0D"/>
    <w:rsid w:val="00131D81"/>
    <w:rsid w:val="00132A47"/>
    <w:rsid w:val="00132A89"/>
    <w:rsid w:val="00132D80"/>
    <w:rsid w:val="001334EF"/>
    <w:rsid w:val="00133BDD"/>
    <w:rsid w:val="001344D5"/>
    <w:rsid w:val="0013451D"/>
    <w:rsid w:val="0013470F"/>
    <w:rsid w:val="00134CB4"/>
    <w:rsid w:val="0013513F"/>
    <w:rsid w:val="00136BFA"/>
    <w:rsid w:val="00137A67"/>
    <w:rsid w:val="00137BDB"/>
    <w:rsid w:val="00140F07"/>
    <w:rsid w:val="00140F70"/>
    <w:rsid w:val="001418DF"/>
    <w:rsid w:val="00142AA1"/>
    <w:rsid w:val="00142E13"/>
    <w:rsid w:val="00143070"/>
    <w:rsid w:val="0014360F"/>
    <w:rsid w:val="001440F1"/>
    <w:rsid w:val="00144322"/>
    <w:rsid w:val="001444AB"/>
    <w:rsid w:val="001447CF"/>
    <w:rsid w:val="00144BD5"/>
    <w:rsid w:val="00144FBE"/>
    <w:rsid w:val="00145B9D"/>
    <w:rsid w:val="00145F87"/>
    <w:rsid w:val="001462A4"/>
    <w:rsid w:val="00146C37"/>
    <w:rsid w:val="00147442"/>
    <w:rsid w:val="00147C8F"/>
    <w:rsid w:val="00150B61"/>
    <w:rsid w:val="0015177E"/>
    <w:rsid w:val="00151A43"/>
    <w:rsid w:val="00151C36"/>
    <w:rsid w:val="001520EF"/>
    <w:rsid w:val="001523B1"/>
    <w:rsid w:val="00153ACD"/>
    <w:rsid w:val="00154E4F"/>
    <w:rsid w:val="001550AA"/>
    <w:rsid w:val="00156140"/>
    <w:rsid w:val="001565BD"/>
    <w:rsid w:val="00156749"/>
    <w:rsid w:val="0016030D"/>
    <w:rsid w:val="001612EE"/>
    <w:rsid w:val="00161A72"/>
    <w:rsid w:val="001620D8"/>
    <w:rsid w:val="00162877"/>
    <w:rsid w:val="001628BD"/>
    <w:rsid w:val="00162995"/>
    <w:rsid w:val="00163ABA"/>
    <w:rsid w:val="00163CD3"/>
    <w:rsid w:val="00164766"/>
    <w:rsid w:val="00164D65"/>
    <w:rsid w:val="0016661E"/>
    <w:rsid w:val="00167101"/>
    <w:rsid w:val="00170D4A"/>
    <w:rsid w:val="00171262"/>
    <w:rsid w:val="0017163B"/>
    <w:rsid w:val="001717F7"/>
    <w:rsid w:val="00171DC7"/>
    <w:rsid w:val="00173032"/>
    <w:rsid w:val="00174021"/>
    <w:rsid w:val="00174E71"/>
    <w:rsid w:val="001751CA"/>
    <w:rsid w:val="001763D3"/>
    <w:rsid w:val="00176A29"/>
    <w:rsid w:val="00176CCC"/>
    <w:rsid w:val="001777E8"/>
    <w:rsid w:val="001801DB"/>
    <w:rsid w:val="00181D5A"/>
    <w:rsid w:val="00182F3C"/>
    <w:rsid w:val="00183343"/>
    <w:rsid w:val="00183913"/>
    <w:rsid w:val="0018410F"/>
    <w:rsid w:val="0018486C"/>
    <w:rsid w:val="00184F00"/>
    <w:rsid w:val="00185793"/>
    <w:rsid w:val="00186063"/>
    <w:rsid w:val="00186272"/>
    <w:rsid w:val="00186313"/>
    <w:rsid w:val="00187595"/>
    <w:rsid w:val="001907AC"/>
    <w:rsid w:val="00190A8E"/>
    <w:rsid w:val="00190FAF"/>
    <w:rsid w:val="001912B2"/>
    <w:rsid w:val="001928DF"/>
    <w:rsid w:val="00193C2E"/>
    <w:rsid w:val="0019450B"/>
    <w:rsid w:val="0019578D"/>
    <w:rsid w:val="001957C7"/>
    <w:rsid w:val="001963DA"/>
    <w:rsid w:val="0019683F"/>
    <w:rsid w:val="001969FA"/>
    <w:rsid w:val="00196A2F"/>
    <w:rsid w:val="00196C8A"/>
    <w:rsid w:val="00196D37"/>
    <w:rsid w:val="00197202"/>
    <w:rsid w:val="00197708"/>
    <w:rsid w:val="00197D74"/>
    <w:rsid w:val="001A1384"/>
    <w:rsid w:val="001A1F3B"/>
    <w:rsid w:val="001A2671"/>
    <w:rsid w:val="001A424C"/>
    <w:rsid w:val="001A4A45"/>
    <w:rsid w:val="001A66A7"/>
    <w:rsid w:val="001A6E92"/>
    <w:rsid w:val="001A7BE8"/>
    <w:rsid w:val="001B02ED"/>
    <w:rsid w:val="001B0499"/>
    <w:rsid w:val="001B1C19"/>
    <w:rsid w:val="001B278C"/>
    <w:rsid w:val="001B35EB"/>
    <w:rsid w:val="001B3F3D"/>
    <w:rsid w:val="001B47E8"/>
    <w:rsid w:val="001B48BE"/>
    <w:rsid w:val="001B4F9C"/>
    <w:rsid w:val="001B541E"/>
    <w:rsid w:val="001B76C9"/>
    <w:rsid w:val="001B7F08"/>
    <w:rsid w:val="001C00E1"/>
    <w:rsid w:val="001C0F88"/>
    <w:rsid w:val="001C1195"/>
    <w:rsid w:val="001C1491"/>
    <w:rsid w:val="001C1656"/>
    <w:rsid w:val="001C222E"/>
    <w:rsid w:val="001C2772"/>
    <w:rsid w:val="001C297F"/>
    <w:rsid w:val="001C2E01"/>
    <w:rsid w:val="001C3666"/>
    <w:rsid w:val="001C36FB"/>
    <w:rsid w:val="001C47BC"/>
    <w:rsid w:val="001C5B8F"/>
    <w:rsid w:val="001C7225"/>
    <w:rsid w:val="001C7929"/>
    <w:rsid w:val="001D0F8E"/>
    <w:rsid w:val="001D20B1"/>
    <w:rsid w:val="001D277F"/>
    <w:rsid w:val="001D2B11"/>
    <w:rsid w:val="001D305F"/>
    <w:rsid w:val="001D3C80"/>
    <w:rsid w:val="001D4776"/>
    <w:rsid w:val="001D4952"/>
    <w:rsid w:val="001D4CAE"/>
    <w:rsid w:val="001D4F67"/>
    <w:rsid w:val="001D51AC"/>
    <w:rsid w:val="001D51D1"/>
    <w:rsid w:val="001D5251"/>
    <w:rsid w:val="001D52BA"/>
    <w:rsid w:val="001D5BE9"/>
    <w:rsid w:val="001D6513"/>
    <w:rsid w:val="001D686A"/>
    <w:rsid w:val="001D6CF3"/>
    <w:rsid w:val="001D70FA"/>
    <w:rsid w:val="001D7162"/>
    <w:rsid w:val="001D75ED"/>
    <w:rsid w:val="001D7E6E"/>
    <w:rsid w:val="001E0A43"/>
    <w:rsid w:val="001E0CE2"/>
    <w:rsid w:val="001E20B1"/>
    <w:rsid w:val="001E2532"/>
    <w:rsid w:val="001E4197"/>
    <w:rsid w:val="001E4620"/>
    <w:rsid w:val="001E5359"/>
    <w:rsid w:val="001E54B9"/>
    <w:rsid w:val="001E6373"/>
    <w:rsid w:val="001E7827"/>
    <w:rsid w:val="001F013E"/>
    <w:rsid w:val="001F0452"/>
    <w:rsid w:val="001F0C55"/>
    <w:rsid w:val="001F118F"/>
    <w:rsid w:val="001F13E7"/>
    <w:rsid w:val="001F221B"/>
    <w:rsid w:val="001F2319"/>
    <w:rsid w:val="001F2E8F"/>
    <w:rsid w:val="001F4D31"/>
    <w:rsid w:val="001F5022"/>
    <w:rsid w:val="001F62C7"/>
    <w:rsid w:val="001F7AC1"/>
    <w:rsid w:val="002007A5"/>
    <w:rsid w:val="002007CA"/>
    <w:rsid w:val="00201B10"/>
    <w:rsid w:val="00201F48"/>
    <w:rsid w:val="00202A43"/>
    <w:rsid w:val="002030EC"/>
    <w:rsid w:val="0020363E"/>
    <w:rsid w:val="002038CB"/>
    <w:rsid w:val="00203F0F"/>
    <w:rsid w:val="002045B7"/>
    <w:rsid w:val="00205757"/>
    <w:rsid w:val="00205BCF"/>
    <w:rsid w:val="00206A3B"/>
    <w:rsid w:val="00206F7C"/>
    <w:rsid w:val="00207363"/>
    <w:rsid w:val="002076F4"/>
    <w:rsid w:val="00207929"/>
    <w:rsid w:val="00210120"/>
    <w:rsid w:val="0021137E"/>
    <w:rsid w:val="00211A0C"/>
    <w:rsid w:val="002129CE"/>
    <w:rsid w:val="00212BD4"/>
    <w:rsid w:val="0021648C"/>
    <w:rsid w:val="002165E3"/>
    <w:rsid w:val="00216CFC"/>
    <w:rsid w:val="00216EBB"/>
    <w:rsid w:val="00217310"/>
    <w:rsid w:val="00217AF8"/>
    <w:rsid w:val="00220E43"/>
    <w:rsid w:val="00221B82"/>
    <w:rsid w:val="00222124"/>
    <w:rsid w:val="0022224E"/>
    <w:rsid w:val="00223059"/>
    <w:rsid w:val="00225EED"/>
    <w:rsid w:val="00226B65"/>
    <w:rsid w:val="00227650"/>
    <w:rsid w:val="00230155"/>
    <w:rsid w:val="0023052F"/>
    <w:rsid w:val="00231FCA"/>
    <w:rsid w:val="002323A3"/>
    <w:rsid w:val="002325E8"/>
    <w:rsid w:val="00232995"/>
    <w:rsid w:val="00232CC5"/>
    <w:rsid w:val="00232F93"/>
    <w:rsid w:val="0023332B"/>
    <w:rsid w:val="002341B0"/>
    <w:rsid w:val="00235474"/>
    <w:rsid w:val="00235603"/>
    <w:rsid w:val="00235C29"/>
    <w:rsid w:val="00241610"/>
    <w:rsid w:val="00241646"/>
    <w:rsid w:val="002416F1"/>
    <w:rsid w:val="002426CE"/>
    <w:rsid w:val="002432C1"/>
    <w:rsid w:val="00243D63"/>
    <w:rsid w:val="00244B21"/>
    <w:rsid w:val="00245505"/>
    <w:rsid w:val="00245535"/>
    <w:rsid w:val="002468EF"/>
    <w:rsid w:val="0025014F"/>
    <w:rsid w:val="00250D7B"/>
    <w:rsid w:val="0025116C"/>
    <w:rsid w:val="002533B1"/>
    <w:rsid w:val="00253777"/>
    <w:rsid w:val="0025385E"/>
    <w:rsid w:val="00253C16"/>
    <w:rsid w:val="00254244"/>
    <w:rsid w:val="00254449"/>
    <w:rsid w:val="00254C7B"/>
    <w:rsid w:val="0025753D"/>
    <w:rsid w:val="00257658"/>
    <w:rsid w:val="002601F5"/>
    <w:rsid w:val="002602D3"/>
    <w:rsid w:val="00260F34"/>
    <w:rsid w:val="002610A8"/>
    <w:rsid w:val="00261A0B"/>
    <w:rsid w:val="00263490"/>
    <w:rsid w:val="00263AD2"/>
    <w:rsid w:val="00264055"/>
    <w:rsid w:val="00264242"/>
    <w:rsid w:val="0026454E"/>
    <w:rsid w:val="002646A5"/>
    <w:rsid w:val="00264E8D"/>
    <w:rsid w:val="00265469"/>
    <w:rsid w:val="002663FA"/>
    <w:rsid w:val="0026737F"/>
    <w:rsid w:val="00267449"/>
    <w:rsid w:val="00270933"/>
    <w:rsid w:val="00270936"/>
    <w:rsid w:val="00271353"/>
    <w:rsid w:val="0027139C"/>
    <w:rsid w:val="00271AE3"/>
    <w:rsid w:val="00271BC9"/>
    <w:rsid w:val="00272B23"/>
    <w:rsid w:val="00272DAA"/>
    <w:rsid w:val="00275637"/>
    <w:rsid w:val="00275DC0"/>
    <w:rsid w:val="002769DC"/>
    <w:rsid w:val="00277A38"/>
    <w:rsid w:val="00280712"/>
    <w:rsid w:val="00282149"/>
    <w:rsid w:val="00282BE0"/>
    <w:rsid w:val="00283208"/>
    <w:rsid w:val="00283839"/>
    <w:rsid w:val="00284270"/>
    <w:rsid w:val="00284AC1"/>
    <w:rsid w:val="00284B56"/>
    <w:rsid w:val="0028590C"/>
    <w:rsid w:val="00286869"/>
    <w:rsid w:val="00287E67"/>
    <w:rsid w:val="0029071D"/>
    <w:rsid w:val="002917A3"/>
    <w:rsid w:val="0029218D"/>
    <w:rsid w:val="002924A7"/>
    <w:rsid w:val="00292509"/>
    <w:rsid w:val="002928DF"/>
    <w:rsid w:val="002935D8"/>
    <w:rsid w:val="00293950"/>
    <w:rsid w:val="00293EDB"/>
    <w:rsid w:val="00294455"/>
    <w:rsid w:val="0029461F"/>
    <w:rsid w:val="002946F0"/>
    <w:rsid w:val="00294DCE"/>
    <w:rsid w:val="00294E2B"/>
    <w:rsid w:val="00295543"/>
    <w:rsid w:val="00297CE2"/>
    <w:rsid w:val="002A0065"/>
    <w:rsid w:val="002A02FA"/>
    <w:rsid w:val="002A06DE"/>
    <w:rsid w:val="002A0B24"/>
    <w:rsid w:val="002A2A81"/>
    <w:rsid w:val="002A2CFB"/>
    <w:rsid w:val="002A411F"/>
    <w:rsid w:val="002A4554"/>
    <w:rsid w:val="002A475C"/>
    <w:rsid w:val="002A579C"/>
    <w:rsid w:val="002A5AC7"/>
    <w:rsid w:val="002A5C43"/>
    <w:rsid w:val="002A63FA"/>
    <w:rsid w:val="002A7041"/>
    <w:rsid w:val="002A7363"/>
    <w:rsid w:val="002A797F"/>
    <w:rsid w:val="002A79EE"/>
    <w:rsid w:val="002B0942"/>
    <w:rsid w:val="002B0BA6"/>
    <w:rsid w:val="002B30C7"/>
    <w:rsid w:val="002B3395"/>
    <w:rsid w:val="002B3737"/>
    <w:rsid w:val="002B3A74"/>
    <w:rsid w:val="002B439B"/>
    <w:rsid w:val="002B448C"/>
    <w:rsid w:val="002B520C"/>
    <w:rsid w:val="002B5BD8"/>
    <w:rsid w:val="002B65F5"/>
    <w:rsid w:val="002B6C93"/>
    <w:rsid w:val="002C09A1"/>
    <w:rsid w:val="002C1781"/>
    <w:rsid w:val="002C3ADB"/>
    <w:rsid w:val="002C3BD5"/>
    <w:rsid w:val="002C3F55"/>
    <w:rsid w:val="002C4225"/>
    <w:rsid w:val="002C43FD"/>
    <w:rsid w:val="002C4B78"/>
    <w:rsid w:val="002C4D0B"/>
    <w:rsid w:val="002C4EA3"/>
    <w:rsid w:val="002C5084"/>
    <w:rsid w:val="002C52AB"/>
    <w:rsid w:val="002C58F1"/>
    <w:rsid w:val="002C59C3"/>
    <w:rsid w:val="002C5D19"/>
    <w:rsid w:val="002C6255"/>
    <w:rsid w:val="002C69B2"/>
    <w:rsid w:val="002C71A9"/>
    <w:rsid w:val="002C7303"/>
    <w:rsid w:val="002C77C1"/>
    <w:rsid w:val="002D0DD1"/>
    <w:rsid w:val="002D1000"/>
    <w:rsid w:val="002D196C"/>
    <w:rsid w:val="002D1CD5"/>
    <w:rsid w:val="002D1DE9"/>
    <w:rsid w:val="002D4658"/>
    <w:rsid w:val="002D51E1"/>
    <w:rsid w:val="002D5490"/>
    <w:rsid w:val="002D5636"/>
    <w:rsid w:val="002D5E7E"/>
    <w:rsid w:val="002D6AA8"/>
    <w:rsid w:val="002D6BB2"/>
    <w:rsid w:val="002D6DA6"/>
    <w:rsid w:val="002D71AC"/>
    <w:rsid w:val="002D74A7"/>
    <w:rsid w:val="002D75B8"/>
    <w:rsid w:val="002D76E5"/>
    <w:rsid w:val="002E0D0A"/>
    <w:rsid w:val="002E143E"/>
    <w:rsid w:val="002E23E3"/>
    <w:rsid w:val="002E39B8"/>
    <w:rsid w:val="002E4089"/>
    <w:rsid w:val="002E42F0"/>
    <w:rsid w:val="002E4DE7"/>
    <w:rsid w:val="002E4F73"/>
    <w:rsid w:val="002E52F6"/>
    <w:rsid w:val="002E582F"/>
    <w:rsid w:val="002E58F0"/>
    <w:rsid w:val="002E7554"/>
    <w:rsid w:val="002E7A86"/>
    <w:rsid w:val="002F057D"/>
    <w:rsid w:val="002F1616"/>
    <w:rsid w:val="002F265A"/>
    <w:rsid w:val="002F2AA5"/>
    <w:rsid w:val="002F2D12"/>
    <w:rsid w:val="002F2DD6"/>
    <w:rsid w:val="002F33AF"/>
    <w:rsid w:val="002F3A77"/>
    <w:rsid w:val="002F3EFF"/>
    <w:rsid w:val="002F51ED"/>
    <w:rsid w:val="002F6FE9"/>
    <w:rsid w:val="002F7FE8"/>
    <w:rsid w:val="00300592"/>
    <w:rsid w:val="00300C53"/>
    <w:rsid w:val="00301DBC"/>
    <w:rsid w:val="00302097"/>
    <w:rsid w:val="00302620"/>
    <w:rsid w:val="00302AD8"/>
    <w:rsid w:val="00302FA3"/>
    <w:rsid w:val="003042A8"/>
    <w:rsid w:val="003042F3"/>
    <w:rsid w:val="00304AAC"/>
    <w:rsid w:val="00304E09"/>
    <w:rsid w:val="0031057A"/>
    <w:rsid w:val="00310937"/>
    <w:rsid w:val="00311176"/>
    <w:rsid w:val="003111BD"/>
    <w:rsid w:val="00312B9E"/>
    <w:rsid w:val="00312E9D"/>
    <w:rsid w:val="003136E6"/>
    <w:rsid w:val="00314C7C"/>
    <w:rsid w:val="00315320"/>
    <w:rsid w:val="00315794"/>
    <w:rsid w:val="00316449"/>
    <w:rsid w:val="00320AE3"/>
    <w:rsid w:val="0032116C"/>
    <w:rsid w:val="0032210F"/>
    <w:rsid w:val="00322FC0"/>
    <w:rsid w:val="00325B59"/>
    <w:rsid w:val="00326379"/>
    <w:rsid w:val="003267AD"/>
    <w:rsid w:val="003269DC"/>
    <w:rsid w:val="00326A4D"/>
    <w:rsid w:val="00327540"/>
    <w:rsid w:val="00327DDA"/>
    <w:rsid w:val="00330842"/>
    <w:rsid w:val="003324AE"/>
    <w:rsid w:val="00337FA1"/>
    <w:rsid w:val="00340DDA"/>
    <w:rsid w:val="00340F2B"/>
    <w:rsid w:val="003411B5"/>
    <w:rsid w:val="00342691"/>
    <w:rsid w:val="00342EF3"/>
    <w:rsid w:val="00343B37"/>
    <w:rsid w:val="00343C69"/>
    <w:rsid w:val="00344173"/>
    <w:rsid w:val="00344843"/>
    <w:rsid w:val="00344F59"/>
    <w:rsid w:val="0034506D"/>
    <w:rsid w:val="00345D94"/>
    <w:rsid w:val="003464D0"/>
    <w:rsid w:val="003471A6"/>
    <w:rsid w:val="003514B2"/>
    <w:rsid w:val="003527AC"/>
    <w:rsid w:val="003548F9"/>
    <w:rsid w:val="00355A8C"/>
    <w:rsid w:val="00356892"/>
    <w:rsid w:val="00357727"/>
    <w:rsid w:val="00357995"/>
    <w:rsid w:val="003606B6"/>
    <w:rsid w:val="00361270"/>
    <w:rsid w:val="003615E5"/>
    <w:rsid w:val="00362F1F"/>
    <w:rsid w:val="003639E6"/>
    <w:rsid w:val="00363B54"/>
    <w:rsid w:val="00363E6A"/>
    <w:rsid w:val="003645F8"/>
    <w:rsid w:val="0036519B"/>
    <w:rsid w:val="00365792"/>
    <w:rsid w:val="0036586A"/>
    <w:rsid w:val="003658CC"/>
    <w:rsid w:val="0036752B"/>
    <w:rsid w:val="0037095E"/>
    <w:rsid w:val="00370E4B"/>
    <w:rsid w:val="00371369"/>
    <w:rsid w:val="0037488D"/>
    <w:rsid w:val="00374D5C"/>
    <w:rsid w:val="003758BE"/>
    <w:rsid w:val="003758CD"/>
    <w:rsid w:val="0037645F"/>
    <w:rsid w:val="00376637"/>
    <w:rsid w:val="00376685"/>
    <w:rsid w:val="00376A97"/>
    <w:rsid w:val="00376C6C"/>
    <w:rsid w:val="003806B2"/>
    <w:rsid w:val="0038113D"/>
    <w:rsid w:val="00382A8B"/>
    <w:rsid w:val="00383067"/>
    <w:rsid w:val="00383133"/>
    <w:rsid w:val="00383781"/>
    <w:rsid w:val="00384539"/>
    <w:rsid w:val="00384737"/>
    <w:rsid w:val="003851A8"/>
    <w:rsid w:val="00385A42"/>
    <w:rsid w:val="00385AFE"/>
    <w:rsid w:val="00385B1C"/>
    <w:rsid w:val="00387628"/>
    <w:rsid w:val="003876DE"/>
    <w:rsid w:val="00387ABC"/>
    <w:rsid w:val="00390773"/>
    <w:rsid w:val="00390C79"/>
    <w:rsid w:val="00391238"/>
    <w:rsid w:val="0039207D"/>
    <w:rsid w:val="00392405"/>
    <w:rsid w:val="0039240A"/>
    <w:rsid w:val="00392436"/>
    <w:rsid w:val="00393723"/>
    <w:rsid w:val="00393E83"/>
    <w:rsid w:val="003946C7"/>
    <w:rsid w:val="00394F61"/>
    <w:rsid w:val="00396C5C"/>
    <w:rsid w:val="003978DD"/>
    <w:rsid w:val="003A00EE"/>
    <w:rsid w:val="003A1206"/>
    <w:rsid w:val="003A184B"/>
    <w:rsid w:val="003A20D8"/>
    <w:rsid w:val="003A2507"/>
    <w:rsid w:val="003A2839"/>
    <w:rsid w:val="003A2EBC"/>
    <w:rsid w:val="003A30F9"/>
    <w:rsid w:val="003A36A3"/>
    <w:rsid w:val="003A3C0F"/>
    <w:rsid w:val="003A4626"/>
    <w:rsid w:val="003A6E7C"/>
    <w:rsid w:val="003A7232"/>
    <w:rsid w:val="003A773B"/>
    <w:rsid w:val="003A790F"/>
    <w:rsid w:val="003B1220"/>
    <w:rsid w:val="003B18C6"/>
    <w:rsid w:val="003B1E99"/>
    <w:rsid w:val="003B434F"/>
    <w:rsid w:val="003B4F12"/>
    <w:rsid w:val="003B53A2"/>
    <w:rsid w:val="003B56E2"/>
    <w:rsid w:val="003B626E"/>
    <w:rsid w:val="003B7311"/>
    <w:rsid w:val="003C03B5"/>
    <w:rsid w:val="003C0467"/>
    <w:rsid w:val="003C08FF"/>
    <w:rsid w:val="003C0919"/>
    <w:rsid w:val="003C0D32"/>
    <w:rsid w:val="003C0F25"/>
    <w:rsid w:val="003C18A9"/>
    <w:rsid w:val="003C1AE3"/>
    <w:rsid w:val="003C21F2"/>
    <w:rsid w:val="003C2BE2"/>
    <w:rsid w:val="003C3034"/>
    <w:rsid w:val="003C30EA"/>
    <w:rsid w:val="003C32EB"/>
    <w:rsid w:val="003C351B"/>
    <w:rsid w:val="003C408D"/>
    <w:rsid w:val="003C4CB5"/>
    <w:rsid w:val="003C5561"/>
    <w:rsid w:val="003C6290"/>
    <w:rsid w:val="003C649B"/>
    <w:rsid w:val="003C6BF2"/>
    <w:rsid w:val="003C6E47"/>
    <w:rsid w:val="003C6EFE"/>
    <w:rsid w:val="003C721F"/>
    <w:rsid w:val="003D0F8C"/>
    <w:rsid w:val="003D1324"/>
    <w:rsid w:val="003D2190"/>
    <w:rsid w:val="003D2377"/>
    <w:rsid w:val="003D294B"/>
    <w:rsid w:val="003D357E"/>
    <w:rsid w:val="003D372A"/>
    <w:rsid w:val="003D3C1C"/>
    <w:rsid w:val="003D3DC0"/>
    <w:rsid w:val="003D3DFF"/>
    <w:rsid w:val="003D4236"/>
    <w:rsid w:val="003D52BA"/>
    <w:rsid w:val="003D60BB"/>
    <w:rsid w:val="003D6516"/>
    <w:rsid w:val="003D6AC5"/>
    <w:rsid w:val="003D6C57"/>
    <w:rsid w:val="003D7E24"/>
    <w:rsid w:val="003E01CF"/>
    <w:rsid w:val="003E0705"/>
    <w:rsid w:val="003E1A9D"/>
    <w:rsid w:val="003E1B6B"/>
    <w:rsid w:val="003E2A3C"/>
    <w:rsid w:val="003E3262"/>
    <w:rsid w:val="003E4094"/>
    <w:rsid w:val="003E4490"/>
    <w:rsid w:val="003E469A"/>
    <w:rsid w:val="003E4E28"/>
    <w:rsid w:val="003E582E"/>
    <w:rsid w:val="003E7433"/>
    <w:rsid w:val="003E755C"/>
    <w:rsid w:val="003E7CCF"/>
    <w:rsid w:val="003F0F2D"/>
    <w:rsid w:val="003F0FEA"/>
    <w:rsid w:val="003F1422"/>
    <w:rsid w:val="003F1614"/>
    <w:rsid w:val="003F22A1"/>
    <w:rsid w:val="003F2351"/>
    <w:rsid w:val="003F2531"/>
    <w:rsid w:val="003F2B5F"/>
    <w:rsid w:val="003F3A82"/>
    <w:rsid w:val="003F3B39"/>
    <w:rsid w:val="003F42DE"/>
    <w:rsid w:val="003F4384"/>
    <w:rsid w:val="003F4A42"/>
    <w:rsid w:val="003F4A7B"/>
    <w:rsid w:val="003F4DFA"/>
    <w:rsid w:val="003F60DC"/>
    <w:rsid w:val="003F7B15"/>
    <w:rsid w:val="003F7D10"/>
    <w:rsid w:val="003F7E25"/>
    <w:rsid w:val="004002BF"/>
    <w:rsid w:val="004018F2"/>
    <w:rsid w:val="004023CC"/>
    <w:rsid w:val="00402647"/>
    <w:rsid w:val="00402B42"/>
    <w:rsid w:val="00402F39"/>
    <w:rsid w:val="00403924"/>
    <w:rsid w:val="00403EC9"/>
    <w:rsid w:val="00406755"/>
    <w:rsid w:val="00406F59"/>
    <w:rsid w:val="00407241"/>
    <w:rsid w:val="00407897"/>
    <w:rsid w:val="00407CD1"/>
    <w:rsid w:val="00410A9E"/>
    <w:rsid w:val="00410EAA"/>
    <w:rsid w:val="00411062"/>
    <w:rsid w:val="0041153A"/>
    <w:rsid w:val="00411D86"/>
    <w:rsid w:val="00415161"/>
    <w:rsid w:val="0041575C"/>
    <w:rsid w:val="004159B4"/>
    <w:rsid w:val="004172DB"/>
    <w:rsid w:val="0041744B"/>
    <w:rsid w:val="00417479"/>
    <w:rsid w:val="00420074"/>
    <w:rsid w:val="004216E2"/>
    <w:rsid w:val="00421BBD"/>
    <w:rsid w:val="004220B8"/>
    <w:rsid w:val="0042254B"/>
    <w:rsid w:val="004230F5"/>
    <w:rsid w:val="0042421F"/>
    <w:rsid w:val="00424B81"/>
    <w:rsid w:val="004256D0"/>
    <w:rsid w:val="004268A7"/>
    <w:rsid w:val="00427140"/>
    <w:rsid w:val="00427699"/>
    <w:rsid w:val="00427D24"/>
    <w:rsid w:val="0043029C"/>
    <w:rsid w:val="00430D49"/>
    <w:rsid w:val="00431B05"/>
    <w:rsid w:val="004329F3"/>
    <w:rsid w:val="0043374B"/>
    <w:rsid w:val="00433A6D"/>
    <w:rsid w:val="00434B46"/>
    <w:rsid w:val="0043528C"/>
    <w:rsid w:val="00435549"/>
    <w:rsid w:val="004367D4"/>
    <w:rsid w:val="00436A89"/>
    <w:rsid w:val="0043706E"/>
    <w:rsid w:val="004373E2"/>
    <w:rsid w:val="00440101"/>
    <w:rsid w:val="0044018C"/>
    <w:rsid w:val="00440557"/>
    <w:rsid w:val="00440839"/>
    <w:rsid w:val="00440F4F"/>
    <w:rsid w:val="00444361"/>
    <w:rsid w:val="00445872"/>
    <w:rsid w:val="00450087"/>
    <w:rsid w:val="004502AC"/>
    <w:rsid w:val="00450B63"/>
    <w:rsid w:val="004528F1"/>
    <w:rsid w:val="00453495"/>
    <w:rsid w:val="00453DA7"/>
    <w:rsid w:val="00455AF2"/>
    <w:rsid w:val="00456033"/>
    <w:rsid w:val="00456171"/>
    <w:rsid w:val="00456B29"/>
    <w:rsid w:val="00457332"/>
    <w:rsid w:val="00460588"/>
    <w:rsid w:val="00461CB4"/>
    <w:rsid w:val="0046222E"/>
    <w:rsid w:val="0046245F"/>
    <w:rsid w:val="0046294E"/>
    <w:rsid w:val="004629A8"/>
    <w:rsid w:val="00463E95"/>
    <w:rsid w:val="004641BD"/>
    <w:rsid w:val="004645CD"/>
    <w:rsid w:val="004659B8"/>
    <w:rsid w:val="00465E70"/>
    <w:rsid w:val="00466BE9"/>
    <w:rsid w:val="00466FC9"/>
    <w:rsid w:val="00467172"/>
    <w:rsid w:val="004672C1"/>
    <w:rsid w:val="00470AC5"/>
    <w:rsid w:val="00471869"/>
    <w:rsid w:val="00471CCA"/>
    <w:rsid w:val="00474180"/>
    <w:rsid w:val="00474486"/>
    <w:rsid w:val="004746FB"/>
    <w:rsid w:val="00474C5D"/>
    <w:rsid w:val="0047526E"/>
    <w:rsid w:val="00475A76"/>
    <w:rsid w:val="00476633"/>
    <w:rsid w:val="00476B02"/>
    <w:rsid w:val="004803AC"/>
    <w:rsid w:val="004806DA"/>
    <w:rsid w:val="00480757"/>
    <w:rsid w:val="00480E17"/>
    <w:rsid w:val="00481BE6"/>
    <w:rsid w:val="00481D05"/>
    <w:rsid w:val="0048208B"/>
    <w:rsid w:val="004827E4"/>
    <w:rsid w:val="00482B88"/>
    <w:rsid w:val="0048335B"/>
    <w:rsid w:val="00483450"/>
    <w:rsid w:val="00485124"/>
    <w:rsid w:val="0048530D"/>
    <w:rsid w:val="00486B5A"/>
    <w:rsid w:val="00486E75"/>
    <w:rsid w:val="00487C31"/>
    <w:rsid w:val="0049143B"/>
    <w:rsid w:val="00491618"/>
    <w:rsid w:val="00491824"/>
    <w:rsid w:val="004923F7"/>
    <w:rsid w:val="00492C30"/>
    <w:rsid w:val="004936D4"/>
    <w:rsid w:val="00494493"/>
    <w:rsid w:val="0049450B"/>
    <w:rsid w:val="00495766"/>
    <w:rsid w:val="00496C7F"/>
    <w:rsid w:val="004A0D3E"/>
    <w:rsid w:val="004A1CC4"/>
    <w:rsid w:val="004A1F71"/>
    <w:rsid w:val="004A235E"/>
    <w:rsid w:val="004A26A5"/>
    <w:rsid w:val="004A34FB"/>
    <w:rsid w:val="004A3E15"/>
    <w:rsid w:val="004A4B60"/>
    <w:rsid w:val="004A4E18"/>
    <w:rsid w:val="004A5014"/>
    <w:rsid w:val="004A61E7"/>
    <w:rsid w:val="004A635D"/>
    <w:rsid w:val="004A66C8"/>
    <w:rsid w:val="004A68B5"/>
    <w:rsid w:val="004A6A50"/>
    <w:rsid w:val="004A6A97"/>
    <w:rsid w:val="004A6F91"/>
    <w:rsid w:val="004A72DC"/>
    <w:rsid w:val="004A769C"/>
    <w:rsid w:val="004A77B9"/>
    <w:rsid w:val="004B030F"/>
    <w:rsid w:val="004B066A"/>
    <w:rsid w:val="004B09AA"/>
    <w:rsid w:val="004B0B1B"/>
    <w:rsid w:val="004B0CF5"/>
    <w:rsid w:val="004B37E3"/>
    <w:rsid w:val="004B391A"/>
    <w:rsid w:val="004B3E57"/>
    <w:rsid w:val="004B4EC7"/>
    <w:rsid w:val="004B4ED5"/>
    <w:rsid w:val="004B6522"/>
    <w:rsid w:val="004B652D"/>
    <w:rsid w:val="004B77F1"/>
    <w:rsid w:val="004B783A"/>
    <w:rsid w:val="004C0673"/>
    <w:rsid w:val="004C0CD9"/>
    <w:rsid w:val="004C2903"/>
    <w:rsid w:val="004C2FEF"/>
    <w:rsid w:val="004C3116"/>
    <w:rsid w:val="004C3317"/>
    <w:rsid w:val="004C3613"/>
    <w:rsid w:val="004C37BC"/>
    <w:rsid w:val="004C3B7E"/>
    <w:rsid w:val="004C3C80"/>
    <w:rsid w:val="004C5F02"/>
    <w:rsid w:val="004C6402"/>
    <w:rsid w:val="004C7090"/>
    <w:rsid w:val="004D0C2F"/>
    <w:rsid w:val="004D3074"/>
    <w:rsid w:val="004D3245"/>
    <w:rsid w:val="004D356D"/>
    <w:rsid w:val="004D3580"/>
    <w:rsid w:val="004D3B97"/>
    <w:rsid w:val="004D3D06"/>
    <w:rsid w:val="004D49DB"/>
    <w:rsid w:val="004D4D72"/>
    <w:rsid w:val="004D5286"/>
    <w:rsid w:val="004D5CDE"/>
    <w:rsid w:val="004D5F5D"/>
    <w:rsid w:val="004D618E"/>
    <w:rsid w:val="004D66CC"/>
    <w:rsid w:val="004D70FC"/>
    <w:rsid w:val="004D7D52"/>
    <w:rsid w:val="004D7EA6"/>
    <w:rsid w:val="004E0434"/>
    <w:rsid w:val="004E05F8"/>
    <w:rsid w:val="004E0802"/>
    <w:rsid w:val="004E148A"/>
    <w:rsid w:val="004E2749"/>
    <w:rsid w:val="004E2DE8"/>
    <w:rsid w:val="004E3107"/>
    <w:rsid w:val="004E3343"/>
    <w:rsid w:val="004E3406"/>
    <w:rsid w:val="004E39EE"/>
    <w:rsid w:val="004E6830"/>
    <w:rsid w:val="004F07FA"/>
    <w:rsid w:val="004F094F"/>
    <w:rsid w:val="004F09E7"/>
    <w:rsid w:val="004F32B1"/>
    <w:rsid w:val="004F3CE8"/>
    <w:rsid w:val="004F41D6"/>
    <w:rsid w:val="004F4BDA"/>
    <w:rsid w:val="004F5133"/>
    <w:rsid w:val="004F587C"/>
    <w:rsid w:val="004F7A9B"/>
    <w:rsid w:val="0050004F"/>
    <w:rsid w:val="00500D30"/>
    <w:rsid w:val="00501CB2"/>
    <w:rsid w:val="00502618"/>
    <w:rsid w:val="00502624"/>
    <w:rsid w:val="00503038"/>
    <w:rsid w:val="005030BD"/>
    <w:rsid w:val="005038F8"/>
    <w:rsid w:val="00503B32"/>
    <w:rsid w:val="00504FDE"/>
    <w:rsid w:val="00505185"/>
    <w:rsid w:val="00505B8E"/>
    <w:rsid w:val="00506634"/>
    <w:rsid w:val="005101F6"/>
    <w:rsid w:val="005105C3"/>
    <w:rsid w:val="00510D7F"/>
    <w:rsid w:val="005120FF"/>
    <w:rsid w:val="005126BC"/>
    <w:rsid w:val="00513507"/>
    <w:rsid w:val="00513938"/>
    <w:rsid w:val="0051591C"/>
    <w:rsid w:val="00516E98"/>
    <w:rsid w:val="0051740A"/>
    <w:rsid w:val="00517EF6"/>
    <w:rsid w:val="005204B8"/>
    <w:rsid w:val="00520A99"/>
    <w:rsid w:val="00520EEF"/>
    <w:rsid w:val="00520FA6"/>
    <w:rsid w:val="00521376"/>
    <w:rsid w:val="00521A18"/>
    <w:rsid w:val="00521A77"/>
    <w:rsid w:val="0052223E"/>
    <w:rsid w:val="00523592"/>
    <w:rsid w:val="00523C95"/>
    <w:rsid w:val="00524608"/>
    <w:rsid w:val="005247A5"/>
    <w:rsid w:val="00524FC7"/>
    <w:rsid w:val="005258C5"/>
    <w:rsid w:val="00525FC0"/>
    <w:rsid w:val="00526755"/>
    <w:rsid w:val="005267E0"/>
    <w:rsid w:val="00527A31"/>
    <w:rsid w:val="00527C9D"/>
    <w:rsid w:val="00531B55"/>
    <w:rsid w:val="005327D9"/>
    <w:rsid w:val="005327DB"/>
    <w:rsid w:val="005328A5"/>
    <w:rsid w:val="00532E09"/>
    <w:rsid w:val="00532E73"/>
    <w:rsid w:val="0053375F"/>
    <w:rsid w:val="00534607"/>
    <w:rsid w:val="00534753"/>
    <w:rsid w:val="00535385"/>
    <w:rsid w:val="00535E46"/>
    <w:rsid w:val="00536195"/>
    <w:rsid w:val="00536D81"/>
    <w:rsid w:val="00537199"/>
    <w:rsid w:val="00537FB1"/>
    <w:rsid w:val="00541DEE"/>
    <w:rsid w:val="0054236D"/>
    <w:rsid w:val="00542E83"/>
    <w:rsid w:val="00542F7D"/>
    <w:rsid w:val="005434DE"/>
    <w:rsid w:val="00543F9D"/>
    <w:rsid w:val="0054416A"/>
    <w:rsid w:val="005442A8"/>
    <w:rsid w:val="00544841"/>
    <w:rsid w:val="00544D35"/>
    <w:rsid w:val="0054550F"/>
    <w:rsid w:val="00545863"/>
    <w:rsid w:val="005461A1"/>
    <w:rsid w:val="005463F8"/>
    <w:rsid w:val="00547349"/>
    <w:rsid w:val="005507C6"/>
    <w:rsid w:val="00550C9B"/>
    <w:rsid w:val="00551F16"/>
    <w:rsid w:val="0055200A"/>
    <w:rsid w:val="005523DB"/>
    <w:rsid w:val="0055276B"/>
    <w:rsid w:val="005532EC"/>
    <w:rsid w:val="005537F1"/>
    <w:rsid w:val="00554B70"/>
    <w:rsid w:val="00554F90"/>
    <w:rsid w:val="00555001"/>
    <w:rsid w:val="0055545B"/>
    <w:rsid w:val="00555B0B"/>
    <w:rsid w:val="00555CBE"/>
    <w:rsid w:val="00556884"/>
    <w:rsid w:val="00557333"/>
    <w:rsid w:val="005578C0"/>
    <w:rsid w:val="00557B18"/>
    <w:rsid w:val="005602BE"/>
    <w:rsid w:val="00560947"/>
    <w:rsid w:val="00561C72"/>
    <w:rsid w:val="00561F37"/>
    <w:rsid w:val="005624A6"/>
    <w:rsid w:val="005631F2"/>
    <w:rsid w:val="00563C71"/>
    <w:rsid w:val="00563FFE"/>
    <w:rsid w:val="005646CB"/>
    <w:rsid w:val="00565AA9"/>
    <w:rsid w:val="00566F65"/>
    <w:rsid w:val="0056777A"/>
    <w:rsid w:val="00567FDC"/>
    <w:rsid w:val="00570953"/>
    <w:rsid w:val="00570B17"/>
    <w:rsid w:val="005714FB"/>
    <w:rsid w:val="00572546"/>
    <w:rsid w:val="005742FB"/>
    <w:rsid w:val="005745C3"/>
    <w:rsid w:val="00574791"/>
    <w:rsid w:val="00574DFD"/>
    <w:rsid w:val="005754D0"/>
    <w:rsid w:val="005758FC"/>
    <w:rsid w:val="00576789"/>
    <w:rsid w:val="00577A91"/>
    <w:rsid w:val="00580D2A"/>
    <w:rsid w:val="005813DE"/>
    <w:rsid w:val="00581DAD"/>
    <w:rsid w:val="005825DD"/>
    <w:rsid w:val="005827F5"/>
    <w:rsid w:val="00582814"/>
    <w:rsid w:val="0058298A"/>
    <w:rsid w:val="00583F03"/>
    <w:rsid w:val="00583F35"/>
    <w:rsid w:val="005848A9"/>
    <w:rsid w:val="00584BD6"/>
    <w:rsid w:val="00586F1D"/>
    <w:rsid w:val="00586F4C"/>
    <w:rsid w:val="00587E4F"/>
    <w:rsid w:val="00590736"/>
    <w:rsid w:val="00590D6F"/>
    <w:rsid w:val="00591CCC"/>
    <w:rsid w:val="00591EBE"/>
    <w:rsid w:val="00592B6C"/>
    <w:rsid w:val="005942EC"/>
    <w:rsid w:val="005955E7"/>
    <w:rsid w:val="005969F5"/>
    <w:rsid w:val="00596DAB"/>
    <w:rsid w:val="005974D4"/>
    <w:rsid w:val="00597C3E"/>
    <w:rsid w:val="00597F46"/>
    <w:rsid w:val="005A0780"/>
    <w:rsid w:val="005A0CFB"/>
    <w:rsid w:val="005A15BF"/>
    <w:rsid w:val="005A1A96"/>
    <w:rsid w:val="005A36F6"/>
    <w:rsid w:val="005A38BF"/>
    <w:rsid w:val="005A45BB"/>
    <w:rsid w:val="005A4B42"/>
    <w:rsid w:val="005A4EB3"/>
    <w:rsid w:val="005A55BF"/>
    <w:rsid w:val="005A5702"/>
    <w:rsid w:val="005A59C5"/>
    <w:rsid w:val="005A6BD6"/>
    <w:rsid w:val="005A7113"/>
    <w:rsid w:val="005A7131"/>
    <w:rsid w:val="005A7757"/>
    <w:rsid w:val="005B02EB"/>
    <w:rsid w:val="005B0B4E"/>
    <w:rsid w:val="005B141A"/>
    <w:rsid w:val="005B1E76"/>
    <w:rsid w:val="005B1EE4"/>
    <w:rsid w:val="005B201A"/>
    <w:rsid w:val="005B33C5"/>
    <w:rsid w:val="005B3AB2"/>
    <w:rsid w:val="005B3AFF"/>
    <w:rsid w:val="005B3F78"/>
    <w:rsid w:val="005B5050"/>
    <w:rsid w:val="005B6907"/>
    <w:rsid w:val="005B7533"/>
    <w:rsid w:val="005C086E"/>
    <w:rsid w:val="005C1974"/>
    <w:rsid w:val="005C1A6C"/>
    <w:rsid w:val="005C2A01"/>
    <w:rsid w:val="005C324D"/>
    <w:rsid w:val="005C3CBD"/>
    <w:rsid w:val="005C3E2B"/>
    <w:rsid w:val="005C4DC5"/>
    <w:rsid w:val="005C4F7E"/>
    <w:rsid w:val="005C5165"/>
    <w:rsid w:val="005C58CC"/>
    <w:rsid w:val="005C5B9B"/>
    <w:rsid w:val="005C5CBD"/>
    <w:rsid w:val="005C6718"/>
    <w:rsid w:val="005C6B69"/>
    <w:rsid w:val="005D1D5A"/>
    <w:rsid w:val="005D3228"/>
    <w:rsid w:val="005D32E7"/>
    <w:rsid w:val="005D3330"/>
    <w:rsid w:val="005D35C8"/>
    <w:rsid w:val="005D3794"/>
    <w:rsid w:val="005D3B3F"/>
    <w:rsid w:val="005D4169"/>
    <w:rsid w:val="005D4A1A"/>
    <w:rsid w:val="005D576F"/>
    <w:rsid w:val="005D5EC9"/>
    <w:rsid w:val="005D6240"/>
    <w:rsid w:val="005D65BA"/>
    <w:rsid w:val="005D65CD"/>
    <w:rsid w:val="005D67F6"/>
    <w:rsid w:val="005D69D7"/>
    <w:rsid w:val="005D6D59"/>
    <w:rsid w:val="005D772A"/>
    <w:rsid w:val="005E04EB"/>
    <w:rsid w:val="005E0659"/>
    <w:rsid w:val="005E0CB0"/>
    <w:rsid w:val="005E167D"/>
    <w:rsid w:val="005E16E9"/>
    <w:rsid w:val="005E23A0"/>
    <w:rsid w:val="005E2928"/>
    <w:rsid w:val="005E2B98"/>
    <w:rsid w:val="005E2D6A"/>
    <w:rsid w:val="005E4000"/>
    <w:rsid w:val="005E44EA"/>
    <w:rsid w:val="005E4543"/>
    <w:rsid w:val="005E6128"/>
    <w:rsid w:val="005E64D1"/>
    <w:rsid w:val="005E6CD5"/>
    <w:rsid w:val="005E71FC"/>
    <w:rsid w:val="005E7AEA"/>
    <w:rsid w:val="005E7E14"/>
    <w:rsid w:val="005F033F"/>
    <w:rsid w:val="005F0940"/>
    <w:rsid w:val="005F0EE1"/>
    <w:rsid w:val="005F1C19"/>
    <w:rsid w:val="005F2042"/>
    <w:rsid w:val="005F434F"/>
    <w:rsid w:val="005F5644"/>
    <w:rsid w:val="005F60F6"/>
    <w:rsid w:val="005F6B3C"/>
    <w:rsid w:val="005F6F26"/>
    <w:rsid w:val="005F7334"/>
    <w:rsid w:val="005F7A37"/>
    <w:rsid w:val="005F7E2E"/>
    <w:rsid w:val="006005B7"/>
    <w:rsid w:val="00600ACE"/>
    <w:rsid w:val="00600E57"/>
    <w:rsid w:val="006010EA"/>
    <w:rsid w:val="00601399"/>
    <w:rsid w:val="006016E4"/>
    <w:rsid w:val="006028E4"/>
    <w:rsid w:val="00603F45"/>
    <w:rsid w:val="006060C5"/>
    <w:rsid w:val="00606DAE"/>
    <w:rsid w:val="006071DC"/>
    <w:rsid w:val="0060729D"/>
    <w:rsid w:val="006077FB"/>
    <w:rsid w:val="00607DDD"/>
    <w:rsid w:val="006116C1"/>
    <w:rsid w:val="00611BAC"/>
    <w:rsid w:val="00612A03"/>
    <w:rsid w:val="00613D14"/>
    <w:rsid w:val="0061517B"/>
    <w:rsid w:val="006167E5"/>
    <w:rsid w:val="00623899"/>
    <w:rsid w:val="00625AC4"/>
    <w:rsid w:val="006265DE"/>
    <w:rsid w:val="006269F4"/>
    <w:rsid w:val="00626FD7"/>
    <w:rsid w:val="00627DA5"/>
    <w:rsid w:val="00630B23"/>
    <w:rsid w:val="006314B6"/>
    <w:rsid w:val="00632172"/>
    <w:rsid w:val="00633527"/>
    <w:rsid w:val="0063375D"/>
    <w:rsid w:val="006339AD"/>
    <w:rsid w:val="00633D5B"/>
    <w:rsid w:val="00633E0E"/>
    <w:rsid w:val="0063489D"/>
    <w:rsid w:val="006350F2"/>
    <w:rsid w:val="00635BC1"/>
    <w:rsid w:val="00635F0C"/>
    <w:rsid w:val="00635F45"/>
    <w:rsid w:val="006366D6"/>
    <w:rsid w:val="006369E4"/>
    <w:rsid w:val="00636B43"/>
    <w:rsid w:val="0063733C"/>
    <w:rsid w:val="00637371"/>
    <w:rsid w:val="00640747"/>
    <w:rsid w:val="00640A9F"/>
    <w:rsid w:val="00640E31"/>
    <w:rsid w:val="006411A9"/>
    <w:rsid w:val="006416DF"/>
    <w:rsid w:val="00643122"/>
    <w:rsid w:val="006431CA"/>
    <w:rsid w:val="0064471E"/>
    <w:rsid w:val="00644AC1"/>
    <w:rsid w:val="00645B17"/>
    <w:rsid w:val="00647548"/>
    <w:rsid w:val="0064768C"/>
    <w:rsid w:val="00651630"/>
    <w:rsid w:val="00651E3D"/>
    <w:rsid w:val="00652959"/>
    <w:rsid w:val="00653441"/>
    <w:rsid w:val="006534C6"/>
    <w:rsid w:val="0065359C"/>
    <w:rsid w:val="00653E02"/>
    <w:rsid w:val="0065434F"/>
    <w:rsid w:val="006544BE"/>
    <w:rsid w:val="006579A2"/>
    <w:rsid w:val="00657C0C"/>
    <w:rsid w:val="006604B4"/>
    <w:rsid w:val="00660CE2"/>
    <w:rsid w:val="00661209"/>
    <w:rsid w:val="0066188C"/>
    <w:rsid w:val="006618C1"/>
    <w:rsid w:val="00661D62"/>
    <w:rsid w:val="00661F4B"/>
    <w:rsid w:val="006623C5"/>
    <w:rsid w:val="00662F2D"/>
    <w:rsid w:val="006642FF"/>
    <w:rsid w:val="006652F3"/>
    <w:rsid w:val="00665C96"/>
    <w:rsid w:val="00665E8A"/>
    <w:rsid w:val="00665EEE"/>
    <w:rsid w:val="0066607F"/>
    <w:rsid w:val="00666C2A"/>
    <w:rsid w:val="00666E33"/>
    <w:rsid w:val="00666E7E"/>
    <w:rsid w:val="00666F14"/>
    <w:rsid w:val="00667A66"/>
    <w:rsid w:val="0067033D"/>
    <w:rsid w:val="00670BC3"/>
    <w:rsid w:val="00670F26"/>
    <w:rsid w:val="00671162"/>
    <w:rsid w:val="00673439"/>
    <w:rsid w:val="0067376D"/>
    <w:rsid w:val="006744AA"/>
    <w:rsid w:val="00674FB2"/>
    <w:rsid w:val="00675033"/>
    <w:rsid w:val="0067552A"/>
    <w:rsid w:val="0067565A"/>
    <w:rsid w:val="006759E5"/>
    <w:rsid w:val="00676027"/>
    <w:rsid w:val="00676F42"/>
    <w:rsid w:val="00677256"/>
    <w:rsid w:val="00677775"/>
    <w:rsid w:val="00677A0C"/>
    <w:rsid w:val="00677D60"/>
    <w:rsid w:val="006809E4"/>
    <w:rsid w:val="0068118A"/>
    <w:rsid w:val="00681783"/>
    <w:rsid w:val="00681AA7"/>
    <w:rsid w:val="0068657E"/>
    <w:rsid w:val="0068741A"/>
    <w:rsid w:val="0068766B"/>
    <w:rsid w:val="00687CD9"/>
    <w:rsid w:val="006926F5"/>
    <w:rsid w:val="006926FA"/>
    <w:rsid w:val="00693C7D"/>
    <w:rsid w:val="00694549"/>
    <w:rsid w:val="006945D8"/>
    <w:rsid w:val="0069482E"/>
    <w:rsid w:val="0069510D"/>
    <w:rsid w:val="00696070"/>
    <w:rsid w:val="00696CC2"/>
    <w:rsid w:val="00697664"/>
    <w:rsid w:val="00697B70"/>
    <w:rsid w:val="00697E70"/>
    <w:rsid w:val="006A0266"/>
    <w:rsid w:val="006A04F6"/>
    <w:rsid w:val="006A09BE"/>
    <w:rsid w:val="006A0B78"/>
    <w:rsid w:val="006A0B8F"/>
    <w:rsid w:val="006A2C5C"/>
    <w:rsid w:val="006A43D6"/>
    <w:rsid w:val="006A48FB"/>
    <w:rsid w:val="006A4D03"/>
    <w:rsid w:val="006A4D9B"/>
    <w:rsid w:val="006A4F93"/>
    <w:rsid w:val="006A542A"/>
    <w:rsid w:val="006A5598"/>
    <w:rsid w:val="006A58DA"/>
    <w:rsid w:val="006A5B34"/>
    <w:rsid w:val="006A5D86"/>
    <w:rsid w:val="006B280B"/>
    <w:rsid w:val="006B37AB"/>
    <w:rsid w:val="006B4B2A"/>
    <w:rsid w:val="006B517C"/>
    <w:rsid w:val="006B5D02"/>
    <w:rsid w:val="006B6B8C"/>
    <w:rsid w:val="006C07EF"/>
    <w:rsid w:val="006C1435"/>
    <w:rsid w:val="006C1E45"/>
    <w:rsid w:val="006C2184"/>
    <w:rsid w:val="006C2624"/>
    <w:rsid w:val="006C2C18"/>
    <w:rsid w:val="006C3124"/>
    <w:rsid w:val="006C3414"/>
    <w:rsid w:val="006C3C67"/>
    <w:rsid w:val="006C460D"/>
    <w:rsid w:val="006C470A"/>
    <w:rsid w:val="006C4926"/>
    <w:rsid w:val="006C4C46"/>
    <w:rsid w:val="006C5DB2"/>
    <w:rsid w:val="006C5E1D"/>
    <w:rsid w:val="006C6BA3"/>
    <w:rsid w:val="006C7129"/>
    <w:rsid w:val="006C7798"/>
    <w:rsid w:val="006C7ADD"/>
    <w:rsid w:val="006D0095"/>
    <w:rsid w:val="006D0ABD"/>
    <w:rsid w:val="006D2805"/>
    <w:rsid w:val="006D2C0E"/>
    <w:rsid w:val="006D3869"/>
    <w:rsid w:val="006D38A7"/>
    <w:rsid w:val="006D3AFD"/>
    <w:rsid w:val="006D4269"/>
    <w:rsid w:val="006D5436"/>
    <w:rsid w:val="006D589A"/>
    <w:rsid w:val="006D5CAC"/>
    <w:rsid w:val="006D6A04"/>
    <w:rsid w:val="006D6AC8"/>
    <w:rsid w:val="006D6E51"/>
    <w:rsid w:val="006D7577"/>
    <w:rsid w:val="006D7649"/>
    <w:rsid w:val="006E0624"/>
    <w:rsid w:val="006E1A84"/>
    <w:rsid w:val="006E3414"/>
    <w:rsid w:val="006E4257"/>
    <w:rsid w:val="006E4453"/>
    <w:rsid w:val="006E5013"/>
    <w:rsid w:val="006E57B4"/>
    <w:rsid w:val="006E5DFE"/>
    <w:rsid w:val="006E67C5"/>
    <w:rsid w:val="006E756A"/>
    <w:rsid w:val="006E7D5B"/>
    <w:rsid w:val="006F0305"/>
    <w:rsid w:val="006F0E03"/>
    <w:rsid w:val="006F17F9"/>
    <w:rsid w:val="006F1D85"/>
    <w:rsid w:val="006F2932"/>
    <w:rsid w:val="006F298E"/>
    <w:rsid w:val="006F37E7"/>
    <w:rsid w:val="006F405A"/>
    <w:rsid w:val="006F44C4"/>
    <w:rsid w:val="006F5A9F"/>
    <w:rsid w:val="006F60CD"/>
    <w:rsid w:val="006F6A88"/>
    <w:rsid w:val="006F6E6F"/>
    <w:rsid w:val="006F71C1"/>
    <w:rsid w:val="006F75FA"/>
    <w:rsid w:val="006F767D"/>
    <w:rsid w:val="006F7916"/>
    <w:rsid w:val="006F7C79"/>
    <w:rsid w:val="006F7C96"/>
    <w:rsid w:val="006F7DAC"/>
    <w:rsid w:val="00701508"/>
    <w:rsid w:val="0070242B"/>
    <w:rsid w:val="00702CC9"/>
    <w:rsid w:val="00704D4F"/>
    <w:rsid w:val="0070507F"/>
    <w:rsid w:val="007078C7"/>
    <w:rsid w:val="00710A18"/>
    <w:rsid w:val="00711514"/>
    <w:rsid w:val="00712127"/>
    <w:rsid w:val="007127CC"/>
    <w:rsid w:val="007151FD"/>
    <w:rsid w:val="00715937"/>
    <w:rsid w:val="00716151"/>
    <w:rsid w:val="00716609"/>
    <w:rsid w:val="007166B5"/>
    <w:rsid w:val="00716CAC"/>
    <w:rsid w:val="00717465"/>
    <w:rsid w:val="00717597"/>
    <w:rsid w:val="007215B4"/>
    <w:rsid w:val="00722943"/>
    <w:rsid w:val="00722BF1"/>
    <w:rsid w:val="00723C33"/>
    <w:rsid w:val="0072449A"/>
    <w:rsid w:val="00724964"/>
    <w:rsid w:val="00724C1E"/>
    <w:rsid w:val="007266EA"/>
    <w:rsid w:val="00726953"/>
    <w:rsid w:val="007314C7"/>
    <w:rsid w:val="007316DD"/>
    <w:rsid w:val="00731FF2"/>
    <w:rsid w:val="007320CA"/>
    <w:rsid w:val="007324BA"/>
    <w:rsid w:val="00732AC3"/>
    <w:rsid w:val="00733838"/>
    <w:rsid w:val="00734ABA"/>
    <w:rsid w:val="00734F11"/>
    <w:rsid w:val="0073582A"/>
    <w:rsid w:val="00735D01"/>
    <w:rsid w:val="00735ECC"/>
    <w:rsid w:val="00736244"/>
    <w:rsid w:val="0073675E"/>
    <w:rsid w:val="00736820"/>
    <w:rsid w:val="007378AA"/>
    <w:rsid w:val="0073790C"/>
    <w:rsid w:val="00741AF6"/>
    <w:rsid w:val="00742867"/>
    <w:rsid w:val="0074286A"/>
    <w:rsid w:val="0074314F"/>
    <w:rsid w:val="00743B58"/>
    <w:rsid w:val="007448E9"/>
    <w:rsid w:val="0074510F"/>
    <w:rsid w:val="00747003"/>
    <w:rsid w:val="007502FE"/>
    <w:rsid w:val="00750565"/>
    <w:rsid w:val="00750CDF"/>
    <w:rsid w:val="007511F9"/>
    <w:rsid w:val="00753F37"/>
    <w:rsid w:val="00754DCC"/>
    <w:rsid w:val="007567C3"/>
    <w:rsid w:val="00756CD0"/>
    <w:rsid w:val="00756FC3"/>
    <w:rsid w:val="00757BCD"/>
    <w:rsid w:val="00761F5C"/>
    <w:rsid w:val="00762026"/>
    <w:rsid w:val="00762185"/>
    <w:rsid w:val="007624D8"/>
    <w:rsid w:val="00762A74"/>
    <w:rsid w:val="007639EF"/>
    <w:rsid w:val="00763BE3"/>
    <w:rsid w:val="0076429A"/>
    <w:rsid w:val="00764389"/>
    <w:rsid w:val="00764B45"/>
    <w:rsid w:val="00765D9B"/>
    <w:rsid w:val="00765F31"/>
    <w:rsid w:val="00766DBD"/>
    <w:rsid w:val="007671BA"/>
    <w:rsid w:val="00767A92"/>
    <w:rsid w:val="007701EA"/>
    <w:rsid w:val="00770560"/>
    <w:rsid w:val="00770CDE"/>
    <w:rsid w:val="00770EDC"/>
    <w:rsid w:val="007724CA"/>
    <w:rsid w:val="00772BD5"/>
    <w:rsid w:val="00773F20"/>
    <w:rsid w:val="007742DF"/>
    <w:rsid w:val="00774A4C"/>
    <w:rsid w:val="00774C2E"/>
    <w:rsid w:val="00774E46"/>
    <w:rsid w:val="00775AA7"/>
    <w:rsid w:val="007774A1"/>
    <w:rsid w:val="00777EA5"/>
    <w:rsid w:val="00780881"/>
    <w:rsid w:val="00780A71"/>
    <w:rsid w:val="00781427"/>
    <w:rsid w:val="00781E7F"/>
    <w:rsid w:val="0078259C"/>
    <w:rsid w:val="007827F4"/>
    <w:rsid w:val="00782955"/>
    <w:rsid w:val="007832E8"/>
    <w:rsid w:val="007833D2"/>
    <w:rsid w:val="00783C7B"/>
    <w:rsid w:val="00784812"/>
    <w:rsid w:val="00784FF6"/>
    <w:rsid w:val="00785D8F"/>
    <w:rsid w:val="007868E6"/>
    <w:rsid w:val="007871F9"/>
    <w:rsid w:val="00787852"/>
    <w:rsid w:val="00787BA5"/>
    <w:rsid w:val="00787C2F"/>
    <w:rsid w:val="007908C4"/>
    <w:rsid w:val="00791689"/>
    <w:rsid w:val="00792001"/>
    <w:rsid w:val="007922E1"/>
    <w:rsid w:val="00792B22"/>
    <w:rsid w:val="00795771"/>
    <w:rsid w:val="00795AC8"/>
    <w:rsid w:val="00796D79"/>
    <w:rsid w:val="00796E68"/>
    <w:rsid w:val="00797844"/>
    <w:rsid w:val="00797A59"/>
    <w:rsid w:val="00797A5B"/>
    <w:rsid w:val="00797FE1"/>
    <w:rsid w:val="007A09EC"/>
    <w:rsid w:val="007A19B3"/>
    <w:rsid w:val="007A1C24"/>
    <w:rsid w:val="007A2EC3"/>
    <w:rsid w:val="007A3CB6"/>
    <w:rsid w:val="007A3DAF"/>
    <w:rsid w:val="007A4885"/>
    <w:rsid w:val="007A4EFF"/>
    <w:rsid w:val="007A609C"/>
    <w:rsid w:val="007A6A97"/>
    <w:rsid w:val="007A743A"/>
    <w:rsid w:val="007A7BE3"/>
    <w:rsid w:val="007A7D93"/>
    <w:rsid w:val="007A7ED5"/>
    <w:rsid w:val="007B045A"/>
    <w:rsid w:val="007B126F"/>
    <w:rsid w:val="007B1455"/>
    <w:rsid w:val="007B1CD1"/>
    <w:rsid w:val="007B2A88"/>
    <w:rsid w:val="007B2C1C"/>
    <w:rsid w:val="007B2F06"/>
    <w:rsid w:val="007B58D2"/>
    <w:rsid w:val="007B5B38"/>
    <w:rsid w:val="007B70E8"/>
    <w:rsid w:val="007B75A6"/>
    <w:rsid w:val="007B792D"/>
    <w:rsid w:val="007B7C28"/>
    <w:rsid w:val="007B7D4C"/>
    <w:rsid w:val="007B7EA1"/>
    <w:rsid w:val="007C1716"/>
    <w:rsid w:val="007C2237"/>
    <w:rsid w:val="007C30B1"/>
    <w:rsid w:val="007C384D"/>
    <w:rsid w:val="007C3F0F"/>
    <w:rsid w:val="007C58B3"/>
    <w:rsid w:val="007C68F0"/>
    <w:rsid w:val="007C6E6D"/>
    <w:rsid w:val="007C6E8C"/>
    <w:rsid w:val="007C72B8"/>
    <w:rsid w:val="007D00F8"/>
    <w:rsid w:val="007D0DB7"/>
    <w:rsid w:val="007D3B8B"/>
    <w:rsid w:val="007D45B7"/>
    <w:rsid w:val="007D4F51"/>
    <w:rsid w:val="007D59F5"/>
    <w:rsid w:val="007D6D80"/>
    <w:rsid w:val="007D728D"/>
    <w:rsid w:val="007E10CC"/>
    <w:rsid w:val="007E3903"/>
    <w:rsid w:val="007E473E"/>
    <w:rsid w:val="007E5003"/>
    <w:rsid w:val="007E5063"/>
    <w:rsid w:val="007E5AD3"/>
    <w:rsid w:val="007E6892"/>
    <w:rsid w:val="007E6F79"/>
    <w:rsid w:val="007E7176"/>
    <w:rsid w:val="007E73FE"/>
    <w:rsid w:val="007E7D58"/>
    <w:rsid w:val="007E7D76"/>
    <w:rsid w:val="007E7E94"/>
    <w:rsid w:val="007E7ECA"/>
    <w:rsid w:val="007F0892"/>
    <w:rsid w:val="007F09E8"/>
    <w:rsid w:val="007F0B07"/>
    <w:rsid w:val="007F0BB9"/>
    <w:rsid w:val="007F1036"/>
    <w:rsid w:val="007F2316"/>
    <w:rsid w:val="007F26B8"/>
    <w:rsid w:val="007F35A3"/>
    <w:rsid w:val="007F3B8B"/>
    <w:rsid w:val="007F40FB"/>
    <w:rsid w:val="007F46A6"/>
    <w:rsid w:val="007F5E11"/>
    <w:rsid w:val="007F6639"/>
    <w:rsid w:val="00800EB0"/>
    <w:rsid w:val="00801314"/>
    <w:rsid w:val="00801F08"/>
    <w:rsid w:val="00803C79"/>
    <w:rsid w:val="008042F7"/>
    <w:rsid w:val="00805663"/>
    <w:rsid w:val="0080594A"/>
    <w:rsid w:val="00805E2A"/>
    <w:rsid w:val="00806395"/>
    <w:rsid w:val="008065BB"/>
    <w:rsid w:val="0080707F"/>
    <w:rsid w:val="0080767C"/>
    <w:rsid w:val="00807DCC"/>
    <w:rsid w:val="00807E18"/>
    <w:rsid w:val="008107D7"/>
    <w:rsid w:val="00810ED4"/>
    <w:rsid w:val="008112DC"/>
    <w:rsid w:val="00811FE7"/>
    <w:rsid w:val="00816292"/>
    <w:rsid w:val="008200EF"/>
    <w:rsid w:val="008209DB"/>
    <w:rsid w:val="008213A7"/>
    <w:rsid w:val="008219E1"/>
    <w:rsid w:val="00821E7E"/>
    <w:rsid w:val="008222FC"/>
    <w:rsid w:val="008234C7"/>
    <w:rsid w:val="008247B6"/>
    <w:rsid w:val="00824831"/>
    <w:rsid w:val="00824934"/>
    <w:rsid w:val="00824DEA"/>
    <w:rsid w:val="00825246"/>
    <w:rsid w:val="008267A7"/>
    <w:rsid w:val="00827872"/>
    <w:rsid w:val="0082796D"/>
    <w:rsid w:val="00827A33"/>
    <w:rsid w:val="00827DA8"/>
    <w:rsid w:val="00827FD0"/>
    <w:rsid w:val="00830778"/>
    <w:rsid w:val="00832790"/>
    <w:rsid w:val="00832C89"/>
    <w:rsid w:val="00832DA2"/>
    <w:rsid w:val="0083361B"/>
    <w:rsid w:val="00834453"/>
    <w:rsid w:val="00834F8A"/>
    <w:rsid w:val="008354B4"/>
    <w:rsid w:val="00835C5F"/>
    <w:rsid w:val="0083704F"/>
    <w:rsid w:val="00837453"/>
    <w:rsid w:val="00841300"/>
    <w:rsid w:val="00841E9B"/>
    <w:rsid w:val="008421A1"/>
    <w:rsid w:val="00842568"/>
    <w:rsid w:val="0084261B"/>
    <w:rsid w:val="00842B91"/>
    <w:rsid w:val="00842E90"/>
    <w:rsid w:val="00843C2F"/>
    <w:rsid w:val="00843F7B"/>
    <w:rsid w:val="008502D0"/>
    <w:rsid w:val="00850369"/>
    <w:rsid w:val="0085263F"/>
    <w:rsid w:val="008527E3"/>
    <w:rsid w:val="0085312B"/>
    <w:rsid w:val="00853D33"/>
    <w:rsid w:val="008548EA"/>
    <w:rsid w:val="00854E0A"/>
    <w:rsid w:val="008553F8"/>
    <w:rsid w:val="00855619"/>
    <w:rsid w:val="008559B5"/>
    <w:rsid w:val="00855BD1"/>
    <w:rsid w:val="0085611D"/>
    <w:rsid w:val="0085613B"/>
    <w:rsid w:val="00856B91"/>
    <w:rsid w:val="00857FFD"/>
    <w:rsid w:val="00860401"/>
    <w:rsid w:val="008605D1"/>
    <w:rsid w:val="00860A21"/>
    <w:rsid w:val="008617C6"/>
    <w:rsid w:val="00861989"/>
    <w:rsid w:val="00862C57"/>
    <w:rsid w:val="00863777"/>
    <w:rsid w:val="008646C6"/>
    <w:rsid w:val="008648C6"/>
    <w:rsid w:val="008648EA"/>
    <w:rsid w:val="0086492B"/>
    <w:rsid w:val="00864F50"/>
    <w:rsid w:val="00865377"/>
    <w:rsid w:val="00865686"/>
    <w:rsid w:val="0086648F"/>
    <w:rsid w:val="008667E3"/>
    <w:rsid w:val="00866966"/>
    <w:rsid w:val="0086702C"/>
    <w:rsid w:val="00867871"/>
    <w:rsid w:val="00867BAE"/>
    <w:rsid w:val="008702E6"/>
    <w:rsid w:val="00870BB8"/>
    <w:rsid w:val="00871AFC"/>
    <w:rsid w:val="00871CD4"/>
    <w:rsid w:val="008731C2"/>
    <w:rsid w:val="0087406C"/>
    <w:rsid w:val="0087492E"/>
    <w:rsid w:val="008752B9"/>
    <w:rsid w:val="008757E6"/>
    <w:rsid w:val="00876DDF"/>
    <w:rsid w:val="00876F28"/>
    <w:rsid w:val="00877C63"/>
    <w:rsid w:val="008801E1"/>
    <w:rsid w:val="00881290"/>
    <w:rsid w:val="008814B8"/>
    <w:rsid w:val="00881AB9"/>
    <w:rsid w:val="0088221F"/>
    <w:rsid w:val="00882ACF"/>
    <w:rsid w:val="00883B0E"/>
    <w:rsid w:val="00883C9A"/>
    <w:rsid w:val="00883ED2"/>
    <w:rsid w:val="00884411"/>
    <w:rsid w:val="0088486D"/>
    <w:rsid w:val="00884D6F"/>
    <w:rsid w:val="00885B22"/>
    <w:rsid w:val="00886490"/>
    <w:rsid w:val="00887822"/>
    <w:rsid w:val="00887A50"/>
    <w:rsid w:val="00887AA5"/>
    <w:rsid w:val="00887E8B"/>
    <w:rsid w:val="0089039F"/>
    <w:rsid w:val="008906C0"/>
    <w:rsid w:val="008913F0"/>
    <w:rsid w:val="0089162F"/>
    <w:rsid w:val="00892FDC"/>
    <w:rsid w:val="00893B0E"/>
    <w:rsid w:val="00895061"/>
    <w:rsid w:val="00895078"/>
    <w:rsid w:val="0089534D"/>
    <w:rsid w:val="008962AB"/>
    <w:rsid w:val="0089654D"/>
    <w:rsid w:val="00896565"/>
    <w:rsid w:val="00896792"/>
    <w:rsid w:val="00896848"/>
    <w:rsid w:val="00896B9D"/>
    <w:rsid w:val="00897990"/>
    <w:rsid w:val="00897D99"/>
    <w:rsid w:val="008A0849"/>
    <w:rsid w:val="008A1056"/>
    <w:rsid w:val="008A231D"/>
    <w:rsid w:val="008A3FA5"/>
    <w:rsid w:val="008A50AB"/>
    <w:rsid w:val="008A56F2"/>
    <w:rsid w:val="008A7655"/>
    <w:rsid w:val="008A7F68"/>
    <w:rsid w:val="008B00DC"/>
    <w:rsid w:val="008B00ED"/>
    <w:rsid w:val="008B0A47"/>
    <w:rsid w:val="008B13BD"/>
    <w:rsid w:val="008B188E"/>
    <w:rsid w:val="008B2606"/>
    <w:rsid w:val="008B37EA"/>
    <w:rsid w:val="008B5097"/>
    <w:rsid w:val="008B5115"/>
    <w:rsid w:val="008B66C6"/>
    <w:rsid w:val="008B7296"/>
    <w:rsid w:val="008B753C"/>
    <w:rsid w:val="008B762E"/>
    <w:rsid w:val="008B7937"/>
    <w:rsid w:val="008B7DFF"/>
    <w:rsid w:val="008C0540"/>
    <w:rsid w:val="008C17F4"/>
    <w:rsid w:val="008C1E3D"/>
    <w:rsid w:val="008C2555"/>
    <w:rsid w:val="008C2A6C"/>
    <w:rsid w:val="008C3837"/>
    <w:rsid w:val="008C442B"/>
    <w:rsid w:val="008C4736"/>
    <w:rsid w:val="008C61C1"/>
    <w:rsid w:val="008C6223"/>
    <w:rsid w:val="008C6514"/>
    <w:rsid w:val="008C6DC7"/>
    <w:rsid w:val="008D00BA"/>
    <w:rsid w:val="008D0782"/>
    <w:rsid w:val="008D0E37"/>
    <w:rsid w:val="008D1EE5"/>
    <w:rsid w:val="008D1FA2"/>
    <w:rsid w:val="008D206D"/>
    <w:rsid w:val="008D25D4"/>
    <w:rsid w:val="008D2B43"/>
    <w:rsid w:val="008D2FB5"/>
    <w:rsid w:val="008D3A31"/>
    <w:rsid w:val="008D3B17"/>
    <w:rsid w:val="008D424B"/>
    <w:rsid w:val="008D42FE"/>
    <w:rsid w:val="008D44CC"/>
    <w:rsid w:val="008D5957"/>
    <w:rsid w:val="008D61CE"/>
    <w:rsid w:val="008D6EF6"/>
    <w:rsid w:val="008E1536"/>
    <w:rsid w:val="008E2C9A"/>
    <w:rsid w:val="008E486F"/>
    <w:rsid w:val="008E4F1B"/>
    <w:rsid w:val="008E56DA"/>
    <w:rsid w:val="008E6BB9"/>
    <w:rsid w:val="008E6E4B"/>
    <w:rsid w:val="008F0731"/>
    <w:rsid w:val="008F073B"/>
    <w:rsid w:val="008F0A14"/>
    <w:rsid w:val="008F1810"/>
    <w:rsid w:val="008F2490"/>
    <w:rsid w:val="008F3A59"/>
    <w:rsid w:val="008F3CB6"/>
    <w:rsid w:val="008F4D4E"/>
    <w:rsid w:val="008F55AB"/>
    <w:rsid w:val="008F58BE"/>
    <w:rsid w:val="008F5CBD"/>
    <w:rsid w:val="008F6596"/>
    <w:rsid w:val="008F715F"/>
    <w:rsid w:val="00901728"/>
    <w:rsid w:val="009019A1"/>
    <w:rsid w:val="0090352B"/>
    <w:rsid w:val="0090362B"/>
    <w:rsid w:val="00904547"/>
    <w:rsid w:val="00906657"/>
    <w:rsid w:val="00906E9E"/>
    <w:rsid w:val="00910E4E"/>
    <w:rsid w:val="00910EE6"/>
    <w:rsid w:val="00912E7D"/>
    <w:rsid w:val="00912ECC"/>
    <w:rsid w:val="009137B6"/>
    <w:rsid w:val="00913BFB"/>
    <w:rsid w:val="009143DC"/>
    <w:rsid w:val="00914D7A"/>
    <w:rsid w:val="009150B2"/>
    <w:rsid w:val="00915310"/>
    <w:rsid w:val="0091654C"/>
    <w:rsid w:val="009177F7"/>
    <w:rsid w:val="00917E0A"/>
    <w:rsid w:val="00920A86"/>
    <w:rsid w:val="00921A8B"/>
    <w:rsid w:val="00921ABB"/>
    <w:rsid w:val="0092414F"/>
    <w:rsid w:val="00924382"/>
    <w:rsid w:val="0092472F"/>
    <w:rsid w:val="00925FD7"/>
    <w:rsid w:val="0092618C"/>
    <w:rsid w:val="00927D70"/>
    <w:rsid w:val="00927F0A"/>
    <w:rsid w:val="0093378F"/>
    <w:rsid w:val="00933AA1"/>
    <w:rsid w:val="00933D2C"/>
    <w:rsid w:val="00934889"/>
    <w:rsid w:val="00936C25"/>
    <w:rsid w:val="00936D8F"/>
    <w:rsid w:val="009372AC"/>
    <w:rsid w:val="00937877"/>
    <w:rsid w:val="00937C6E"/>
    <w:rsid w:val="009406B1"/>
    <w:rsid w:val="00940CCA"/>
    <w:rsid w:val="009411FA"/>
    <w:rsid w:val="009419CE"/>
    <w:rsid w:val="009420B1"/>
    <w:rsid w:val="00942377"/>
    <w:rsid w:val="00942571"/>
    <w:rsid w:val="00942830"/>
    <w:rsid w:val="009443CD"/>
    <w:rsid w:val="00944710"/>
    <w:rsid w:val="0094500F"/>
    <w:rsid w:val="00945020"/>
    <w:rsid w:val="00945025"/>
    <w:rsid w:val="00945C3B"/>
    <w:rsid w:val="009466F5"/>
    <w:rsid w:val="00947313"/>
    <w:rsid w:val="009476A4"/>
    <w:rsid w:val="00947DD8"/>
    <w:rsid w:val="00950FA8"/>
    <w:rsid w:val="00951237"/>
    <w:rsid w:val="00951B2A"/>
    <w:rsid w:val="009531B6"/>
    <w:rsid w:val="00953427"/>
    <w:rsid w:val="009539F2"/>
    <w:rsid w:val="00953A15"/>
    <w:rsid w:val="00954552"/>
    <w:rsid w:val="009548F8"/>
    <w:rsid w:val="00955BE4"/>
    <w:rsid w:val="00955C80"/>
    <w:rsid w:val="00956A08"/>
    <w:rsid w:val="00956EB3"/>
    <w:rsid w:val="0096105C"/>
    <w:rsid w:val="00961282"/>
    <w:rsid w:val="009614F0"/>
    <w:rsid w:val="00962084"/>
    <w:rsid w:val="00962268"/>
    <w:rsid w:val="009631CB"/>
    <w:rsid w:val="00964145"/>
    <w:rsid w:val="00964584"/>
    <w:rsid w:val="00964959"/>
    <w:rsid w:val="009651AB"/>
    <w:rsid w:val="009655D6"/>
    <w:rsid w:val="0096597E"/>
    <w:rsid w:val="0096714E"/>
    <w:rsid w:val="009717F0"/>
    <w:rsid w:val="009718A1"/>
    <w:rsid w:val="00971C4A"/>
    <w:rsid w:val="0097234B"/>
    <w:rsid w:val="00972405"/>
    <w:rsid w:val="00972548"/>
    <w:rsid w:val="009726F0"/>
    <w:rsid w:val="0097317E"/>
    <w:rsid w:val="009743F8"/>
    <w:rsid w:val="00974903"/>
    <w:rsid w:val="00975EBD"/>
    <w:rsid w:val="00977355"/>
    <w:rsid w:val="009773B1"/>
    <w:rsid w:val="00977A10"/>
    <w:rsid w:val="00977C88"/>
    <w:rsid w:val="009808E2"/>
    <w:rsid w:val="00981763"/>
    <w:rsid w:val="00982107"/>
    <w:rsid w:val="0098242C"/>
    <w:rsid w:val="009836F9"/>
    <w:rsid w:val="0098390A"/>
    <w:rsid w:val="00983B83"/>
    <w:rsid w:val="00985342"/>
    <w:rsid w:val="0098566B"/>
    <w:rsid w:val="0098679F"/>
    <w:rsid w:val="009871B6"/>
    <w:rsid w:val="009874BF"/>
    <w:rsid w:val="009901EE"/>
    <w:rsid w:val="00990257"/>
    <w:rsid w:val="009904C7"/>
    <w:rsid w:val="009912E1"/>
    <w:rsid w:val="009914B2"/>
    <w:rsid w:val="009914F0"/>
    <w:rsid w:val="00992248"/>
    <w:rsid w:val="0099473D"/>
    <w:rsid w:val="0099503C"/>
    <w:rsid w:val="009950A2"/>
    <w:rsid w:val="0099573E"/>
    <w:rsid w:val="00995B6D"/>
    <w:rsid w:val="009961F1"/>
    <w:rsid w:val="0099769D"/>
    <w:rsid w:val="009977B2"/>
    <w:rsid w:val="009A0755"/>
    <w:rsid w:val="009A097F"/>
    <w:rsid w:val="009A0C58"/>
    <w:rsid w:val="009A1483"/>
    <w:rsid w:val="009A29D5"/>
    <w:rsid w:val="009A2A37"/>
    <w:rsid w:val="009A3FD1"/>
    <w:rsid w:val="009A438A"/>
    <w:rsid w:val="009A4964"/>
    <w:rsid w:val="009A5E7C"/>
    <w:rsid w:val="009A6667"/>
    <w:rsid w:val="009A69E3"/>
    <w:rsid w:val="009A7093"/>
    <w:rsid w:val="009B09A2"/>
    <w:rsid w:val="009B10D0"/>
    <w:rsid w:val="009B1A8F"/>
    <w:rsid w:val="009B1D3B"/>
    <w:rsid w:val="009B31EF"/>
    <w:rsid w:val="009B3768"/>
    <w:rsid w:val="009B3AFC"/>
    <w:rsid w:val="009B57AF"/>
    <w:rsid w:val="009B5F76"/>
    <w:rsid w:val="009B6BAD"/>
    <w:rsid w:val="009B6EAD"/>
    <w:rsid w:val="009C1532"/>
    <w:rsid w:val="009C23F3"/>
    <w:rsid w:val="009C2581"/>
    <w:rsid w:val="009C3335"/>
    <w:rsid w:val="009C350A"/>
    <w:rsid w:val="009C3DC9"/>
    <w:rsid w:val="009C4516"/>
    <w:rsid w:val="009C4637"/>
    <w:rsid w:val="009C4F66"/>
    <w:rsid w:val="009C512C"/>
    <w:rsid w:val="009C5548"/>
    <w:rsid w:val="009C56B8"/>
    <w:rsid w:val="009C5C2F"/>
    <w:rsid w:val="009C5F89"/>
    <w:rsid w:val="009D0D2E"/>
    <w:rsid w:val="009D10FA"/>
    <w:rsid w:val="009D1D37"/>
    <w:rsid w:val="009D2EDF"/>
    <w:rsid w:val="009D3107"/>
    <w:rsid w:val="009D3D90"/>
    <w:rsid w:val="009D3DD7"/>
    <w:rsid w:val="009D420D"/>
    <w:rsid w:val="009D4614"/>
    <w:rsid w:val="009D464C"/>
    <w:rsid w:val="009D58A6"/>
    <w:rsid w:val="009D62CA"/>
    <w:rsid w:val="009D69E5"/>
    <w:rsid w:val="009D7287"/>
    <w:rsid w:val="009D754D"/>
    <w:rsid w:val="009E0A54"/>
    <w:rsid w:val="009E15E2"/>
    <w:rsid w:val="009E1E3E"/>
    <w:rsid w:val="009E27C4"/>
    <w:rsid w:val="009E29AE"/>
    <w:rsid w:val="009E2C33"/>
    <w:rsid w:val="009E30EB"/>
    <w:rsid w:val="009E3D02"/>
    <w:rsid w:val="009E41BE"/>
    <w:rsid w:val="009E422F"/>
    <w:rsid w:val="009E4709"/>
    <w:rsid w:val="009E4EB6"/>
    <w:rsid w:val="009E51D1"/>
    <w:rsid w:val="009E631C"/>
    <w:rsid w:val="009E7AD6"/>
    <w:rsid w:val="009F08C8"/>
    <w:rsid w:val="009F2031"/>
    <w:rsid w:val="009F2405"/>
    <w:rsid w:val="009F26EB"/>
    <w:rsid w:val="009F3BBA"/>
    <w:rsid w:val="009F5C89"/>
    <w:rsid w:val="00A011BC"/>
    <w:rsid w:val="00A0176B"/>
    <w:rsid w:val="00A02119"/>
    <w:rsid w:val="00A025EF"/>
    <w:rsid w:val="00A03FBE"/>
    <w:rsid w:val="00A05436"/>
    <w:rsid w:val="00A06538"/>
    <w:rsid w:val="00A0766D"/>
    <w:rsid w:val="00A0793B"/>
    <w:rsid w:val="00A07B95"/>
    <w:rsid w:val="00A07BD9"/>
    <w:rsid w:val="00A07DB5"/>
    <w:rsid w:val="00A07DC6"/>
    <w:rsid w:val="00A103EE"/>
    <w:rsid w:val="00A1042B"/>
    <w:rsid w:val="00A11417"/>
    <w:rsid w:val="00A1185E"/>
    <w:rsid w:val="00A11CAD"/>
    <w:rsid w:val="00A12610"/>
    <w:rsid w:val="00A12BE1"/>
    <w:rsid w:val="00A12E9B"/>
    <w:rsid w:val="00A13104"/>
    <w:rsid w:val="00A13690"/>
    <w:rsid w:val="00A13CF5"/>
    <w:rsid w:val="00A14267"/>
    <w:rsid w:val="00A14545"/>
    <w:rsid w:val="00A14A5B"/>
    <w:rsid w:val="00A14ABB"/>
    <w:rsid w:val="00A14B7E"/>
    <w:rsid w:val="00A15005"/>
    <w:rsid w:val="00A1585F"/>
    <w:rsid w:val="00A1602D"/>
    <w:rsid w:val="00A16201"/>
    <w:rsid w:val="00A17245"/>
    <w:rsid w:val="00A17B42"/>
    <w:rsid w:val="00A2035D"/>
    <w:rsid w:val="00A23084"/>
    <w:rsid w:val="00A23395"/>
    <w:rsid w:val="00A23472"/>
    <w:rsid w:val="00A239F5"/>
    <w:rsid w:val="00A23F0A"/>
    <w:rsid w:val="00A244C9"/>
    <w:rsid w:val="00A24741"/>
    <w:rsid w:val="00A24BB0"/>
    <w:rsid w:val="00A25F17"/>
    <w:rsid w:val="00A264F2"/>
    <w:rsid w:val="00A265F4"/>
    <w:rsid w:val="00A26972"/>
    <w:rsid w:val="00A2758D"/>
    <w:rsid w:val="00A30548"/>
    <w:rsid w:val="00A306B8"/>
    <w:rsid w:val="00A312B7"/>
    <w:rsid w:val="00A3160A"/>
    <w:rsid w:val="00A31DB6"/>
    <w:rsid w:val="00A32775"/>
    <w:rsid w:val="00A32922"/>
    <w:rsid w:val="00A32BB9"/>
    <w:rsid w:val="00A33FC1"/>
    <w:rsid w:val="00A36E20"/>
    <w:rsid w:val="00A37FB0"/>
    <w:rsid w:val="00A401BC"/>
    <w:rsid w:val="00A40600"/>
    <w:rsid w:val="00A4217B"/>
    <w:rsid w:val="00A421A6"/>
    <w:rsid w:val="00A4249C"/>
    <w:rsid w:val="00A4267D"/>
    <w:rsid w:val="00A42CE9"/>
    <w:rsid w:val="00A44648"/>
    <w:rsid w:val="00A45445"/>
    <w:rsid w:val="00A47964"/>
    <w:rsid w:val="00A5108C"/>
    <w:rsid w:val="00A5200A"/>
    <w:rsid w:val="00A524D7"/>
    <w:rsid w:val="00A53196"/>
    <w:rsid w:val="00A53464"/>
    <w:rsid w:val="00A536BF"/>
    <w:rsid w:val="00A54864"/>
    <w:rsid w:val="00A54889"/>
    <w:rsid w:val="00A549CB"/>
    <w:rsid w:val="00A5575B"/>
    <w:rsid w:val="00A55BB9"/>
    <w:rsid w:val="00A56158"/>
    <w:rsid w:val="00A56633"/>
    <w:rsid w:val="00A568CF"/>
    <w:rsid w:val="00A5751E"/>
    <w:rsid w:val="00A57B55"/>
    <w:rsid w:val="00A57B96"/>
    <w:rsid w:val="00A604FD"/>
    <w:rsid w:val="00A61C83"/>
    <w:rsid w:val="00A62BD7"/>
    <w:rsid w:val="00A63271"/>
    <w:rsid w:val="00A63EE0"/>
    <w:rsid w:val="00A66250"/>
    <w:rsid w:val="00A66CC4"/>
    <w:rsid w:val="00A67AC4"/>
    <w:rsid w:val="00A7014D"/>
    <w:rsid w:val="00A70639"/>
    <w:rsid w:val="00A7068F"/>
    <w:rsid w:val="00A70DCB"/>
    <w:rsid w:val="00A71A05"/>
    <w:rsid w:val="00A72FF7"/>
    <w:rsid w:val="00A73C5E"/>
    <w:rsid w:val="00A74B72"/>
    <w:rsid w:val="00A754CD"/>
    <w:rsid w:val="00A75FA0"/>
    <w:rsid w:val="00A768D7"/>
    <w:rsid w:val="00A7706D"/>
    <w:rsid w:val="00A775DC"/>
    <w:rsid w:val="00A807D1"/>
    <w:rsid w:val="00A80B2C"/>
    <w:rsid w:val="00A8153A"/>
    <w:rsid w:val="00A81658"/>
    <w:rsid w:val="00A81B6B"/>
    <w:rsid w:val="00A81EC4"/>
    <w:rsid w:val="00A82014"/>
    <w:rsid w:val="00A821D0"/>
    <w:rsid w:val="00A8247D"/>
    <w:rsid w:val="00A83013"/>
    <w:rsid w:val="00A83421"/>
    <w:rsid w:val="00A83672"/>
    <w:rsid w:val="00A83D3F"/>
    <w:rsid w:val="00A84022"/>
    <w:rsid w:val="00A842C4"/>
    <w:rsid w:val="00A84832"/>
    <w:rsid w:val="00A85659"/>
    <w:rsid w:val="00A86466"/>
    <w:rsid w:val="00A876C6"/>
    <w:rsid w:val="00A903E3"/>
    <w:rsid w:val="00A90B5B"/>
    <w:rsid w:val="00A91708"/>
    <w:rsid w:val="00A91850"/>
    <w:rsid w:val="00A91A1C"/>
    <w:rsid w:val="00A92D13"/>
    <w:rsid w:val="00A933D0"/>
    <w:rsid w:val="00A9342D"/>
    <w:rsid w:val="00A93734"/>
    <w:rsid w:val="00A94957"/>
    <w:rsid w:val="00A95C44"/>
    <w:rsid w:val="00A96463"/>
    <w:rsid w:val="00A96B2C"/>
    <w:rsid w:val="00A96FE2"/>
    <w:rsid w:val="00A9716E"/>
    <w:rsid w:val="00AA017F"/>
    <w:rsid w:val="00AA07F7"/>
    <w:rsid w:val="00AA100A"/>
    <w:rsid w:val="00AA3C73"/>
    <w:rsid w:val="00AA3E16"/>
    <w:rsid w:val="00AA403E"/>
    <w:rsid w:val="00AA4099"/>
    <w:rsid w:val="00AA43BA"/>
    <w:rsid w:val="00AA4A8F"/>
    <w:rsid w:val="00AA4F67"/>
    <w:rsid w:val="00AA5305"/>
    <w:rsid w:val="00AA6549"/>
    <w:rsid w:val="00AA6BB7"/>
    <w:rsid w:val="00AA74D6"/>
    <w:rsid w:val="00AA7815"/>
    <w:rsid w:val="00AB073F"/>
    <w:rsid w:val="00AB126F"/>
    <w:rsid w:val="00AB2E1A"/>
    <w:rsid w:val="00AB3375"/>
    <w:rsid w:val="00AB3562"/>
    <w:rsid w:val="00AB375E"/>
    <w:rsid w:val="00AB3B2A"/>
    <w:rsid w:val="00AB4016"/>
    <w:rsid w:val="00AB4079"/>
    <w:rsid w:val="00AB471C"/>
    <w:rsid w:val="00AB5866"/>
    <w:rsid w:val="00AB5EC5"/>
    <w:rsid w:val="00AB61F9"/>
    <w:rsid w:val="00AB621E"/>
    <w:rsid w:val="00AC0121"/>
    <w:rsid w:val="00AC019A"/>
    <w:rsid w:val="00AC11C2"/>
    <w:rsid w:val="00AC1576"/>
    <w:rsid w:val="00AC158D"/>
    <w:rsid w:val="00AC1C01"/>
    <w:rsid w:val="00AC20A8"/>
    <w:rsid w:val="00AC27DD"/>
    <w:rsid w:val="00AC2AF2"/>
    <w:rsid w:val="00AC33FE"/>
    <w:rsid w:val="00AC4CBC"/>
    <w:rsid w:val="00AC51F8"/>
    <w:rsid w:val="00AC5220"/>
    <w:rsid w:val="00AC63E8"/>
    <w:rsid w:val="00AC63F2"/>
    <w:rsid w:val="00AD023B"/>
    <w:rsid w:val="00AD3737"/>
    <w:rsid w:val="00AD4769"/>
    <w:rsid w:val="00AD55CB"/>
    <w:rsid w:val="00AD5965"/>
    <w:rsid w:val="00AD646D"/>
    <w:rsid w:val="00AD674F"/>
    <w:rsid w:val="00AD6AC7"/>
    <w:rsid w:val="00AD764B"/>
    <w:rsid w:val="00AD7AD1"/>
    <w:rsid w:val="00AD7D33"/>
    <w:rsid w:val="00AD7E94"/>
    <w:rsid w:val="00AE01BD"/>
    <w:rsid w:val="00AE0850"/>
    <w:rsid w:val="00AE1170"/>
    <w:rsid w:val="00AE2440"/>
    <w:rsid w:val="00AE2896"/>
    <w:rsid w:val="00AE380F"/>
    <w:rsid w:val="00AE3B67"/>
    <w:rsid w:val="00AE3B94"/>
    <w:rsid w:val="00AE4493"/>
    <w:rsid w:val="00AE5055"/>
    <w:rsid w:val="00AE6F9A"/>
    <w:rsid w:val="00AE767D"/>
    <w:rsid w:val="00AE788D"/>
    <w:rsid w:val="00AF0585"/>
    <w:rsid w:val="00AF2D4F"/>
    <w:rsid w:val="00AF3141"/>
    <w:rsid w:val="00AF3196"/>
    <w:rsid w:val="00AF3AC2"/>
    <w:rsid w:val="00AF3D15"/>
    <w:rsid w:val="00AF4188"/>
    <w:rsid w:val="00AF59E5"/>
    <w:rsid w:val="00AF69E0"/>
    <w:rsid w:val="00B0013D"/>
    <w:rsid w:val="00B02043"/>
    <w:rsid w:val="00B022C5"/>
    <w:rsid w:val="00B038E1"/>
    <w:rsid w:val="00B039B7"/>
    <w:rsid w:val="00B03D19"/>
    <w:rsid w:val="00B05A2B"/>
    <w:rsid w:val="00B0737E"/>
    <w:rsid w:val="00B075FE"/>
    <w:rsid w:val="00B07CE1"/>
    <w:rsid w:val="00B101B1"/>
    <w:rsid w:val="00B10271"/>
    <w:rsid w:val="00B10A7A"/>
    <w:rsid w:val="00B10D1F"/>
    <w:rsid w:val="00B1177A"/>
    <w:rsid w:val="00B11D7B"/>
    <w:rsid w:val="00B11DAB"/>
    <w:rsid w:val="00B12390"/>
    <w:rsid w:val="00B1252A"/>
    <w:rsid w:val="00B12A97"/>
    <w:rsid w:val="00B14104"/>
    <w:rsid w:val="00B16CA3"/>
    <w:rsid w:val="00B20D60"/>
    <w:rsid w:val="00B21225"/>
    <w:rsid w:val="00B21251"/>
    <w:rsid w:val="00B21799"/>
    <w:rsid w:val="00B23D0D"/>
    <w:rsid w:val="00B23F68"/>
    <w:rsid w:val="00B242AE"/>
    <w:rsid w:val="00B242FB"/>
    <w:rsid w:val="00B248AC"/>
    <w:rsid w:val="00B257F4"/>
    <w:rsid w:val="00B2610E"/>
    <w:rsid w:val="00B26345"/>
    <w:rsid w:val="00B26569"/>
    <w:rsid w:val="00B266EA"/>
    <w:rsid w:val="00B26827"/>
    <w:rsid w:val="00B26A9C"/>
    <w:rsid w:val="00B27C77"/>
    <w:rsid w:val="00B30901"/>
    <w:rsid w:val="00B31445"/>
    <w:rsid w:val="00B31D84"/>
    <w:rsid w:val="00B33665"/>
    <w:rsid w:val="00B33AA6"/>
    <w:rsid w:val="00B33AFC"/>
    <w:rsid w:val="00B349D5"/>
    <w:rsid w:val="00B34B05"/>
    <w:rsid w:val="00B35011"/>
    <w:rsid w:val="00B3534D"/>
    <w:rsid w:val="00B35B90"/>
    <w:rsid w:val="00B36381"/>
    <w:rsid w:val="00B40660"/>
    <w:rsid w:val="00B40CB4"/>
    <w:rsid w:val="00B42B62"/>
    <w:rsid w:val="00B42B9E"/>
    <w:rsid w:val="00B4353A"/>
    <w:rsid w:val="00B441A8"/>
    <w:rsid w:val="00B46145"/>
    <w:rsid w:val="00B46168"/>
    <w:rsid w:val="00B50A31"/>
    <w:rsid w:val="00B51482"/>
    <w:rsid w:val="00B523E2"/>
    <w:rsid w:val="00B52503"/>
    <w:rsid w:val="00B52755"/>
    <w:rsid w:val="00B533F4"/>
    <w:rsid w:val="00B5360C"/>
    <w:rsid w:val="00B5394F"/>
    <w:rsid w:val="00B53B04"/>
    <w:rsid w:val="00B53B39"/>
    <w:rsid w:val="00B54085"/>
    <w:rsid w:val="00B54C50"/>
    <w:rsid w:val="00B54C80"/>
    <w:rsid w:val="00B56841"/>
    <w:rsid w:val="00B56B63"/>
    <w:rsid w:val="00B576D2"/>
    <w:rsid w:val="00B57C66"/>
    <w:rsid w:val="00B60564"/>
    <w:rsid w:val="00B6084B"/>
    <w:rsid w:val="00B611AA"/>
    <w:rsid w:val="00B62C36"/>
    <w:rsid w:val="00B631A5"/>
    <w:rsid w:val="00B631C9"/>
    <w:rsid w:val="00B63247"/>
    <w:rsid w:val="00B63C57"/>
    <w:rsid w:val="00B63D53"/>
    <w:rsid w:val="00B65122"/>
    <w:rsid w:val="00B654E7"/>
    <w:rsid w:val="00B656FC"/>
    <w:rsid w:val="00B66A96"/>
    <w:rsid w:val="00B67487"/>
    <w:rsid w:val="00B67EE4"/>
    <w:rsid w:val="00B706EA"/>
    <w:rsid w:val="00B70DBB"/>
    <w:rsid w:val="00B713B3"/>
    <w:rsid w:val="00B72049"/>
    <w:rsid w:val="00B73030"/>
    <w:rsid w:val="00B747E3"/>
    <w:rsid w:val="00B74A4F"/>
    <w:rsid w:val="00B74EC3"/>
    <w:rsid w:val="00B76CC8"/>
    <w:rsid w:val="00B76DCC"/>
    <w:rsid w:val="00B77062"/>
    <w:rsid w:val="00B7762B"/>
    <w:rsid w:val="00B77A74"/>
    <w:rsid w:val="00B77BFC"/>
    <w:rsid w:val="00B8004A"/>
    <w:rsid w:val="00B80284"/>
    <w:rsid w:val="00B81A0D"/>
    <w:rsid w:val="00B81D08"/>
    <w:rsid w:val="00B821DB"/>
    <w:rsid w:val="00B83386"/>
    <w:rsid w:val="00B83CF1"/>
    <w:rsid w:val="00B84911"/>
    <w:rsid w:val="00B84F82"/>
    <w:rsid w:val="00B85067"/>
    <w:rsid w:val="00B85313"/>
    <w:rsid w:val="00B85451"/>
    <w:rsid w:val="00B85D3E"/>
    <w:rsid w:val="00B86F85"/>
    <w:rsid w:val="00B87119"/>
    <w:rsid w:val="00B87144"/>
    <w:rsid w:val="00B87FB2"/>
    <w:rsid w:val="00B9107C"/>
    <w:rsid w:val="00B91ABD"/>
    <w:rsid w:val="00B92044"/>
    <w:rsid w:val="00B924C4"/>
    <w:rsid w:val="00B92BF8"/>
    <w:rsid w:val="00B9474F"/>
    <w:rsid w:val="00B94D8E"/>
    <w:rsid w:val="00B9530F"/>
    <w:rsid w:val="00B9535F"/>
    <w:rsid w:val="00B95409"/>
    <w:rsid w:val="00B96988"/>
    <w:rsid w:val="00B96A1F"/>
    <w:rsid w:val="00B96B6B"/>
    <w:rsid w:val="00B97912"/>
    <w:rsid w:val="00B97ABE"/>
    <w:rsid w:val="00BA0402"/>
    <w:rsid w:val="00BA058A"/>
    <w:rsid w:val="00BA06D0"/>
    <w:rsid w:val="00BA07B3"/>
    <w:rsid w:val="00BA0FF8"/>
    <w:rsid w:val="00BA1D50"/>
    <w:rsid w:val="00BA2BAD"/>
    <w:rsid w:val="00BA2DA6"/>
    <w:rsid w:val="00BA376D"/>
    <w:rsid w:val="00BA5032"/>
    <w:rsid w:val="00BA5FAE"/>
    <w:rsid w:val="00BA639A"/>
    <w:rsid w:val="00BA66DA"/>
    <w:rsid w:val="00BA7DF3"/>
    <w:rsid w:val="00BB0F4C"/>
    <w:rsid w:val="00BB11E4"/>
    <w:rsid w:val="00BB12EA"/>
    <w:rsid w:val="00BB1FA9"/>
    <w:rsid w:val="00BB285F"/>
    <w:rsid w:val="00BB28D7"/>
    <w:rsid w:val="00BB28DF"/>
    <w:rsid w:val="00BB651A"/>
    <w:rsid w:val="00BB6F73"/>
    <w:rsid w:val="00BB7B4B"/>
    <w:rsid w:val="00BB7D6F"/>
    <w:rsid w:val="00BC1E55"/>
    <w:rsid w:val="00BC3499"/>
    <w:rsid w:val="00BC3678"/>
    <w:rsid w:val="00BC3DD2"/>
    <w:rsid w:val="00BC423C"/>
    <w:rsid w:val="00BC446C"/>
    <w:rsid w:val="00BC4F4C"/>
    <w:rsid w:val="00BC7D6F"/>
    <w:rsid w:val="00BD0666"/>
    <w:rsid w:val="00BD1AFF"/>
    <w:rsid w:val="00BD1B61"/>
    <w:rsid w:val="00BD21A8"/>
    <w:rsid w:val="00BD3047"/>
    <w:rsid w:val="00BD30B7"/>
    <w:rsid w:val="00BD34F1"/>
    <w:rsid w:val="00BD4147"/>
    <w:rsid w:val="00BD4157"/>
    <w:rsid w:val="00BD41A2"/>
    <w:rsid w:val="00BD5010"/>
    <w:rsid w:val="00BD66D3"/>
    <w:rsid w:val="00BD68C9"/>
    <w:rsid w:val="00BD7E8B"/>
    <w:rsid w:val="00BE0283"/>
    <w:rsid w:val="00BE17AC"/>
    <w:rsid w:val="00BE1A44"/>
    <w:rsid w:val="00BE1B50"/>
    <w:rsid w:val="00BE2357"/>
    <w:rsid w:val="00BE2687"/>
    <w:rsid w:val="00BE4580"/>
    <w:rsid w:val="00BE4BCE"/>
    <w:rsid w:val="00BE5389"/>
    <w:rsid w:val="00BE5561"/>
    <w:rsid w:val="00BE6DAC"/>
    <w:rsid w:val="00BE7BD9"/>
    <w:rsid w:val="00BF0814"/>
    <w:rsid w:val="00BF0AC4"/>
    <w:rsid w:val="00BF194C"/>
    <w:rsid w:val="00BF2467"/>
    <w:rsid w:val="00BF2868"/>
    <w:rsid w:val="00BF2AE4"/>
    <w:rsid w:val="00BF2BEC"/>
    <w:rsid w:val="00BF2DBA"/>
    <w:rsid w:val="00BF334E"/>
    <w:rsid w:val="00BF3A64"/>
    <w:rsid w:val="00BF5072"/>
    <w:rsid w:val="00BF51C1"/>
    <w:rsid w:val="00BF53DB"/>
    <w:rsid w:val="00BF5987"/>
    <w:rsid w:val="00BF5ED2"/>
    <w:rsid w:val="00BF6915"/>
    <w:rsid w:val="00BF715E"/>
    <w:rsid w:val="00BF7172"/>
    <w:rsid w:val="00BF7307"/>
    <w:rsid w:val="00BF7ADB"/>
    <w:rsid w:val="00C01825"/>
    <w:rsid w:val="00C01950"/>
    <w:rsid w:val="00C01D6A"/>
    <w:rsid w:val="00C0209D"/>
    <w:rsid w:val="00C023D4"/>
    <w:rsid w:val="00C0312C"/>
    <w:rsid w:val="00C03FEB"/>
    <w:rsid w:val="00C04374"/>
    <w:rsid w:val="00C04BC6"/>
    <w:rsid w:val="00C06E5B"/>
    <w:rsid w:val="00C0763B"/>
    <w:rsid w:val="00C07C0E"/>
    <w:rsid w:val="00C10C57"/>
    <w:rsid w:val="00C12811"/>
    <w:rsid w:val="00C13C65"/>
    <w:rsid w:val="00C14A5E"/>
    <w:rsid w:val="00C152EA"/>
    <w:rsid w:val="00C1598F"/>
    <w:rsid w:val="00C15A4A"/>
    <w:rsid w:val="00C15DCD"/>
    <w:rsid w:val="00C16365"/>
    <w:rsid w:val="00C164BE"/>
    <w:rsid w:val="00C16A6A"/>
    <w:rsid w:val="00C17862"/>
    <w:rsid w:val="00C205A2"/>
    <w:rsid w:val="00C20DA8"/>
    <w:rsid w:val="00C21255"/>
    <w:rsid w:val="00C212A8"/>
    <w:rsid w:val="00C214FD"/>
    <w:rsid w:val="00C22008"/>
    <w:rsid w:val="00C223AD"/>
    <w:rsid w:val="00C22765"/>
    <w:rsid w:val="00C22C1C"/>
    <w:rsid w:val="00C23766"/>
    <w:rsid w:val="00C23823"/>
    <w:rsid w:val="00C248C5"/>
    <w:rsid w:val="00C24A29"/>
    <w:rsid w:val="00C24F9F"/>
    <w:rsid w:val="00C25A28"/>
    <w:rsid w:val="00C2607E"/>
    <w:rsid w:val="00C26FD7"/>
    <w:rsid w:val="00C271F2"/>
    <w:rsid w:val="00C27649"/>
    <w:rsid w:val="00C27B05"/>
    <w:rsid w:val="00C311F0"/>
    <w:rsid w:val="00C31351"/>
    <w:rsid w:val="00C31C25"/>
    <w:rsid w:val="00C31E44"/>
    <w:rsid w:val="00C32A05"/>
    <w:rsid w:val="00C330A5"/>
    <w:rsid w:val="00C33F40"/>
    <w:rsid w:val="00C3429D"/>
    <w:rsid w:val="00C35FAB"/>
    <w:rsid w:val="00C365B8"/>
    <w:rsid w:val="00C36D05"/>
    <w:rsid w:val="00C37F15"/>
    <w:rsid w:val="00C409BC"/>
    <w:rsid w:val="00C40FBC"/>
    <w:rsid w:val="00C412B5"/>
    <w:rsid w:val="00C441F8"/>
    <w:rsid w:val="00C4586C"/>
    <w:rsid w:val="00C46976"/>
    <w:rsid w:val="00C46E02"/>
    <w:rsid w:val="00C47DAE"/>
    <w:rsid w:val="00C47F80"/>
    <w:rsid w:val="00C504EE"/>
    <w:rsid w:val="00C517FF"/>
    <w:rsid w:val="00C51C0C"/>
    <w:rsid w:val="00C51C73"/>
    <w:rsid w:val="00C51DA1"/>
    <w:rsid w:val="00C51DE3"/>
    <w:rsid w:val="00C52DE3"/>
    <w:rsid w:val="00C53362"/>
    <w:rsid w:val="00C536B3"/>
    <w:rsid w:val="00C54FA5"/>
    <w:rsid w:val="00C55748"/>
    <w:rsid w:val="00C55DCB"/>
    <w:rsid w:val="00C568D6"/>
    <w:rsid w:val="00C57185"/>
    <w:rsid w:val="00C57FCA"/>
    <w:rsid w:val="00C60119"/>
    <w:rsid w:val="00C62B09"/>
    <w:rsid w:val="00C62DFC"/>
    <w:rsid w:val="00C62F59"/>
    <w:rsid w:val="00C633AD"/>
    <w:rsid w:val="00C63CD1"/>
    <w:rsid w:val="00C64562"/>
    <w:rsid w:val="00C647CE"/>
    <w:rsid w:val="00C647E0"/>
    <w:rsid w:val="00C64D88"/>
    <w:rsid w:val="00C656D4"/>
    <w:rsid w:val="00C6774D"/>
    <w:rsid w:val="00C7174D"/>
    <w:rsid w:val="00C727B2"/>
    <w:rsid w:val="00C728AD"/>
    <w:rsid w:val="00C72EC6"/>
    <w:rsid w:val="00C749C5"/>
    <w:rsid w:val="00C74C86"/>
    <w:rsid w:val="00C76BFA"/>
    <w:rsid w:val="00C77270"/>
    <w:rsid w:val="00C8161C"/>
    <w:rsid w:val="00C81B39"/>
    <w:rsid w:val="00C81F87"/>
    <w:rsid w:val="00C827A0"/>
    <w:rsid w:val="00C82C4E"/>
    <w:rsid w:val="00C8435E"/>
    <w:rsid w:val="00C84FAD"/>
    <w:rsid w:val="00C8567E"/>
    <w:rsid w:val="00C8576C"/>
    <w:rsid w:val="00C85895"/>
    <w:rsid w:val="00C9083C"/>
    <w:rsid w:val="00C914AE"/>
    <w:rsid w:val="00C91AFC"/>
    <w:rsid w:val="00C92221"/>
    <w:rsid w:val="00C9241A"/>
    <w:rsid w:val="00C92C03"/>
    <w:rsid w:val="00C9318A"/>
    <w:rsid w:val="00C933D9"/>
    <w:rsid w:val="00C93B15"/>
    <w:rsid w:val="00C93F8C"/>
    <w:rsid w:val="00C95049"/>
    <w:rsid w:val="00C954BB"/>
    <w:rsid w:val="00C95571"/>
    <w:rsid w:val="00C97155"/>
    <w:rsid w:val="00CA04D7"/>
    <w:rsid w:val="00CA05C0"/>
    <w:rsid w:val="00CA09B4"/>
    <w:rsid w:val="00CA3183"/>
    <w:rsid w:val="00CA4350"/>
    <w:rsid w:val="00CA5262"/>
    <w:rsid w:val="00CA5AFC"/>
    <w:rsid w:val="00CA6A8B"/>
    <w:rsid w:val="00CA6BF0"/>
    <w:rsid w:val="00CA6F15"/>
    <w:rsid w:val="00CA7638"/>
    <w:rsid w:val="00CA7EB3"/>
    <w:rsid w:val="00CA7EBC"/>
    <w:rsid w:val="00CB0E52"/>
    <w:rsid w:val="00CB193F"/>
    <w:rsid w:val="00CB2063"/>
    <w:rsid w:val="00CB27D4"/>
    <w:rsid w:val="00CB34C2"/>
    <w:rsid w:val="00CB3A8E"/>
    <w:rsid w:val="00CB4DD5"/>
    <w:rsid w:val="00CB5A16"/>
    <w:rsid w:val="00CB5DD0"/>
    <w:rsid w:val="00CB6B69"/>
    <w:rsid w:val="00CB71E4"/>
    <w:rsid w:val="00CB78BF"/>
    <w:rsid w:val="00CB7CA7"/>
    <w:rsid w:val="00CC0648"/>
    <w:rsid w:val="00CC14F6"/>
    <w:rsid w:val="00CC19A6"/>
    <w:rsid w:val="00CC1D5C"/>
    <w:rsid w:val="00CC1F27"/>
    <w:rsid w:val="00CC2F54"/>
    <w:rsid w:val="00CC4E4F"/>
    <w:rsid w:val="00CC5003"/>
    <w:rsid w:val="00CC5F2C"/>
    <w:rsid w:val="00CC657F"/>
    <w:rsid w:val="00CC66DE"/>
    <w:rsid w:val="00CC6E1C"/>
    <w:rsid w:val="00CC7410"/>
    <w:rsid w:val="00CD0104"/>
    <w:rsid w:val="00CD03E2"/>
    <w:rsid w:val="00CD167D"/>
    <w:rsid w:val="00CD1971"/>
    <w:rsid w:val="00CD258E"/>
    <w:rsid w:val="00CD2E2B"/>
    <w:rsid w:val="00CD358C"/>
    <w:rsid w:val="00CD6106"/>
    <w:rsid w:val="00CD6E93"/>
    <w:rsid w:val="00CE03FE"/>
    <w:rsid w:val="00CE05A0"/>
    <w:rsid w:val="00CE10C4"/>
    <w:rsid w:val="00CE28AA"/>
    <w:rsid w:val="00CE2949"/>
    <w:rsid w:val="00CE2A57"/>
    <w:rsid w:val="00CE3185"/>
    <w:rsid w:val="00CE3640"/>
    <w:rsid w:val="00CE4FF6"/>
    <w:rsid w:val="00CE604A"/>
    <w:rsid w:val="00CE69F1"/>
    <w:rsid w:val="00CE702F"/>
    <w:rsid w:val="00CE7881"/>
    <w:rsid w:val="00CF04B6"/>
    <w:rsid w:val="00CF060A"/>
    <w:rsid w:val="00CF0C98"/>
    <w:rsid w:val="00CF0F89"/>
    <w:rsid w:val="00CF1432"/>
    <w:rsid w:val="00CF1CEC"/>
    <w:rsid w:val="00CF2E5E"/>
    <w:rsid w:val="00CF6A2E"/>
    <w:rsid w:val="00CF6AE5"/>
    <w:rsid w:val="00CF7546"/>
    <w:rsid w:val="00CF7DB3"/>
    <w:rsid w:val="00D0034D"/>
    <w:rsid w:val="00D00D21"/>
    <w:rsid w:val="00D01341"/>
    <w:rsid w:val="00D02A13"/>
    <w:rsid w:val="00D03FC7"/>
    <w:rsid w:val="00D0511E"/>
    <w:rsid w:val="00D051E4"/>
    <w:rsid w:val="00D05351"/>
    <w:rsid w:val="00D05D65"/>
    <w:rsid w:val="00D1055E"/>
    <w:rsid w:val="00D1063C"/>
    <w:rsid w:val="00D10B57"/>
    <w:rsid w:val="00D122DD"/>
    <w:rsid w:val="00D1342C"/>
    <w:rsid w:val="00D13471"/>
    <w:rsid w:val="00D13F77"/>
    <w:rsid w:val="00D1716C"/>
    <w:rsid w:val="00D17CE4"/>
    <w:rsid w:val="00D17D2F"/>
    <w:rsid w:val="00D21D39"/>
    <w:rsid w:val="00D2288B"/>
    <w:rsid w:val="00D23E40"/>
    <w:rsid w:val="00D25A28"/>
    <w:rsid w:val="00D261BC"/>
    <w:rsid w:val="00D26677"/>
    <w:rsid w:val="00D27115"/>
    <w:rsid w:val="00D2739B"/>
    <w:rsid w:val="00D274A7"/>
    <w:rsid w:val="00D3097F"/>
    <w:rsid w:val="00D31016"/>
    <w:rsid w:val="00D31151"/>
    <w:rsid w:val="00D3115C"/>
    <w:rsid w:val="00D313FD"/>
    <w:rsid w:val="00D3158D"/>
    <w:rsid w:val="00D32400"/>
    <w:rsid w:val="00D33645"/>
    <w:rsid w:val="00D33646"/>
    <w:rsid w:val="00D3368E"/>
    <w:rsid w:val="00D33B8F"/>
    <w:rsid w:val="00D349A6"/>
    <w:rsid w:val="00D35E4A"/>
    <w:rsid w:val="00D401FF"/>
    <w:rsid w:val="00D408F0"/>
    <w:rsid w:val="00D41C79"/>
    <w:rsid w:val="00D42EDF"/>
    <w:rsid w:val="00D45034"/>
    <w:rsid w:val="00D45E81"/>
    <w:rsid w:val="00D465FD"/>
    <w:rsid w:val="00D46D0E"/>
    <w:rsid w:val="00D4701F"/>
    <w:rsid w:val="00D506EA"/>
    <w:rsid w:val="00D50DAA"/>
    <w:rsid w:val="00D50E9D"/>
    <w:rsid w:val="00D51236"/>
    <w:rsid w:val="00D51701"/>
    <w:rsid w:val="00D53118"/>
    <w:rsid w:val="00D543E4"/>
    <w:rsid w:val="00D54CCA"/>
    <w:rsid w:val="00D553F3"/>
    <w:rsid w:val="00D55539"/>
    <w:rsid w:val="00D56145"/>
    <w:rsid w:val="00D572A6"/>
    <w:rsid w:val="00D575C4"/>
    <w:rsid w:val="00D57AF3"/>
    <w:rsid w:val="00D6026B"/>
    <w:rsid w:val="00D605FD"/>
    <w:rsid w:val="00D610CC"/>
    <w:rsid w:val="00D62E45"/>
    <w:rsid w:val="00D62F73"/>
    <w:rsid w:val="00D64105"/>
    <w:rsid w:val="00D65ACD"/>
    <w:rsid w:val="00D65BBE"/>
    <w:rsid w:val="00D67BE6"/>
    <w:rsid w:val="00D70366"/>
    <w:rsid w:val="00D7272C"/>
    <w:rsid w:val="00D74DCA"/>
    <w:rsid w:val="00D750A8"/>
    <w:rsid w:val="00D75147"/>
    <w:rsid w:val="00D75655"/>
    <w:rsid w:val="00D767FC"/>
    <w:rsid w:val="00D769EF"/>
    <w:rsid w:val="00D76B0F"/>
    <w:rsid w:val="00D76F46"/>
    <w:rsid w:val="00D77036"/>
    <w:rsid w:val="00D77B51"/>
    <w:rsid w:val="00D80218"/>
    <w:rsid w:val="00D8150D"/>
    <w:rsid w:val="00D82461"/>
    <w:rsid w:val="00D82B8B"/>
    <w:rsid w:val="00D82DFC"/>
    <w:rsid w:val="00D83C19"/>
    <w:rsid w:val="00D847E1"/>
    <w:rsid w:val="00D85E20"/>
    <w:rsid w:val="00D85E89"/>
    <w:rsid w:val="00D8733B"/>
    <w:rsid w:val="00D879CF"/>
    <w:rsid w:val="00D90D27"/>
    <w:rsid w:val="00D90D66"/>
    <w:rsid w:val="00D9158B"/>
    <w:rsid w:val="00D91AF3"/>
    <w:rsid w:val="00D91D2A"/>
    <w:rsid w:val="00D92917"/>
    <w:rsid w:val="00D92ABA"/>
    <w:rsid w:val="00D92EFE"/>
    <w:rsid w:val="00D92F1A"/>
    <w:rsid w:val="00D93C15"/>
    <w:rsid w:val="00D9426E"/>
    <w:rsid w:val="00D944BD"/>
    <w:rsid w:val="00D94C2A"/>
    <w:rsid w:val="00D9539D"/>
    <w:rsid w:val="00D9579E"/>
    <w:rsid w:val="00D95BE7"/>
    <w:rsid w:val="00D9602C"/>
    <w:rsid w:val="00D96721"/>
    <w:rsid w:val="00D96E5D"/>
    <w:rsid w:val="00D96F00"/>
    <w:rsid w:val="00DA0DE2"/>
    <w:rsid w:val="00DA18E4"/>
    <w:rsid w:val="00DA2122"/>
    <w:rsid w:val="00DA2660"/>
    <w:rsid w:val="00DA26BE"/>
    <w:rsid w:val="00DA310B"/>
    <w:rsid w:val="00DA3936"/>
    <w:rsid w:val="00DA572D"/>
    <w:rsid w:val="00DA5CF3"/>
    <w:rsid w:val="00DA5DC3"/>
    <w:rsid w:val="00DA7525"/>
    <w:rsid w:val="00DA7596"/>
    <w:rsid w:val="00DA7FDF"/>
    <w:rsid w:val="00DB00E1"/>
    <w:rsid w:val="00DB012E"/>
    <w:rsid w:val="00DB0A79"/>
    <w:rsid w:val="00DB2148"/>
    <w:rsid w:val="00DB2F5A"/>
    <w:rsid w:val="00DB437D"/>
    <w:rsid w:val="00DB4C04"/>
    <w:rsid w:val="00DB4DD3"/>
    <w:rsid w:val="00DB6271"/>
    <w:rsid w:val="00DB697E"/>
    <w:rsid w:val="00DB70BB"/>
    <w:rsid w:val="00DB742A"/>
    <w:rsid w:val="00DC04CE"/>
    <w:rsid w:val="00DC20B8"/>
    <w:rsid w:val="00DC2752"/>
    <w:rsid w:val="00DC2EA6"/>
    <w:rsid w:val="00DC3901"/>
    <w:rsid w:val="00DC5A76"/>
    <w:rsid w:val="00DC7507"/>
    <w:rsid w:val="00DC7E5B"/>
    <w:rsid w:val="00DD0346"/>
    <w:rsid w:val="00DD065B"/>
    <w:rsid w:val="00DD09FC"/>
    <w:rsid w:val="00DD0AAF"/>
    <w:rsid w:val="00DD2CFA"/>
    <w:rsid w:val="00DD2F93"/>
    <w:rsid w:val="00DD3134"/>
    <w:rsid w:val="00DD378B"/>
    <w:rsid w:val="00DD436C"/>
    <w:rsid w:val="00DD5D2F"/>
    <w:rsid w:val="00DE0993"/>
    <w:rsid w:val="00DE0DD2"/>
    <w:rsid w:val="00DE11BF"/>
    <w:rsid w:val="00DE149A"/>
    <w:rsid w:val="00DE1801"/>
    <w:rsid w:val="00DE19DB"/>
    <w:rsid w:val="00DE21BF"/>
    <w:rsid w:val="00DE2681"/>
    <w:rsid w:val="00DE2EAC"/>
    <w:rsid w:val="00DE2F13"/>
    <w:rsid w:val="00DE2FD6"/>
    <w:rsid w:val="00DE3642"/>
    <w:rsid w:val="00DE38A8"/>
    <w:rsid w:val="00DE38BD"/>
    <w:rsid w:val="00DE42A3"/>
    <w:rsid w:val="00DE4F5E"/>
    <w:rsid w:val="00DE5A40"/>
    <w:rsid w:val="00DE5FAC"/>
    <w:rsid w:val="00DE6B7B"/>
    <w:rsid w:val="00DF0AAC"/>
    <w:rsid w:val="00DF11D2"/>
    <w:rsid w:val="00DF1350"/>
    <w:rsid w:val="00DF1AC6"/>
    <w:rsid w:val="00DF3082"/>
    <w:rsid w:val="00DF30BF"/>
    <w:rsid w:val="00DF33AE"/>
    <w:rsid w:val="00DF33D2"/>
    <w:rsid w:val="00DF4442"/>
    <w:rsid w:val="00DF46B2"/>
    <w:rsid w:val="00DF5F5C"/>
    <w:rsid w:val="00DF6BDD"/>
    <w:rsid w:val="00DF70E4"/>
    <w:rsid w:val="00E001AF"/>
    <w:rsid w:val="00E00734"/>
    <w:rsid w:val="00E00984"/>
    <w:rsid w:val="00E01029"/>
    <w:rsid w:val="00E0172F"/>
    <w:rsid w:val="00E01C97"/>
    <w:rsid w:val="00E02205"/>
    <w:rsid w:val="00E025F1"/>
    <w:rsid w:val="00E02C60"/>
    <w:rsid w:val="00E03524"/>
    <w:rsid w:val="00E038D9"/>
    <w:rsid w:val="00E03CB4"/>
    <w:rsid w:val="00E04408"/>
    <w:rsid w:val="00E04A3B"/>
    <w:rsid w:val="00E04AE9"/>
    <w:rsid w:val="00E04F4F"/>
    <w:rsid w:val="00E06FDF"/>
    <w:rsid w:val="00E0742D"/>
    <w:rsid w:val="00E07432"/>
    <w:rsid w:val="00E10186"/>
    <w:rsid w:val="00E102A4"/>
    <w:rsid w:val="00E10AAB"/>
    <w:rsid w:val="00E10C93"/>
    <w:rsid w:val="00E1140D"/>
    <w:rsid w:val="00E11BBF"/>
    <w:rsid w:val="00E11BF2"/>
    <w:rsid w:val="00E12C4B"/>
    <w:rsid w:val="00E1300F"/>
    <w:rsid w:val="00E1445F"/>
    <w:rsid w:val="00E15051"/>
    <w:rsid w:val="00E152E0"/>
    <w:rsid w:val="00E158D9"/>
    <w:rsid w:val="00E16A78"/>
    <w:rsid w:val="00E16F58"/>
    <w:rsid w:val="00E1703F"/>
    <w:rsid w:val="00E17B23"/>
    <w:rsid w:val="00E17BB7"/>
    <w:rsid w:val="00E20501"/>
    <w:rsid w:val="00E20636"/>
    <w:rsid w:val="00E20658"/>
    <w:rsid w:val="00E2189D"/>
    <w:rsid w:val="00E21C2C"/>
    <w:rsid w:val="00E223C2"/>
    <w:rsid w:val="00E22445"/>
    <w:rsid w:val="00E22BC6"/>
    <w:rsid w:val="00E2536D"/>
    <w:rsid w:val="00E2574E"/>
    <w:rsid w:val="00E25B51"/>
    <w:rsid w:val="00E261AF"/>
    <w:rsid w:val="00E264C3"/>
    <w:rsid w:val="00E269A6"/>
    <w:rsid w:val="00E26B78"/>
    <w:rsid w:val="00E27411"/>
    <w:rsid w:val="00E274C9"/>
    <w:rsid w:val="00E30105"/>
    <w:rsid w:val="00E30271"/>
    <w:rsid w:val="00E310EC"/>
    <w:rsid w:val="00E317B2"/>
    <w:rsid w:val="00E3198A"/>
    <w:rsid w:val="00E32032"/>
    <w:rsid w:val="00E3250D"/>
    <w:rsid w:val="00E329CC"/>
    <w:rsid w:val="00E33059"/>
    <w:rsid w:val="00E33357"/>
    <w:rsid w:val="00E3386C"/>
    <w:rsid w:val="00E34285"/>
    <w:rsid w:val="00E34511"/>
    <w:rsid w:val="00E3532E"/>
    <w:rsid w:val="00E36A76"/>
    <w:rsid w:val="00E374C0"/>
    <w:rsid w:val="00E40C4E"/>
    <w:rsid w:val="00E41551"/>
    <w:rsid w:val="00E41713"/>
    <w:rsid w:val="00E432B2"/>
    <w:rsid w:val="00E43341"/>
    <w:rsid w:val="00E43C6A"/>
    <w:rsid w:val="00E43C7C"/>
    <w:rsid w:val="00E4576F"/>
    <w:rsid w:val="00E459BD"/>
    <w:rsid w:val="00E45B44"/>
    <w:rsid w:val="00E46091"/>
    <w:rsid w:val="00E466D9"/>
    <w:rsid w:val="00E46FDB"/>
    <w:rsid w:val="00E47A9A"/>
    <w:rsid w:val="00E51BD1"/>
    <w:rsid w:val="00E51CBD"/>
    <w:rsid w:val="00E52345"/>
    <w:rsid w:val="00E523FD"/>
    <w:rsid w:val="00E52590"/>
    <w:rsid w:val="00E52A29"/>
    <w:rsid w:val="00E5383E"/>
    <w:rsid w:val="00E542A6"/>
    <w:rsid w:val="00E543F2"/>
    <w:rsid w:val="00E54BEA"/>
    <w:rsid w:val="00E54F73"/>
    <w:rsid w:val="00E55022"/>
    <w:rsid w:val="00E570AB"/>
    <w:rsid w:val="00E575E7"/>
    <w:rsid w:val="00E579B8"/>
    <w:rsid w:val="00E60ED6"/>
    <w:rsid w:val="00E61772"/>
    <w:rsid w:val="00E62AE6"/>
    <w:rsid w:val="00E6471D"/>
    <w:rsid w:val="00E65CCA"/>
    <w:rsid w:val="00E665B0"/>
    <w:rsid w:val="00E70439"/>
    <w:rsid w:val="00E70AF3"/>
    <w:rsid w:val="00E71B72"/>
    <w:rsid w:val="00E71EF4"/>
    <w:rsid w:val="00E72376"/>
    <w:rsid w:val="00E724D5"/>
    <w:rsid w:val="00E7265F"/>
    <w:rsid w:val="00E72737"/>
    <w:rsid w:val="00E727F8"/>
    <w:rsid w:val="00E73877"/>
    <w:rsid w:val="00E7528D"/>
    <w:rsid w:val="00E75554"/>
    <w:rsid w:val="00E75DBA"/>
    <w:rsid w:val="00E763A4"/>
    <w:rsid w:val="00E7643A"/>
    <w:rsid w:val="00E766CA"/>
    <w:rsid w:val="00E779C2"/>
    <w:rsid w:val="00E77B5E"/>
    <w:rsid w:val="00E8056D"/>
    <w:rsid w:val="00E80E21"/>
    <w:rsid w:val="00E81685"/>
    <w:rsid w:val="00E8191F"/>
    <w:rsid w:val="00E82D77"/>
    <w:rsid w:val="00E84B3A"/>
    <w:rsid w:val="00E85B27"/>
    <w:rsid w:val="00E87184"/>
    <w:rsid w:val="00E876A4"/>
    <w:rsid w:val="00E87D59"/>
    <w:rsid w:val="00E87FA6"/>
    <w:rsid w:val="00E90C3D"/>
    <w:rsid w:val="00E91495"/>
    <w:rsid w:val="00E915E2"/>
    <w:rsid w:val="00E91973"/>
    <w:rsid w:val="00E91F6C"/>
    <w:rsid w:val="00E91F99"/>
    <w:rsid w:val="00E92C1A"/>
    <w:rsid w:val="00E92CA4"/>
    <w:rsid w:val="00E931DA"/>
    <w:rsid w:val="00E9372E"/>
    <w:rsid w:val="00E940BE"/>
    <w:rsid w:val="00E943CC"/>
    <w:rsid w:val="00E95176"/>
    <w:rsid w:val="00E957B5"/>
    <w:rsid w:val="00E95E44"/>
    <w:rsid w:val="00E963B5"/>
    <w:rsid w:val="00E96728"/>
    <w:rsid w:val="00E97837"/>
    <w:rsid w:val="00EA153A"/>
    <w:rsid w:val="00EA182E"/>
    <w:rsid w:val="00EA1B9A"/>
    <w:rsid w:val="00EA1CF1"/>
    <w:rsid w:val="00EA1CF8"/>
    <w:rsid w:val="00EA403A"/>
    <w:rsid w:val="00EA443F"/>
    <w:rsid w:val="00EA4534"/>
    <w:rsid w:val="00EA4C5D"/>
    <w:rsid w:val="00EA4F1F"/>
    <w:rsid w:val="00EA4FC0"/>
    <w:rsid w:val="00EA5365"/>
    <w:rsid w:val="00EA557F"/>
    <w:rsid w:val="00EA5ED5"/>
    <w:rsid w:val="00EA6F07"/>
    <w:rsid w:val="00EA6F24"/>
    <w:rsid w:val="00EA6FDD"/>
    <w:rsid w:val="00EA708B"/>
    <w:rsid w:val="00EA7C1A"/>
    <w:rsid w:val="00EB0640"/>
    <w:rsid w:val="00EB069D"/>
    <w:rsid w:val="00EB0912"/>
    <w:rsid w:val="00EB1F2E"/>
    <w:rsid w:val="00EB2267"/>
    <w:rsid w:val="00EB27B3"/>
    <w:rsid w:val="00EB3E45"/>
    <w:rsid w:val="00EB43C7"/>
    <w:rsid w:val="00EB4FA5"/>
    <w:rsid w:val="00EB5C52"/>
    <w:rsid w:val="00EB5CA1"/>
    <w:rsid w:val="00EB676C"/>
    <w:rsid w:val="00EC1011"/>
    <w:rsid w:val="00EC141A"/>
    <w:rsid w:val="00EC19F3"/>
    <w:rsid w:val="00EC1DAB"/>
    <w:rsid w:val="00EC1DE4"/>
    <w:rsid w:val="00EC2243"/>
    <w:rsid w:val="00EC2B2D"/>
    <w:rsid w:val="00EC3008"/>
    <w:rsid w:val="00EC31AB"/>
    <w:rsid w:val="00EC3D9E"/>
    <w:rsid w:val="00EC5546"/>
    <w:rsid w:val="00EC6A68"/>
    <w:rsid w:val="00EC77DC"/>
    <w:rsid w:val="00ED0ADC"/>
    <w:rsid w:val="00ED0D72"/>
    <w:rsid w:val="00ED1FFA"/>
    <w:rsid w:val="00ED363D"/>
    <w:rsid w:val="00ED3E18"/>
    <w:rsid w:val="00ED3F11"/>
    <w:rsid w:val="00ED4BF0"/>
    <w:rsid w:val="00ED528F"/>
    <w:rsid w:val="00ED5F80"/>
    <w:rsid w:val="00ED638B"/>
    <w:rsid w:val="00EE11C2"/>
    <w:rsid w:val="00EE1200"/>
    <w:rsid w:val="00EE1470"/>
    <w:rsid w:val="00EE1568"/>
    <w:rsid w:val="00EE1A30"/>
    <w:rsid w:val="00EE1CC6"/>
    <w:rsid w:val="00EE1D21"/>
    <w:rsid w:val="00EE2712"/>
    <w:rsid w:val="00EE2AA0"/>
    <w:rsid w:val="00EE561A"/>
    <w:rsid w:val="00EE6A94"/>
    <w:rsid w:val="00EE7323"/>
    <w:rsid w:val="00EE7333"/>
    <w:rsid w:val="00EE7415"/>
    <w:rsid w:val="00EE7FAA"/>
    <w:rsid w:val="00EF03F1"/>
    <w:rsid w:val="00EF05D0"/>
    <w:rsid w:val="00EF1683"/>
    <w:rsid w:val="00EF1F3F"/>
    <w:rsid w:val="00EF2085"/>
    <w:rsid w:val="00EF22BF"/>
    <w:rsid w:val="00EF2605"/>
    <w:rsid w:val="00EF341C"/>
    <w:rsid w:val="00EF35E0"/>
    <w:rsid w:val="00EF383D"/>
    <w:rsid w:val="00EF442A"/>
    <w:rsid w:val="00EF44CA"/>
    <w:rsid w:val="00EF49A1"/>
    <w:rsid w:val="00EF5E2A"/>
    <w:rsid w:val="00EF6204"/>
    <w:rsid w:val="00EF64A4"/>
    <w:rsid w:val="00EF75D5"/>
    <w:rsid w:val="00EF7AF1"/>
    <w:rsid w:val="00F00BCF"/>
    <w:rsid w:val="00F00E01"/>
    <w:rsid w:val="00F01408"/>
    <w:rsid w:val="00F01F13"/>
    <w:rsid w:val="00F025E3"/>
    <w:rsid w:val="00F02DBB"/>
    <w:rsid w:val="00F0342B"/>
    <w:rsid w:val="00F0373D"/>
    <w:rsid w:val="00F03A0E"/>
    <w:rsid w:val="00F047C6"/>
    <w:rsid w:val="00F06634"/>
    <w:rsid w:val="00F070AC"/>
    <w:rsid w:val="00F0737A"/>
    <w:rsid w:val="00F07AF2"/>
    <w:rsid w:val="00F1004F"/>
    <w:rsid w:val="00F101B6"/>
    <w:rsid w:val="00F109CF"/>
    <w:rsid w:val="00F1117A"/>
    <w:rsid w:val="00F114AF"/>
    <w:rsid w:val="00F11808"/>
    <w:rsid w:val="00F1241E"/>
    <w:rsid w:val="00F13248"/>
    <w:rsid w:val="00F145D7"/>
    <w:rsid w:val="00F15372"/>
    <w:rsid w:val="00F1624A"/>
    <w:rsid w:val="00F202A7"/>
    <w:rsid w:val="00F20626"/>
    <w:rsid w:val="00F20988"/>
    <w:rsid w:val="00F211A3"/>
    <w:rsid w:val="00F21BA1"/>
    <w:rsid w:val="00F22EBF"/>
    <w:rsid w:val="00F23975"/>
    <w:rsid w:val="00F23D86"/>
    <w:rsid w:val="00F24564"/>
    <w:rsid w:val="00F24D4C"/>
    <w:rsid w:val="00F24DFA"/>
    <w:rsid w:val="00F24F80"/>
    <w:rsid w:val="00F250B4"/>
    <w:rsid w:val="00F251B5"/>
    <w:rsid w:val="00F2543D"/>
    <w:rsid w:val="00F26841"/>
    <w:rsid w:val="00F2789C"/>
    <w:rsid w:val="00F27968"/>
    <w:rsid w:val="00F27CC4"/>
    <w:rsid w:val="00F3264B"/>
    <w:rsid w:val="00F34066"/>
    <w:rsid w:val="00F3499A"/>
    <w:rsid w:val="00F35168"/>
    <w:rsid w:val="00F359A7"/>
    <w:rsid w:val="00F37530"/>
    <w:rsid w:val="00F40D92"/>
    <w:rsid w:val="00F41CF2"/>
    <w:rsid w:val="00F423A7"/>
    <w:rsid w:val="00F427BA"/>
    <w:rsid w:val="00F438A8"/>
    <w:rsid w:val="00F44034"/>
    <w:rsid w:val="00F44E03"/>
    <w:rsid w:val="00F4517D"/>
    <w:rsid w:val="00F466B6"/>
    <w:rsid w:val="00F467DE"/>
    <w:rsid w:val="00F46B3A"/>
    <w:rsid w:val="00F47122"/>
    <w:rsid w:val="00F4714C"/>
    <w:rsid w:val="00F47492"/>
    <w:rsid w:val="00F478E6"/>
    <w:rsid w:val="00F47ACC"/>
    <w:rsid w:val="00F47DEF"/>
    <w:rsid w:val="00F51A27"/>
    <w:rsid w:val="00F52D19"/>
    <w:rsid w:val="00F53B55"/>
    <w:rsid w:val="00F54578"/>
    <w:rsid w:val="00F5581C"/>
    <w:rsid w:val="00F55A7E"/>
    <w:rsid w:val="00F55B30"/>
    <w:rsid w:val="00F5732C"/>
    <w:rsid w:val="00F6090D"/>
    <w:rsid w:val="00F61570"/>
    <w:rsid w:val="00F62923"/>
    <w:rsid w:val="00F64B05"/>
    <w:rsid w:val="00F654B0"/>
    <w:rsid w:val="00F65CF6"/>
    <w:rsid w:val="00F66373"/>
    <w:rsid w:val="00F666E9"/>
    <w:rsid w:val="00F66980"/>
    <w:rsid w:val="00F66C6C"/>
    <w:rsid w:val="00F70063"/>
    <w:rsid w:val="00F70380"/>
    <w:rsid w:val="00F71753"/>
    <w:rsid w:val="00F725FD"/>
    <w:rsid w:val="00F735E4"/>
    <w:rsid w:val="00F738C3"/>
    <w:rsid w:val="00F73B8F"/>
    <w:rsid w:val="00F73EA5"/>
    <w:rsid w:val="00F74483"/>
    <w:rsid w:val="00F760A2"/>
    <w:rsid w:val="00F76D9F"/>
    <w:rsid w:val="00F8041A"/>
    <w:rsid w:val="00F80578"/>
    <w:rsid w:val="00F80601"/>
    <w:rsid w:val="00F80D25"/>
    <w:rsid w:val="00F81F12"/>
    <w:rsid w:val="00F8213A"/>
    <w:rsid w:val="00F83B47"/>
    <w:rsid w:val="00F846E5"/>
    <w:rsid w:val="00F85AE7"/>
    <w:rsid w:val="00F8730F"/>
    <w:rsid w:val="00F9009D"/>
    <w:rsid w:val="00F90452"/>
    <w:rsid w:val="00F9072F"/>
    <w:rsid w:val="00F90921"/>
    <w:rsid w:val="00F90CBC"/>
    <w:rsid w:val="00F9197E"/>
    <w:rsid w:val="00F92255"/>
    <w:rsid w:val="00F92CB0"/>
    <w:rsid w:val="00F92D77"/>
    <w:rsid w:val="00F939C7"/>
    <w:rsid w:val="00F93B52"/>
    <w:rsid w:val="00F93D2E"/>
    <w:rsid w:val="00F941E0"/>
    <w:rsid w:val="00F942BE"/>
    <w:rsid w:val="00F949CB"/>
    <w:rsid w:val="00F9552B"/>
    <w:rsid w:val="00F95DF3"/>
    <w:rsid w:val="00F9768B"/>
    <w:rsid w:val="00FA21E6"/>
    <w:rsid w:val="00FA3DCD"/>
    <w:rsid w:val="00FA47C1"/>
    <w:rsid w:val="00FA4A8A"/>
    <w:rsid w:val="00FA5C29"/>
    <w:rsid w:val="00FA68BB"/>
    <w:rsid w:val="00FB0343"/>
    <w:rsid w:val="00FB0440"/>
    <w:rsid w:val="00FB0DD3"/>
    <w:rsid w:val="00FB17EB"/>
    <w:rsid w:val="00FB2E7F"/>
    <w:rsid w:val="00FB3221"/>
    <w:rsid w:val="00FB4127"/>
    <w:rsid w:val="00FB5072"/>
    <w:rsid w:val="00FB5549"/>
    <w:rsid w:val="00FB5752"/>
    <w:rsid w:val="00FB5D09"/>
    <w:rsid w:val="00FB66BD"/>
    <w:rsid w:val="00FB7943"/>
    <w:rsid w:val="00FB7CC7"/>
    <w:rsid w:val="00FB7D56"/>
    <w:rsid w:val="00FC179D"/>
    <w:rsid w:val="00FC18B5"/>
    <w:rsid w:val="00FC1E8A"/>
    <w:rsid w:val="00FC38A7"/>
    <w:rsid w:val="00FC52EE"/>
    <w:rsid w:val="00FC7DBB"/>
    <w:rsid w:val="00FD071D"/>
    <w:rsid w:val="00FD0847"/>
    <w:rsid w:val="00FD0F73"/>
    <w:rsid w:val="00FD1AF9"/>
    <w:rsid w:val="00FD2CAA"/>
    <w:rsid w:val="00FD35F6"/>
    <w:rsid w:val="00FD4182"/>
    <w:rsid w:val="00FD4A6D"/>
    <w:rsid w:val="00FD5C7A"/>
    <w:rsid w:val="00FD5D31"/>
    <w:rsid w:val="00FD6787"/>
    <w:rsid w:val="00FD7AFF"/>
    <w:rsid w:val="00FD7E7E"/>
    <w:rsid w:val="00FE0C4E"/>
    <w:rsid w:val="00FE0E00"/>
    <w:rsid w:val="00FE19C0"/>
    <w:rsid w:val="00FE3187"/>
    <w:rsid w:val="00FE34A9"/>
    <w:rsid w:val="00FE3B36"/>
    <w:rsid w:val="00FE3C17"/>
    <w:rsid w:val="00FE4D07"/>
    <w:rsid w:val="00FE5624"/>
    <w:rsid w:val="00FE59A0"/>
    <w:rsid w:val="00FE5D34"/>
    <w:rsid w:val="00FE75AB"/>
    <w:rsid w:val="00FF0630"/>
    <w:rsid w:val="00FF1245"/>
    <w:rsid w:val="00FF1664"/>
    <w:rsid w:val="00FF1D65"/>
    <w:rsid w:val="00FF2612"/>
    <w:rsid w:val="00FF314B"/>
    <w:rsid w:val="00FF36BF"/>
    <w:rsid w:val="00FF3845"/>
    <w:rsid w:val="00FF3B97"/>
    <w:rsid w:val="00FF4114"/>
    <w:rsid w:val="00FF4F58"/>
    <w:rsid w:val="00FF7714"/>
    <w:rsid w:val="00FF7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84934D"/>
  <w15:docId w15:val="{0D556A39-17F3-4DFE-9BA2-2CE18A6C7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4403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474C5D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474C5D"/>
    <w:rPr>
      <w:rFonts w:asciiTheme="majorHAnsi" w:eastAsia="宋体" w:hAnsiTheme="majorHAnsi" w:cstheme="majorBidi"/>
      <w:b/>
      <w:bCs/>
      <w:sz w:val="32"/>
      <w:szCs w:val="32"/>
    </w:rPr>
  </w:style>
  <w:style w:type="paragraph" w:styleId="a5">
    <w:name w:val="header"/>
    <w:basedOn w:val="a"/>
    <w:link w:val="a6"/>
    <w:uiPriority w:val="99"/>
    <w:semiHidden/>
    <w:unhideWhenUsed/>
    <w:rsid w:val="000B1F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semiHidden/>
    <w:rsid w:val="000B1FAA"/>
    <w:rPr>
      <w:sz w:val="18"/>
      <w:szCs w:val="18"/>
    </w:rPr>
  </w:style>
  <w:style w:type="paragraph" w:styleId="a7">
    <w:name w:val="footer"/>
    <w:basedOn w:val="a"/>
    <w:link w:val="a8"/>
    <w:uiPriority w:val="99"/>
    <w:semiHidden/>
    <w:unhideWhenUsed/>
    <w:rsid w:val="000B1FA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semiHidden/>
    <w:rsid w:val="000B1FAA"/>
    <w:rPr>
      <w:sz w:val="18"/>
      <w:szCs w:val="18"/>
    </w:rPr>
  </w:style>
  <w:style w:type="paragraph" w:styleId="a9">
    <w:name w:val="List Paragraph"/>
    <w:basedOn w:val="a"/>
    <w:uiPriority w:val="34"/>
    <w:qFormat/>
    <w:rsid w:val="00A8483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E99596-F348-4E5C-91BB-8667F2A84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2</TotalTime>
  <Pages>5</Pages>
  <Words>546</Words>
  <Characters>3116</Characters>
  <Application>Microsoft Office Word</Application>
  <DocSecurity>0</DocSecurity>
  <Lines>25</Lines>
  <Paragraphs>7</Paragraphs>
  <ScaleCrop>false</ScaleCrop>
  <Company/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nkpad</dc:creator>
  <cp:lastModifiedBy>郭迪</cp:lastModifiedBy>
  <cp:revision>11</cp:revision>
  <dcterms:created xsi:type="dcterms:W3CDTF">2017-08-30T10:40:00Z</dcterms:created>
  <dcterms:modified xsi:type="dcterms:W3CDTF">2019-10-30T17:00:00Z</dcterms:modified>
</cp:coreProperties>
</file>